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EB786" w14:textId="77777777" w:rsidR="00CC4955" w:rsidRPr="00D1453C" w:rsidRDefault="00CC4955"/>
    <w:p w14:paraId="3F03810C" w14:textId="77777777" w:rsidR="00CC4955" w:rsidRDefault="00CC4955" w:rsidP="00A43E32">
      <w:pPr>
        <w:jc w:val="center"/>
      </w:pPr>
    </w:p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7D0F3F" w14:paraId="26D759A5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047A7C75" w14:textId="22919996" w:rsidR="00071C9B" w:rsidRPr="002B13C2" w:rsidRDefault="00CC4955" w:rsidP="00A43E32">
            <w:pPr>
              <w:pStyle w:val="Titel"/>
              <w:spacing w:line="240" w:lineRule="auto"/>
              <w:jc w:val="center"/>
              <w:rPr>
                <w:sz w:val="32"/>
                <w:lang w:val="fr-BE"/>
              </w:rPr>
            </w:pPr>
            <w:r w:rsidRPr="002B13C2">
              <w:rPr>
                <w:sz w:val="32"/>
                <w:lang w:val="fr-BE"/>
              </w:rPr>
              <w:t>N</w:t>
            </w:r>
            <w:r w:rsidR="00A1418B" w:rsidRPr="002B13C2">
              <w:rPr>
                <w:sz w:val="32"/>
                <w:lang w:val="fr-BE"/>
              </w:rPr>
              <w:t>otification rupture de confinement –</w:t>
            </w:r>
            <w:r w:rsidR="005668D9" w:rsidRPr="002B13C2">
              <w:rPr>
                <w:sz w:val="32"/>
                <w:lang w:val="fr-BE"/>
              </w:rPr>
              <w:t>I</w:t>
            </w:r>
            <w:r w:rsidR="00A1418B" w:rsidRPr="002B13C2">
              <w:rPr>
                <w:sz w:val="32"/>
                <w:lang w:val="fr-BE"/>
              </w:rPr>
              <w:t>nperkingsbreuk</w:t>
            </w:r>
            <w:r w:rsidR="005668D9" w:rsidRPr="002B13C2">
              <w:rPr>
                <w:sz w:val="32"/>
                <w:lang w:val="fr-BE"/>
              </w:rPr>
              <w:t>sme</w:t>
            </w:r>
            <w:r w:rsidR="003A112A">
              <w:rPr>
                <w:sz w:val="32"/>
                <w:lang w:val="fr-BE"/>
              </w:rPr>
              <w:t>l</w:t>
            </w:r>
            <w:r w:rsidR="005668D9" w:rsidRPr="002B13C2">
              <w:rPr>
                <w:sz w:val="32"/>
                <w:lang w:val="fr-BE"/>
              </w:rPr>
              <w:t>ding</w:t>
            </w:r>
          </w:p>
          <w:p w14:paraId="6A0558D6" w14:textId="77777777" w:rsidR="00A1418B" w:rsidRPr="002B13C2" w:rsidRDefault="00A1418B" w:rsidP="00A43E32">
            <w:pPr>
              <w:jc w:val="center"/>
              <w:rPr>
                <w:lang w:val="fr-BE"/>
              </w:rPr>
            </w:pPr>
          </w:p>
          <w:p w14:paraId="5CCE4EF0" w14:textId="054E9A45" w:rsidR="00A43E32" w:rsidRPr="00A43E32" w:rsidRDefault="00A1418B" w:rsidP="00A43E32">
            <w:pPr>
              <w:pStyle w:val="Ondertitel"/>
              <w:ind w:left="720"/>
              <w:jc w:val="center"/>
              <w:rPr>
                <w:rFonts w:cs="Arial"/>
                <w:caps/>
                <w:szCs w:val="22"/>
                <w:lang w:val="fr-BE"/>
              </w:rPr>
            </w:pPr>
            <w:r w:rsidRPr="00A43E32">
              <w:rPr>
                <w:rFonts w:cs="Arial"/>
                <w:caps/>
                <w:szCs w:val="22"/>
                <w:lang w:val="fr-BE"/>
              </w:rPr>
              <w:t xml:space="preserve">Dans le cadre de l’Arrêté royal du </w:t>
            </w:r>
            <w:r w:rsidR="001E383D">
              <w:rPr>
                <w:rFonts w:cs="Arial"/>
                <w:caps/>
                <w:szCs w:val="22"/>
                <w:lang w:val="fr-BE"/>
              </w:rPr>
              <w:t>11 Décembre 2019</w:t>
            </w:r>
            <w:r w:rsidRPr="00A43E32">
              <w:rPr>
                <w:rFonts w:cs="Arial"/>
                <w:caps/>
                <w:szCs w:val="22"/>
                <w:lang w:val="fr-BE"/>
              </w:rPr>
              <w:t xml:space="preserve"> fixant les modalités de manipulation et stockage des poliovirus de type 2 </w:t>
            </w:r>
            <w:r w:rsidR="00A43E32" w:rsidRPr="00A43E32">
              <w:rPr>
                <w:rFonts w:cs="Arial"/>
                <w:caps/>
                <w:szCs w:val="22"/>
                <w:lang w:val="fr-BE"/>
              </w:rPr>
              <w:t>–</w:t>
            </w:r>
          </w:p>
          <w:p w14:paraId="6A2DFCC1" w14:textId="265C7DED" w:rsidR="00A1418B" w:rsidRPr="002B13C2" w:rsidRDefault="00A1418B" w:rsidP="00A43E32">
            <w:pPr>
              <w:pStyle w:val="Ondertitel"/>
              <w:ind w:left="720"/>
              <w:jc w:val="center"/>
              <w:rPr>
                <w:rFonts w:cs="Arial"/>
                <w:caps/>
                <w:szCs w:val="22"/>
                <w:lang w:val="nl-NL"/>
              </w:rPr>
            </w:pPr>
            <w:r w:rsidRPr="002B13C2">
              <w:rPr>
                <w:rFonts w:cs="Arial"/>
                <w:caps/>
                <w:szCs w:val="22"/>
                <w:lang w:val="nl-NL"/>
              </w:rPr>
              <w:t xml:space="preserve">In het kader van het Koninklijk besluit van </w:t>
            </w:r>
            <w:r w:rsidR="001E383D">
              <w:rPr>
                <w:rFonts w:cs="Arial"/>
                <w:caps/>
                <w:szCs w:val="22"/>
                <w:lang w:val="nl-NL"/>
              </w:rPr>
              <w:t>11 december 2019</w:t>
            </w:r>
            <w:r w:rsidRPr="002B13C2">
              <w:rPr>
                <w:rFonts w:cs="Arial"/>
                <w:caps/>
                <w:szCs w:val="22"/>
                <w:lang w:val="nl-NL"/>
              </w:rPr>
              <w:t xml:space="preserve"> betreffende de modaliteiten inzake het manipuleren en bewaren van poliovirussen van type 2</w:t>
            </w:r>
          </w:p>
          <w:p w14:paraId="0146715A" w14:textId="77777777" w:rsidR="003603AA" w:rsidRPr="002B13C2" w:rsidRDefault="003603AA" w:rsidP="00A43E32">
            <w:pPr>
              <w:jc w:val="center"/>
              <w:rPr>
                <w:lang w:val="nl-NL"/>
              </w:rPr>
            </w:pPr>
          </w:p>
        </w:tc>
        <w:tc>
          <w:tcPr>
            <w:tcW w:w="2430" w:type="dxa"/>
            <w:vAlign w:val="center"/>
          </w:tcPr>
          <w:p w14:paraId="06773921" w14:textId="77777777" w:rsidR="00071C9B" w:rsidRPr="002B13C2" w:rsidRDefault="00071C9B" w:rsidP="00A43E32">
            <w:pPr>
              <w:pStyle w:val="Kop1"/>
              <w:jc w:val="center"/>
              <w:rPr>
                <w:sz w:val="4"/>
                <w:lang w:val="nl-NL"/>
              </w:rPr>
            </w:pPr>
          </w:p>
        </w:tc>
      </w:tr>
    </w:tbl>
    <w:p w14:paraId="4C9BC23F" w14:textId="6FB57DA5" w:rsidR="00BC34FA" w:rsidRPr="00D277E4" w:rsidRDefault="003603AA" w:rsidP="00BC34FA">
      <w:pPr>
        <w:pStyle w:val="Citaat"/>
        <w:jc w:val="center"/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</w:pP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Merci </w:t>
      </w:r>
      <w:r w:rsidR="005668D9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de communiquer toute</w:t>
      </w: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s</w:t>
      </w:r>
      <w:r w:rsidR="005668D9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les</w:t>
      </w: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informations disponibles au moment de la notification. </w:t>
      </w:r>
      <w:r w:rsidR="005668D9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L’absence de certaines informations ne peut constituer un motif pour retarder la notification. Toutes les nouvelles informations doivent être notifiées immédiatement.</w:t>
      </w:r>
      <w:r w:rsidR="00D277E4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Merci d’envoyer ce formulaire à </w:t>
      </w:r>
      <w:hyperlink r:id="rId11" w:history="1">
        <w:r w:rsidR="00BC34FA" w:rsidRPr="00D277E4">
          <w:rPr>
            <w:rStyle w:val="Hyperlink"/>
            <w:rFonts w:asciiTheme="minorHAnsi" w:eastAsiaTheme="minorHAnsi" w:hAnsiTheme="minorHAnsi" w:cstheme="minorBidi"/>
            <w:i w:val="0"/>
            <w:iCs w:val="0"/>
            <w:kern w:val="0"/>
            <w:sz w:val="19"/>
            <w:szCs w:val="19"/>
            <w:lang w:val="fr-BE"/>
          </w:rPr>
          <w:t>phe@health.belgium.be</w:t>
        </w:r>
      </w:hyperlink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et/</w:t>
      </w:r>
      <w:r w:rsidR="00D277E4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ou appeler le numéro de la vigilance sanitaire</w:t>
      </w:r>
      <w:r w:rsid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 xml:space="preserve"> 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0476 60 56 05</w:t>
      </w:r>
      <w:r w:rsidR="00D277E4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fr-BE"/>
        </w:rPr>
        <w:t>.</w:t>
      </w:r>
    </w:p>
    <w:p w14:paraId="7CCAE5F1" w14:textId="0CF377CD" w:rsidR="00A43E32" w:rsidRPr="002B13C2" w:rsidRDefault="00A43E32" w:rsidP="0052117D">
      <w:pPr>
        <w:pStyle w:val="Citaat"/>
        <w:jc w:val="center"/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</w:pPr>
      <w:r w:rsidRPr="002B13C2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-</w:t>
      </w:r>
    </w:p>
    <w:p w14:paraId="3C7B36A5" w14:textId="7E0681F8" w:rsidR="00BC34FA" w:rsidRPr="00D277E4" w:rsidRDefault="00A43E32" w:rsidP="00BC34FA">
      <w:pPr>
        <w:pStyle w:val="Citaat"/>
        <w:jc w:val="center"/>
        <w:rPr>
          <w:rFonts w:eastAsiaTheme="minorHAnsi"/>
          <w:sz w:val="19"/>
          <w:szCs w:val="19"/>
          <w:lang w:val="nl-NL"/>
        </w:rPr>
      </w:pP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Gelieve alle</w:t>
      </w:r>
      <w:r w:rsidR="003A112A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beschikbare</w:t>
      </w: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informatie te communiceren op het moment van </w:t>
      </w:r>
      <w:r w:rsidR="003A112A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de </w:t>
      </w: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melding. Het ontbreken van informatie </w:t>
      </w:r>
      <w:r w:rsidR="00E45420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mag</w:t>
      </w:r>
      <w:r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geen reden zijn om de notificatie te vertragen. Gelieve alle nieuwe informatie direct te melden.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Gelieve dit formul</w:t>
      </w:r>
      <w:r w:rsidR="00D1453C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ier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aan </w:t>
      </w:r>
      <w:hyperlink r:id="rId12" w:history="1">
        <w:r w:rsidR="00BC34FA" w:rsidRPr="00D277E4">
          <w:rPr>
            <w:rStyle w:val="Hyperlink"/>
            <w:rFonts w:asciiTheme="minorHAnsi" w:hAnsiTheme="minorHAnsi"/>
            <w:i w:val="0"/>
            <w:sz w:val="19"/>
            <w:szCs w:val="19"/>
            <w:lang w:val="nl-NL"/>
          </w:rPr>
          <w:t>phe@health.belgium.be</w:t>
        </w:r>
      </w:hyperlink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door</w:t>
      </w:r>
      <w:r w:rsidR="00D1453C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te</w:t>
      </w:r>
      <w:r w:rsidR="00D1453C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sturen en/of de </w:t>
      </w:r>
      <w:r w:rsidR="00E45420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medische bewaking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o</w:t>
      </w:r>
      <w:r w:rsidR="00D1453C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p</w:t>
      </w:r>
      <w:r w:rsidR="007D0F3F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het</w:t>
      </w:r>
      <w:r w:rsidR="00BC34FA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 xml:space="preserve"> nummer 0476 60 56 05 te bellen</w:t>
      </w:r>
      <w:r w:rsidR="00D277E4" w:rsidRPr="00D277E4">
        <w:rPr>
          <w:rFonts w:asciiTheme="minorHAnsi" w:eastAsiaTheme="minorHAnsi" w:hAnsiTheme="minorHAnsi" w:cstheme="minorBidi"/>
          <w:i w:val="0"/>
          <w:iCs w:val="0"/>
          <w:kern w:val="0"/>
          <w:sz w:val="19"/>
          <w:szCs w:val="19"/>
          <w:lang w:val="nl-NL"/>
        </w:rPr>
        <w:t>.</w:t>
      </w:r>
    </w:p>
    <w:p w14:paraId="212665E3" w14:textId="77777777" w:rsidR="0052117D" w:rsidRPr="00BC34FA" w:rsidRDefault="0052117D" w:rsidP="0052117D">
      <w:pPr>
        <w:rPr>
          <w:lang w:val="nl-NL"/>
        </w:rPr>
      </w:pPr>
    </w:p>
    <w:tbl>
      <w:tblPr>
        <w:tblW w:w="4932" w:type="pct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679"/>
        <w:gridCol w:w="1011"/>
        <w:gridCol w:w="566"/>
        <w:gridCol w:w="964"/>
        <w:gridCol w:w="421"/>
        <w:gridCol w:w="198"/>
        <w:gridCol w:w="145"/>
        <w:gridCol w:w="757"/>
        <w:gridCol w:w="99"/>
        <w:gridCol w:w="284"/>
        <w:gridCol w:w="51"/>
        <w:gridCol w:w="240"/>
        <w:gridCol w:w="9"/>
        <w:gridCol w:w="220"/>
        <w:gridCol w:w="621"/>
        <w:gridCol w:w="125"/>
        <w:gridCol w:w="70"/>
        <w:gridCol w:w="531"/>
        <w:gridCol w:w="16"/>
        <w:gridCol w:w="150"/>
        <w:gridCol w:w="249"/>
        <w:gridCol w:w="674"/>
        <w:gridCol w:w="810"/>
      </w:tblGrid>
      <w:tr w:rsidR="00A43E32" w:rsidRPr="005668D9" w14:paraId="42E6ED48" w14:textId="77777777" w:rsidTr="00BC34FA">
        <w:trPr>
          <w:trHeight w:val="476"/>
        </w:trPr>
        <w:tc>
          <w:tcPr>
            <w:tcW w:w="2679" w:type="dxa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B0009A" w14:textId="77777777" w:rsidR="00A43E32" w:rsidRPr="00A43E32" w:rsidRDefault="00A43E32" w:rsidP="00B24AB5">
            <w:pPr>
              <w:pStyle w:val="Citaat"/>
              <w:rPr>
                <w:lang w:val="nl-NL"/>
              </w:rPr>
            </w:pPr>
          </w:p>
        </w:tc>
        <w:tc>
          <w:tcPr>
            <w:tcW w:w="4062" w:type="dxa"/>
            <w:gridSpan w:val="7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E8CF77" w14:textId="77777777" w:rsidR="00A43E32" w:rsidRDefault="00A43E32" w:rsidP="006602D2">
            <w:pPr>
              <w:jc w:val="right"/>
              <w:rPr>
                <w:lang w:val="fr-BE"/>
              </w:rPr>
            </w:pPr>
            <w:r>
              <w:rPr>
                <w:lang w:val="fr-BE"/>
              </w:rPr>
              <w:t xml:space="preserve">Date et heure </w:t>
            </w:r>
            <w:r w:rsidRPr="005668D9">
              <w:rPr>
                <w:lang w:val="fr-BE"/>
              </w:rPr>
              <w:t>de la notification</w:t>
            </w:r>
          </w:p>
          <w:p w14:paraId="2113F820" w14:textId="539CF0E2" w:rsidR="00A43E32" w:rsidRPr="00A43E32" w:rsidRDefault="00A43E32" w:rsidP="006602D2">
            <w:pPr>
              <w:jc w:val="right"/>
              <w:rPr>
                <w:lang w:val="nl-NL"/>
              </w:rPr>
            </w:pPr>
            <w:r w:rsidRPr="00A43E32">
              <w:rPr>
                <w:lang w:val="nl-NL"/>
              </w:rPr>
              <w:t>Datum en uur van</w:t>
            </w:r>
            <w:r w:rsidR="000E260B">
              <w:rPr>
                <w:lang w:val="nl-NL"/>
              </w:rPr>
              <w:t xml:space="preserve"> de</w:t>
            </w:r>
            <w:r w:rsidRPr="00A43E32">
              <w:rPr>
                <w:lang w:val="nl-NL"/>
              </w:rPr>
              <w:t xml:space="preserve"> m</w:t>
            </w:r>
            <w:r>
              <w:rPr>
                <w:lang w:val="nl-NL"/>
              </w:rPr>
              <w:t>elding</w:t>
            </w:r>
          </w:p>
        </w:tc>
        <w:sdt>
          <w:sdtPr>
            <w:id w:val="-1323893586"/>
            <w:placeholder>
              <w:docPart w:val="3D1F71D1CD1345A486AC350DBC4D0EA7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339" w:type="dxa"/>
                <w:gridSpan w:val="1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shd w:val="clear" w:color="auto" w:fill="FFFFFF" w:themeFill="background1"/>
              </w:tcPr>
              <w:p w14:paraId="4E2CC52D" w14:textId="0C8D07C2" w:rsidR="00A43E32" w:rsidRPr="00A43E32" w:rsidRDefault="00A43E32" w:rsidP="00B24AB5">
                <w:r w:rsidRPr="00D21351">
                  <w:rPr>
                    <w:rStyle w:val="Tekstvantijdelijkeaanduiding"/>
                  </w:rPr>
                  <w:t>Click or tap to enter a date.</w:t>
                </w:r>
              </w:p>
            </w:tc>
          </w:sdtContent>
        </w:sdt>
        <w:tc>
          <w:tcPr>
            <w:tcW w:w="81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26952631" w14:textId="51EBD8F0" w:rsidR="00A43E32" w:rsidRPr="00A43E32" w:rsidRDefault="00A43E32" w:rsidP="00B24AB5">
            <w:r>
              <w:rPr>
                <w:lang w:val="fr-BE"/>
              </w:rPr>
              <w:t>00:00</w:t>
            </w:r>
          </w:p>
        </w:tc>
      </w:tr>
      <w:tr w:rsidR="00BC34FA" w:rsidRPr="00BC34FA" w14:paraId="634487E5" w14:textId="77777777" w:rsidTr="003D52B8">
        <w:trPr>
          <w:trHeight w:val="270"/>
        </w:trPr>
        <w:tc>
          <w:tcPr>
            <w:tcW w:w="26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63AAC2" w14:textId="77777777" w:rsidR="00BC34FA" w:rsidRPr="00BC34FA" w:rsidRDefault="00BC34FA" w:rsidP="00BC34FA">
            <w:pPr>
              <w:pStyle w:val="Citaat"/>
              <w:rPr>
                <w:rStyle w:val="CitaatChar"/>
                <w:rFonts w:eastAsiaTheme="minorHAnsi"/>
                <w:i/>
                <w:iCs/>
                <w:lang w:val="nl-NL"/>
              </w:rPr>
            </w:pPr>
          </w:p>
        </w:tc>
        <w:tc>
          <w:tcPr>
            <w:tcW w:w="2962" w:type="dxa"/>
            <w:gridSpan w:val="4"/>
            <w:tcBorders>
              <w:bottom w:val="single" w:sz="12" w:space="0" w:color="BFBFBF" w:themeColor="background1" w:themeShade="B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9AB74F" w14:textId="77777777" w:rsidR="00BC34FA" w:rsidRPr="00BC34FA" w:rsidRDefault="00BC34FA" w:rsidP="00BC34FA">
            <w:pPr>
              <w:rPr>
                <w:lang w:val="nl-NL"/>
              </w:rPr>
            </w:pPr>
            <w:bookmarkStart w:id="0" w:name="_GoBack"/>
            <w:bookmarkEnd w:id="0"/>
          </w:p>
        </w:tc>
        <w:tc>
          <w:tcPr>
            <w:tcW w:w="1100" w:type="dxa"/>
            <w:gridSpan w:val="3"/>
            <w:tcBorders>
              <w:bottom w:val="single" w:sz="12" w:space="0" w:color="BFBFBF" w:themeColor="background1" w:themeShade="BF"/>
            </w:tcBorders>
            <w:shd w:val="clear" w:color="auto" w:fill="auto"/>
          </w:tcPr>
          <w:p w14:paraId="3A771B94" w14:textId="77777777" w:rsidR="00BC34FA" w:rsidRPr="00BC34FA" w:rsidRDefault="00BC34FA" w:rsidP="00BC34FA">
            <w:pPr>
              <w:rPr>
                <w:lang w:val="nl-NL"/>
              </w:rPr>
            </w:pPr>
          </w:p>
        </w:tc>
        <w:tc>
          <w:tcPr>
            <w:tcW w:w="434" w:type="dxa"/>
            <w:gridSpan w:val="3"/>
            <w:tcBorders>
              <w:top w:val="single" w:sz="4" w:space="0" w:color="D9D9D9"/>
              <w:bottom w:val="single" w:sz="12" w:space="0" w:color="BFBFBF" w:themeColor="background1" w:themeShade="BF"/>
            </w:tcBorders>
            <w:shd w:val="clear" w:color="auto" w:fill="auto"/>
            <w:tcMar>
              <w:top w:w="14" w:type="dxa"/>
            </w:tcMar>
            <w:vAlign w:val="center"/>
          </w:tcPr>
          <w:p w14:paraId="0669DA5B" w14:textId="77777777" w:rsidR="00BC34FA" w:rsidRPr="00BC34FA" w:rsidRDefault="00BC34FA" w:rsidP="00BC34FA">
            <w:pPr>
              <w:pStyle w:val="Koptekst"/>
              <w:rPr>
                <w:lang w:val="nl-NL"/>
              </w:rPr>
            </w:pPr>
          </w:p>
        </w:tc>
        <w:tc>
          <w:tcPr>
            <w:tcW w:w="469" w:type="dxa"/>
            <w:gridSpan w:val="3"/>
            <w:tcBorders>
              <w:bottom w:val="single" w:sz="12" w:space="0" w:color="BFBFBF" w:themeColor="background1" w:themeShade="BF"/>
            </w:tcBorders>
            <w:shd w:val="clear" w:color="auto" w:fill="auto"/>
            <w:vAlign w:val="center"/>
          </w:tcPr>
          <w:p w14:paraId="25EA8384" w14:textId="77777777" w:rsidR="00BC34FA" w:rsidRPr="00BC34FA" w:rsidRDefault="00BC34FA" w:rsidP="00BC34FA">
            <w:pPr>
              <w:pStyle w:val="Koptekst"/>
              <w:rPr>
                <w:lang w:val="nl-NL"/>
              </w:rPr>
            </w:pPr>
          </w:p>
        </w:tc>
        <w:tc>
          <w:tcPr>
            <w:tcW w:w="746" w:type="dxa"/>
            <w:gridSpan w:val="2"/>
            <w:tcBorders>
              <w:top w:val="single" w:sz="4" w:space="0" w:color="D9D9D9"/>
              <w:bottom w:val="single" w:sz="12" w:space="0" w:color="BFBFBF" w:themeColor="background1" w:themeShade="BF"/>
            </w:tcBorders>
            <w:shd w:val="clear" w:color="auto" w:fill="auto"/>
            <w:vAlign w:val="center"/>
          </w:tcPr>
          <w:p w14:paraId="30C42A1C" w14:textId="77777777" w:rsidR="00BC34FA" w:rsidRPr="00BC34FA" w:rsidRDefault="00BC34FA" w:rsidP="00BC34FA">
            <w:pPr>
              <w:pStyle w:val="Koptekst"/>
              <w:rPr>
                <w:lang w:val="nl-NL"/>
              </w:rPr>
            </w:pPr>
          </w:p>
        </w:tc>
        <w:tc>
          <w:tcPr>
            <w:tcW w:w="767" w:type="dxa"/>
            <w:gridSpan w:val="4"/>
            <w:tcBorders>
              <w:bottom w:val="single" w:sz="12" w:space="0" w:color="BFBFBF" w:themeColor="background1" w:themeShade="BF"/>
            </w:tcBorders>
            <w:shd w:val="clear" w:color="auto" w:fill="auto"/>
            <w:vAlign w:val="center"/>
          </w:tcPr>
          <w:p w14:paraId="70902EC3" w14:textId="77777777" w:rsidR="00BC34FA" w:rsidRPr="00BC34FA" w:rsidRDefault="00BC34FA" w:rsidP="00BC34FA">
            <w:pPr>
              <w:pStyle w:val="Koptekst"/>
              <w:rPr>
                <w:lang w:val="nl-NL"/>
              </w:rPr>
            </w:pPr>
          </w:p>
        </w:tc>
        <w:tc>
          <w:tcPr>
            <w:tcW w:w="1733" w:type="dxa"/>
            <w:gridSpan w:val="3"/>
            <w:tcBorders>
              <w:top w:val="single" w:sz="4" w:space="0" w:color="D9D9D9"/>
              <w:bottom w:val="single" w:sz="12" w:space="0" w:color="BFBFBF" w:themeColor="background1" w:themeShade="BF"/>
            </w:tcBorders>
            <w:shd w:val="clear" w:color="auto" w:fill="auto"/>
            <w:vAlign w:val="center"/>
          </w:tcPr>
          <w:p w14:paraId="665EF0B0" w14:textId="77777777" w:rsidR="00BC34FA" w:rsidRPr="00BC34FA" w:rsidRDefault="00BC34FA" w:rsidP="00BC34FA">
            <w:pPr>
              <w:pStyle w:val="Koptekst"/>
              <w:rPr>
                <w:lang w:val="nl-NL"/>
              </w:rPr>
            </w:pPr>
          </w:p>
        </w:tc>
      </w:tr>
      <w:tr w:rsidR="00BC34FA" w:rsidRPr="003E1935" w14:paraId="01942D88" w14:textId="77777777" w:rsidTr="00A43E32">
        <w:trPr>
          <w:trHeight w:val="438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4640CC" w14:textId="77777777" w:rsidR="00BC34FA" w:rsidRPr="0016224B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Lieu</w:t>
            </w:r>
            <w:r w:rsidRPr="0016224B">
              <w:rPr>
                <w:lang w:val="fr-BE"/>
              </w:rPr>
              <w:t xml:space="preserve"> de l’incident</w:t>
            </w:r>
          </w:p>
          <w:p w14:paraId="6830CA4B" w14:textId="77777777" w:rsidR="00BC34FA" w:rsidRPr="0016224B" w:rsidRDefault="00BC34FA" w:rsidP="00BC34FA">
            <w:pPr>
              <w:pStyle w:val="Citaat"/>
              <w:rPr>
                <w:lang w:val="fr-BE"/>
              </w:rPr>
            </w:pPr>
            <w:r w:rsidRPr="0016224B">
              <w:rPr>
                <w:lang w:val="fr-BE"/>
              </w:rPr>
              <w:t>Locatie van het incident</w:t>
            </w:r>
          </w:p>
        </w:tc>
        <w:tc>
          <w:tcPr>
            <w:tcW w:w="2962" w:type="dxa"/>
            <w:gridSpan w:val="4"/>
            <w:tcBorders>
              <w:top w:val="single" w:sz="12" w:space="0" w:color="BFBFBF" w:themeColor="background1" w:themeShade="BF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09C85" w14:textId="4FE1A2DF" w:rsidR="00BC34FA" w:rsidRPr="00A43E32" w:rsidRDefault="00BC34FA" w:rsidP="00BC34FA">
            <w:pPr>
              <w:rPr>
                <w:lang w:val="nl-NL"/>
              </w:rPr>
            </w:pPr>
            <w:r w:rsidRPr="00A43E32">
              <w:rPr>
                <w:lang w:val="nl-NL"/>
              </w:rPr>
              <w:t>Nom de l’établissement</w:t>
            </w:r>
          </w:p>
          <w:p w14:paraId="11B07B63" w14:textId="66117367" w:rsidR="00BC34FA" w:rsidRPr="005668D9" w:rsidRDefault="00BC34FA" w:rsidP="00BC34FA">
            <w:pPr>
              <w:rPr>
                <w:lang w:val="nl-BE"/>
              </w:rPr>
            </w:pPr>
            <w:r w:rsidRPr="00A43E32">
              <w:rPr>
                <w:lang w:val="nl-NL"/>
              </w:rPr>
              <w:t>Naam van de instelling</w:t>
            </w:r>
          </w:p>
        </w:tc>
        <w:sdt>
          <w:sdtPr>
            <w:rPr>
              <w:lang w:val="nl-BE"/>
            </w:rPr>
            <w:id w:val="2098594124"/>
            <w:placeholder>
              <w:docPart w:val="CDE238748410401FB9195832037B9C50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A7A5178" w14:textId="675F84E0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6EBDB37C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6B8389" w14:textId="77777777" w:rsidR="00BC34FA" w:rsidRDefault="00BC34FA" w:rsidP="00BC34FA">
            <w:pPr>
              <w:pStyle w:val="Citaat"/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07D1D1" w14:textId="77777777" w:rsidR="00BC34FA" w:rsidRDefault="00BC34FA" w:rsidP="00BC34FA">
            <w:r>
              <w:t>Adresse</w:t>
            </w:r>
          </w:p>
          <w:p w14:paraId="31A1FE01" w14:textId="671A67EE" w:rsidR="00BC34FA" w:rsidRPr="00A43E32" w:rsidRDefault="00BC34FA" w:rsidP="00BC34FA">
            <w:r>
              <w:t>Adres</w:t>
            </w:r>
          </w:p>
        </w:tc>
        <w:sdt>
          <w:sdtPr>
            <w:rPr>
              <w:lang w:val="nl-BE"/>
            </w:rPr>
            <w:id w:val="-1453091907"/>
            <w:placeholder>
              <w:docPart w:val="8301B535FF6A484BA4AD47B28862222E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E9A4109" w14:textId="05E2E3FE" w:rsidR="00BC34FA" w:rsidRPr="00A43E32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14AA8209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76127" w14:textId="77777777" w:rsidR="00BC34FA" w:rsidRDefault="00BC34FA" w:rsidP="00BC34FA">
            <w:pPr>
              <w:pStyle w:val="Citaat"/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76FF0A" w14:textId="77777777" w:rsidR="00BC34FA" w:rsidRPr="005668D9" w:rsidRDefault="00BC34FA" w:rsidP="00BC34FA">
            <w:pPr>
              <w:rPr>
                <w:lang w:val="fr-BE"/>
              </w:rPr>
            </w:pPr>
            <w:r w:rsidRPr="005668D9">
              <w:rPr>
                <w:lang w:val="fr-BE"/>
              </w:rPr>
              <w:t>Localisation précise  (bâtiment, salle…)</w:t>
            </w:r>
          </w:p>
          <w:p w14:paraId="212315BA" w14:textId="77777777" w:rsidR="00BC34FA" w:rsidRPr="005668D9" w:rsidRDefault="00BC34FA" w:rsidP="00BC34FA">
            <w:pPr>
              <w:rPr>
                <w:lang w:val="fr-BE"/>
              </w:rPr>
            </w:pPr>
            <w:r w:rsidRPr="005668D9">
              <w:rPr>
                <w:lang w:val="fr-BE"/>
              </w:rPr>
              <w:t>Exacte loactie (gebouw, zaal…)</w:t>
            </w:r>
          </w:p>
        </w:tc>
        <w:sdt>
          <w:sdtPr>
            <w:rPr>
              <w:lang w:val="nl-BE"/>
            </w:rPr>
            <w:id w:val="758633707"/>
            <w:placeholder>
              <w:docPart w:val="F8EC68E13C9D4484956CBF87AD5D820A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5A05340B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AA0C12" w14:paraId="4ADADD6B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4B464B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D49FD6" w14:textId="77777777" w:rsidR="00BC34FA" w:rsidRDefault="00BC34FA" w:rsidP="00BC34FA">
            <w:pPr>
              <w:rPr>
                <w:lang w:val="fr-BE"/>
              </w:rPr>
            </w:pPr>
            <w:r w:rsidRPr="00A1418B">
              <w:rPr>
                <w:lang w:val="fr-BE"/>
              </w:rPr>
              <w:t>Niveau dans la chaîne d</w:t>
            </w:r>
            <w:r>
              <w:rPr>
                <w:lang w:val="fr-BE"/>
              </w:rPr>
              <w:t>e production</w:t>
            </w:r>
          </w:p>
          <w:p w14:paraId="5E04A07E" w14:textId="77777777" w:rsidR="00BC34FA" w:rsidRPr="00A1418B" w:rsidRDefault="00BC34FA" w:rsidP="00BC34FA">
            <w:pPr>
              <w:rPr>
                <w:lang w:val="fr-BE"/>
              </w:rPr>
            </w:pPr>
            <w:r w:rsidRPr="00AA0C12">
              <w:rPr>
                <w:lang w:val="nl-NL"/>
              </w:rPr>
              <w:t>Niveau in de productie</w:t>
            </w:r>
            <w:r>
              <w:rPr>
                <w:lang w:val="nl-NL"/>
              </w:rPr>
              <w:t>lijn</w:t>
            </w:r>
          </w:p>
        </w:tc>
        <w:sdt>
          <w:sdtPr>
            <w:rPr>
              <w:lang w:val="nl-BE"/>
            </w:rPr>
            <w:id w:val="612253871"/>
            <w:placeholder>
              <w:docPart w:val="E16E3E7977E440E5BBFF2056F9CE8AE1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8DF41C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AA0C12" w14:paraId="118B32F1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6D2677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697FD7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Autres informations disponibles </w:t>
            </w:r>
          </w:p>
          <w:p w14:paraId="37995809" w14:textId="594567F4" w:rsidR="00BC34FA" w:rsidRPr="0052117D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>Andere beschikbare informatie </w:t>
            </w:r>
          </w:p>
        </w:tc>
        <w:sdt>
          <w:sdtPr>
            <w:rPr>
              <w:lang w:val="nl-BE"/>
            </w:rPr>
            <w:id w:val="-882090643"/>
            <w:placeholder>
              <w:docPart w:val="9D0D0E63B3594170A1165188754A88E1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10D33454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4496EA2B" w14:textId="77777777" w:rsidTr="003D52B8">
        <w:trPr>
          <w:trHeight w:val="248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2DF269" w14:textId="77777777" w:rsidR="00BC34FA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Date et heure de l’incident</w:t>
            </w:r>
          </w:p>
          <w:p w14:paraId="13DA3EF2" w14:textId="2839B9A6" w:rsidR="00BC34FA" w:rsidRPr="0052117D" w:rsidRDefault="00BC34FA" w:rsidP="00BC34FA">
            <w:pPr>
              <w:pStyle w:val="Citaat"/>
              <w:rPr>
                <w:lang w:val="fr-BE"/>
              </w:rPr>
            </w:pPr>
            <w:r w:rsidRPr="00A43E32">
              <w:rPr>
                <w:lang w:val="fr-BE"/>
              </w:rPr>
              <w:t>Datum en uur van het incident</w:t>
            </w:r>
          </w:p>
        </w:tc>
        <w:tc>
          <w:tcPr>
            <w:tcW w:w="2962" w:type="dxa"/>
            <w:gridSpan w:val="4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AD936B" w14:textId="77777777" w:rsidR="00BC34FA" w:rsidRPr="005668D9" w:rsidRDefault="00BC34FA" w:rsidP="00BC34FA">
            <w:pPr>
              <w:rPr>
                <w:lang w:val="nl-BE"/>
              </w:rPr>
            </w:pPr>
            <w:r w:rsidRPr="005668D9">
              <w:rPr>
                <w:lang w:val="nl-BE"/>
              </w:rPr>
              <w:t>Quand l’incident s’est produit?</w:t>
            </w:r>
          </w:p>
          <w:p w14:paraId="3BFD50FB" w14:textId="77777777" w:rsidR="00BC34FA" w:rsidRPr="00B53418" w:rsidRDefault="00BC34FA" w:rsidP="00BC34FA">
            <w:pPr>
              <w:rPr>
                <w:lang w:val="nl-NL"/>
              </w:rPr>
            </w:pPr>
            <w:r w:rsidRPr="004F4FC6">
              <w:rPr>
                <w:lang w:val="nl-NL"/>
              </w:rPr>
              <w:t>Wanneer is het incident g</w:t>
            </w:r>
            <w:r>
              <w:rPr>
                <w:lang w:val="nl-NL"/>
              </w:rPr>
              <w:t>ebeurt?</w:t>
            </w:r>
          </w:p>
        </w:tc>
        <w:sdt>
          <w:sdtPr>
            <w:rPr>
              <w:lang w:val="nl-BE"/>
            </w:rPr>
            <w:id w:val="1047257180"/>
            <w:placeholder>
              <w:docPart w:val="AC8C89532038417EB46FD15EDE789FC3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00187040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1634C190" w14:textId="77777777" w:rsidTr="0052117D">
        <w:trPr>
          <w:trHeight w:val="616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A23FD2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775EB7" w14:textId="77777777" w:rsidR="00BC34FA" w:rsidRDefault="00BC34FA" w:rsidP="00BC34FA">
            <w:pPr>
              <w:rPr>
                <w:lang w:val="fr-BE"/>
              </w:rPr>
            </w:pPr>
            <w:r w:rsidRPr="00B53418">
              <w:rPr>
                <w:lang w:val="fr-BE"/>
              </w:rPr>
              <w:t>Quand l’incident a été r</w:t>
            </w:r>
            <w:r>
              <w:rPr>
                <w:lang w:val="fr-BE"/>
              </w:rPr>
              <w:t>emarqué ?</w:t>
            </w:r>
          </w:p>
          <w:p w14:paraId="29795D09" w14:textId="77777777" w:rsidR="00BC34FA" w:rsidRPr="00B53418" w:rsidRDefault="00BC34FA" w:rsidP="00BC34FA">
            <w:pPr>
              <w:rPr>
                <w:lang w:val="nl-NL"/>
              </w:rPr>
            </w:pPr>
            <w:r w:rsidRPr="00B53418">
              <w:rPr>
                <w:lang w:val="nl-NL"/>
              </w:rPr>
              <w:t>Wanneer is het incident ont</w:t>
            </w:r>
            <w:r>
              <w:rPr>
                <w:lang w:val="nl-NL"/>
              </w:rPr>
              <w:t xml:space="preserve">dekt? </w:t>
            </w:r>
          </w:p>
        </w:tc>
        <w:sdt>
          <w:sdtPr>
            <w:rPr>
              <w:lang w:val="nl-BE"/>
            </w:rPr>
            <w:id w:val="1799571912"/>
            <w:placeholder>
              <w:docPart w:val="C68BD1E7C8BE47A79E52E2E551CF3FAE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FF2F1D8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1C7D8B5F" w14:textId="77777777" w:rsidTr="003D52B8">
        <w:trPr>
          <w:trHeight w:val="248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F27FD7" w14:textId="482CEE11" w:rsidR="00BC34FA" w:rsidRDefault="00D277E4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M</w:t>
            </w:r>
            <w:r w:rsidRPr="00F50891">
              <w:rPr>
                <w:lang w:val="fr-BE"/>
              </w:rPr>
              <w:t>atériel</w:t>
            </w:r>
            <w:r w:rsidR="00BC34FA" w:rsidRPr="00F50891">
              <w:rPr>
                <w:lang w:val="fr-BE"/>
              </w:rPr>
              <w:t xml:space="preserve"> concerné</w:t>
            </w:r>
          </w:p>
          <w:p w14:paraId="721F1C5E" w14:textId="77777777" w:rsidR="00BC34FA" w:rsidRPr="00AA0C12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 xml:space="preserve">Betrokken materiaal </w:t>
            </w:r>
          </w:p>
        </w:tc>
        <w:tc>
          <w:tcPr>
            <w:tcW w:w="1011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902402" w14:textId="77777777" w:rsidR="00BC34FA" w:rsidRPr="003770B6" w:rsidRDefault="00BC34FA" w:rsidP="00BC34FA">
            <w:r>
              <w:t>WPV1</w:t>
            </w:r>
          </w:p>
        </w:tc>
        <w:sdt>
          <w:sdtPr>
            <w:id w:val="-141815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AC22848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4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03DE7" w14:textId="77777777" w:rsidR="00BC34FA" w:rsidRPr="003770B6" w:rsidRDefault="00BC34FA" w:rsidP="00BC34FA">
            <w:r>
              <w:t>VDPV1</w:t>
            </w:r>
          </w:p>
        </w:tc>
        <w:sdt>
          <w:sdtPr>
            <w:id w:val="774369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gridSpan w:val="2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9A3A865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1" w:type="dxa"/>
            <w:gridSpan w:val="3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8036F6" w14:textId="77777777" w:rsidR="00BC34FA" w:rsidRPr="003770B6" w:rsidRDefault="00BC34FA" w:rsidP="00BC34FA">
            <w:r>
              <w:t>Sabin1</w:t>
            </w:r>
          </w:p>
        </w:tc>
        <w:sdt>
          <w:sdtPr>
            <w:id w:val="-185684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4" w:type="dxa"/>
                <w:gridSpan w:val="4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4FC9300B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6" w:type="dxa"/>
            <w:gridSpan w:val="4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7444E412" w14:textId="77777777" w:rsidR="00BC34FA" w:rsidRPr="003770B6" w:rsidRDefault="00BC34FA" w:rsidP="00BC34FA">
            <w:r>
              <w:t>Monovalent OPV1</w:t>
            </w:r>
          </w:p>
        </w:tc>
        <w:sdt>
          <w:sdtPr>
            <w:id w:val="90410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11EE6AB9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" w:type="dxa"/>
            <w:gridSpan w:val="3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0280E924" w14:textId="77777777" w:rsidR="00BC34FA" w:rsidRPr="003770B6" w:rsidRDefault="00BC34FA" w:rsidP="00BC34FA">
            <w:r>
              <w:t>Bivalent OPV (1&amp;3)</w:t>
            </w:r>
          </w:p>
        </w:tc>
        <w:sdt>
          <w:sdtPr>
            <w:id w:val="397411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267CCAD1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34FA" w:rsidRPr="003770B6" w14:paraId="2A8FD7C9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588505" w14:textId="77777777" w:rsidR="00BC34FA" w:rsidRPr="00A1418B" w:rsidRDefault="00BC34FA" w:rsidP="00BC34FA">
            <w:pPr>
              <w:pStyle w:val="Citaat"/>
              <w:rPr>
                <w:lang w:val="fr-BE"/>
              </w:rPr>
            </w:pPr>
          </w:p>
        </w:tc>
        <w:tc>
          <w:tcPr>
            <w:tcW w:w="1011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F3CB90" w14:textId="77777777" w:rsidR="00BC34FA" w:rsidRDefault="00BC34FA" w:rsidP="00BC34FA">
            <w:r>
              <w:t>WPV2</w:t>
            </w:r>
          </w:p>
        </w:tc>
        <w:sdt>
          <w:sdtPr>
            <w:id w:val="-1354946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58D5165F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C82A29" w14:textId="77777777" w:rsidR="00BC34FA" w:rsidRDefault="00BC34FA" w:rsidP="00BC34FA">
            <w:r>
              <w:t>VDPV2</w:t>
            </w:r>
          </w:p>
        </w:tc>
        <w:sdt>
          <w:sdtPr>
            <w:id w:val="-1826046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060CBB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1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2357B9" w14:textId="77777777" w:rsidR="00BC34FA" w:rsidRDefault="00BC34FA" w:rsidP="00BC34FA">
            <w:r>
              <w:t>Sabin2</w:t>
            </w:r>
          </w:p>
        </w:tc>
        <w:sdt>
          <w:sdtPr>
            <w:id w:val="297810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6CE93370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6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49674AB8" w14:textId="77777777" w:rsidR="00BC34FA" w:rsidRPr="003770B6" w:rsidRDefault="00BC34FA" w:rsidP="00BC34FA">
            <w:r>
              <w:t>Monovalent OPV2</w:t>
            </w:r>
          </w:p>
        </w:tc>
        <w:sdt>
          <w:sdtPr>
            <w:id w:val="1171915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1AAA5893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1414D02E" w14:textId="77777777" w:rsidR="00BC34FA" w:rsidRPr="003770B6" w:rsidRDefault="00BC34FA" w:rsidP="00BC34FA">
            <w:r>
              <w:t>Trivalent OPV (1,2,3)</w:t>
            </w:r>
          </w:p>
        </w:tc>
        <w:sdt>
          <w:sdtPr>
            <w:id w:val="-204250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7D8320D7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34FA" w:rsidRPr="003770B6" w14:paraId="63517243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560146" w14:textId="77777777" w:rsidR="00BC34FA" w:rsidRPr="00A1418B" w:rsidRDefault="00BC34FA" w:rsidP="00BC34FA">
            <w:pPr>
              <w:pStyle w:val="Citaat"/>
              <w:rPr>
                <w:lang w:val="fr-BE"/>
              </w:rPr>
            </w:pPr>
          </w:p>
        </w:tc>
        <w:tc>
          <w:tcPr>
            <w:tcW w:w="1011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7BD0AA" w14:textId="77777777" w:rsidR="00BC34FA" w:rsidRDefault="00BC34FA" w:rsidP="00BC34FA">
            <w:r>
              <w:t>WPV3</w:t>
            </w:r>
          </w:p>
        </w:tc>
        <w:sdt>
          <w:sdtPr>
            <w:id w:val="-906844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00FBDF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CB8C5B" w14:textId="77777777" w:rsidR="00BC34FA" w:rsidRDefault="00BC34FA" w:rsidP="00BC34FA">
            <w:r>
              <w:t>VDPV3</w:t>
            </w:r>
          </w:p>
        </w:tc>
        <w:sdt>
          <w:sdtPr>
            <w:id w:val="-1884548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5DD439BA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1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B77707" w14:textId="77777777" w:rsidR="00BC34FA" w:rsidRDefault="00BC34FA" w:rsidP="00BC34FA">
            <w:r>
              <w:t>Sabin3</w:t>
            </w:r>
          </w:p>
        </w:tc>
        <w:sdt>
          <w:sdtPr>
            <w:id w:val="368033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665E14F1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6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425653BE" w14:textId="77777777" w:rsidR="00BC34FA" w:rsidRPr="003770B6" w:rsidRDefault="00BC34FA" w:rsidP="00BC34FA">
            <w:r>
              <w:t>Monovalent OPV3</w:t>
            </w:r>
          </w:p>
        </w:tc>
        <w:sdt>
          <w:sdtPr>
            <w:id w:val="-264075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04D772F9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586270DB" w14:textId="77777777" w:rsidR="00BC34FA" w:rsidRPr="003770B6" w:rsidRDefault="00BC34FA" w:rsidP="00BC34FA"/>
        </w:tc>
        <w:tc>
          <w:tcPr>
            <w:tcW w:w="810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53905674" w14:textId="77777777" w:rsidR="00BC34FA" w:rsidRPr="003770B6" w:rsidRDefault="00BC34FA" w:rsidP="00BC34FA"/>
        </w:tc>
      </w:tr>
      <w:tr w:rsidR="00BC34FA" w:rsidRPr="003770B6" w14:paraId="27D36204" w14:textId="77777777" w:rsidTr="003D52B8">
        <w:trPr>
          <w:trHeight w:val="432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99512D" w14:textId="77777777" w:rsidR="00BC34FA" w:rsidRPr="00F50891" w:rsidRDefault="00BC34FA" w:rsidP="00BC34FA">
            <w:pPr>
              <w:rPr>
                <w:lang w:val="fr-BE"/>
              </w:rPr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CC0737" w14:textId="77777777" w:rsidR="00BC34FA" w:rsidRDefault="00BC34FA" w:rsidP="00BC34FA">
            <w:r>
              <w:t>Autre</w:t>
            </w:r>
          </w:p>
          <w:p w14:paraId="683D709E" w14:textId="77777777" w:rsidR="00BC34FA" w:rsidRPr="003770B6" w:rsidRDefault="00BC34FA" w:rsidP="00BC34FA">
            <w:r>
              <w:t>Andere</w:t>
            </w:r>
          </w:p>
        </w:tc>
        <w:sdt>
          <w:sdtPr>
            <w:rPr>
              <w:lang w:val="nl-BE"/>
            </w:rPr>
            <w:id w:val="-126315240"/>
            <w:placeholder>
              <w:docPart w:val="EBDCDB49F44B49439DC52E61ABBA74B9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8163A9D" w14:textId="77777777" w:rsidR="00BC34FA" w:rsidRPr="003770B6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56D9006E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40A24" w14:textId="77777777" w:rsidR="00BC34FA" w:rsidRPr="00B24AB5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E60D59" w14:textId="77777777" w:rsidR="00BC34FA" w:rsidRDefault="00BC34FA" w:rsidP="00BC34FA">
            <w:r>
              <w:t>Quantité</w:t>
            </w:r>
          </w:p>
          <w:p w14:paraId="179AFC5B" w14:textId="77777777" w:rsidR="00BC34FA" w:rsidRPr="003770B6" w:rsidRDefault="00BC34FA" w:rsidP="00BC34FA">
            <w:r>
              <w:t>Volume</w:t>
            </w:r>
          </w:p>
        </w:tc>
        <w:sdt>
          <w:sdtPr>
            <w:rPr>
              <w:lang w:val="nl-BE"/>
            </w:rPr>
            <w:id w:val="-1245800266"/>
            <w:placeholder>
              <w:docPart w:val="D1AB10BB28C84510B4DFB884228296CE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nil"/>
                </w:tcBorders>
                <w:shd w:val="clear" w:color="auto" w:fill="FFFFFF" w:themeFill="background1"/>
              </w:tcPr>
              <w:p w14:paraId="2FCFED8D" w14:textId="77777777" w:rsidR="00BC34FA" w:rsidRPr="003770B6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4946CE54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F25D5E" w14:textId="77777777" w:rsidR="00BC34FA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BE15" w14:textId="77777777" w:rsidR="00BC34FA" w:rsidRDefault="00BC34FA" w:rsidP="00BC34FA">
            <w:r>
              <w:t>Concentration</w:t>
            </w:r>
          </w:p>
          <w:p w14:paraId="092D0ACB" w14:textId="77777777" w:rsidR="00BC34FA" w:rsidRPr="003770B6" w:rsidRDefault="00BC34FA" w:rsidP="00BC34FA">
            <w:r>
              <w:t>concentratie</w:t>
            </w:r>
          </w:p>
        </w:tc>
        <w:sdt>
          <w:sdtPr>
            <w:rPr>
              <w:lang w:val="nl-BE"/>
            </w:rPr>
            <w:id w:val="1603373633"/>
            <w:placeholder>
              <w:docPart w:val="F5FD58C06ACF4BCE821CBDF5E61CB1C0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nil"/>
                </w:tcBorders>
                <w:shd w:val="clear" w:color="auto" w:fill="FFFFFF" w:themeFill="background1"/>
              </w:tcPr>
              <w:p w14:paraId="2003B516" w14:textId="77777777" w:rsidR="00BC34FA" w:rsidRPr="003770B6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44AA9DCA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665557" w14:textId="77777777" w:rsidR="00BC34FA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E4C8DE" w14:textId="02656B3B" w:rsidR="00BC34FA" w:rsidRDefault="00BC34FA" w:rsidP="00BC34FA">
            <w:pPr>
              <w:rPr>
                <w:lang w:val="fr-BE"/>
              </w:rPr>
            </w:pPr>
            <w:r w:rsidRPr="00B53418">
              <w:rPr>
                <w:lang w:val="fr-BE"/>
              </w:rPr>
              <w:t>Date, heure et lieu des pr</w:t>
            </w:r>
            <w:r>
              <w:rPr>
                <w:lang w:val="fr-BE"/>
              </w:rPr>
              <w:t>élèvements effectués </w:t>
            </w:r>
          </w:p>
          <w:p w14:paraId="2FFAB375" w14:textId="3B2780EE" w:rsidR="00BC34FA" w:rsidRPr="00B53418" w:rsidRDefault="00BC34FA" w:rsidP="00BC34FA">
            <w:pPr>
              <w:rPr>
                <w:lang w:val="nl-BE"/>
              </w:rPr>
            </w:pPr>
            <w:r w:rsidRPr="00B53418">
              <w:rPr>
                <w:lang w:val="nl-BE"/>
              </w:rPr>
              <w:t>Datum, tijd en plaats van de versch</w:t>
            </w:r>
            <w:r>
              <w:rPr>
                <w:lang w:val="nl-BE"/>
              </w:rPr>
              <w:t>illende genomen monsters</w:t>
            </w:r>
          </w:p>
        </w:tc>
        <w:sdt>
          <w:sdtPr>
            <w:rPr>
              <w:lang w:val="nl-BE"/>
            </w:rPr>
            <w:id w:val="-468820915"/>
            <w:placeholder>
              <w:docPart w:val="D9FD1397547743F49638EEFEF36CA5C9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nil"/>
                </w:tcBorders>
                <w:shd w:val="clear" w:color="auto" w:fill="FFFFFF" w:themeFill="background1"/>
              </w:tcPr>
              <w:p w14:paraId="3FC35BEE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0F9F0854" w14:textId="77777777" w:rsidTr="003D52B8">
        <w:trPr>
          <w:trHeight w:val="645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4308A" w14:textId="77777777" w:rsidR="00BC34FA" w:rsidRDefault="00BC34FA" w:rsidP="00BC34FA">
            <w:pPr>
              <w:pStyle w:val="Citaat"/>
              <w:rPr>
                <w:lang w:val="fr-BE"/>
              </w:rPr>
            </w:pPr>
            <w:r w:rsidRPr="00F50891">
              <w:rPr>
                <w:lang w:val="fr-BE"/>
              </w:rPr>
              <w:lastRenderedPageBreak/>
              <w:t>Exposition humaine</w:t>
            </w:r>
            <w:r>
              <w:rPr>
                <w:lang w:val="fr-BE"/>
              </w:rPr>
              <w:t> ?</w:t>
            </w:r>
          </w:p>
          <w:p w14:paraId="6476F606" w14:textId="77777777" w:rsidR="00BC34FA" w:rsidRPr="00A1418B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 xml:space="preserve">Menselijke blootstelling </w:t>
            </w:r>
          </w:p>
        </w:tc>
        <w:tc>
          <w:tcPr>
            <w:tcW w:w="1011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C9207E" w14:textId="77777777" w:rsidR="00BC34FA" w:rsidRDefault="00BC34FA" w:rsidP="00BC34FA">
            <w:r>
              <w:t>Confirmé</w:t>
            </w:r>
          </w:p>
          <w:p w14:paraId="38F05339" w14:textId="77777777" w:rsidR="00BC34FA" w:rsidRPr="003770B6" w:rsidRDefault="00BC34FA" w:rsidP="00BC34FA">
            <w:r>
              <w:t>bevestigd</w:t>
            </w:r>
          </w:p>
        </w:tc>
        <w:sdt>
          <w:sdtPr>
            <w:id w:val="166068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6B57630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4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841064" w14:textId="77777777" w:rsidR="00BC34FA" w:rsidRDefault="00BC34FA" w:rsidP="00BC34FA">
            <w:r>
              <w:t>Probable</w:t>
            </w:r>
          </w:p>
          <w:p w14:paraId="27759709" w14:textId="77777777" w:rsidR="00BC34FA" w:rsidRPr="003770B6" w:rsidRDefault="00BC34FA" w:rsidP="00BC34FA">
            <w:r>
              <w:t>waarschijnlijk</w:t>
            </w:r>
          </w:p>
        </w:tc>
        <w:sdt>
          <w:sdtPr>
            <w:id w:val="-1642878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gridSpan w:val="2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52FEB6A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1" w:type="dxa"/>
            <w:gridSpan w:val="3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6735B8" w14:textId="77777777" w:rsidR="00BC34FA" w:rsidRDefault="00BC34FA" w:rsidP="00BC34FA">
            <w:r>
              <w:t>Possible</w:t>
            </w:r>
          </w:p>
          <w:p w14:paraId="6484C97B" w14:textId="77777777" w:rsidR="00BC34FA" w:rsidRPr="003770B6" w:rsidRDefault="00BC34FA" w:rsidP="00BC34FA">
            <w:r>
              <w:t>mogelijk</w:t>
            </w:r>
          </w:p>
        </w:tc>
        <w:sdt>
          <w:sdtPr>
            <w:id w:val="-2009361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4" w:type="dxa"/>
                <w:gridSpan w:val="4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5532546A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6" w:type="dxa"/>
            <w:gridSpan w:val="4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06DD5375" w14:textId="77777777" w:rsidR="00BC34FA" w:rsidRDefault="00BC34FA" w:rsidP="00BC34FA">
            <w:r>
              <w:t>Exclue</w:t>
            </w:r>
          </w:p>
          <w:p w14:paraId="73D76706" w14:textId="77777777" w:rsidR="00BC34FA" w:rsidRPr="003770B6" w:rsidRDefault="00BC34FA" w:rsidP="00BC34FA">
            <w:r>
              <w:t>uitgesloten</w:t>
            </w:r>
          </w:p>
        </w:tc>
        <w:sdt>
          <w:sdtPr>
            <w:id w:val="-325748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gridSpan w:val="2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299841E0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73" w:type="dxa"/>
            <w:gridSpan w:val="3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5123E90B" w14:textId="77777777" w:rsidR="00BC34FA" w:rsidRDefault="00BC34FA" w:rsidP="00BC34FA">
            <w:r>
              <w:t>Pas Claire</w:t>
            </w:r>
          </w:p>
          <w:p w14:paraId="69B02D73" w14:textId="77777777" w:rsidR="00BC34FA" w:rsidRPr="003770B6" w:rsidRDefault="00BC34FA" w:rsidP="00BC34FA">
            <w:r>
              <w:t>onduidelijk</w:t>
            </w:r>
          </w:p>
        </w:tc>
        <w:sdt>
          <w:sdtPr>
            <w:id w:val="-1313633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26CC888B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34FA" w:rsidRPr="003E1935" w14:paraId="49CBEB1E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0F2B19" w14:textId="77777777" w:rsidR="00BC34FA" w:rsidRPr="00AA0C12" w:rsidRDefault="00BC34FA" w:rsidP="00BC34FA">
            <w:pPr>
              <w:rPr>
                <w:lang w:val="nl-NL"/>
              </w:rPr>
            </w:pPr>
          </w:p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F53AD8" w14:textId="77777777" w:rsidR="00BC34FA" w:rsidRPr="005668D9" w:rsidRDefault="00BC34FA" w:rsidP="00BC34FA">
            <w:pPr>
              <w:rPr>
                <w:lang w:val="fr-BE"/>
              </w:rPr>
            </w:pPr>
            <w:r w:rsidRPr="005668D9">
              <w:rPr>
                <w:lang w:val="fr-BE"/>
              </w:rPr>
              <w:t>Nombre des personnes concerné</w:t>
            </w:r>
            <w:r>
              <w:rPr>
                <w:lang w:val="fr-BE"/>
              </w:rPr>
              <w:t>e</w:t>
            </w:r>
            <w:r w:rsidRPr="005668D9">
              <w:rPr>
                <w:lang w:val="fr-BE"/>
              </w:rPr>
              <w:t>s</w:t>
            </w:r>
          </w:p>
          <w:p w14:paraId="75DF455C" w14:textId="1D243AFC" w:rsidR="00BC34FA" w:rsidRPr="005668D9" w:rsidRDefault="00BC34FA" w:rsidP="00BC34FA">
            <w:pPr>
              <w:rPr>
                <w:lang w:val="fr-BE"/>
              </w:rPr>
            </w:pPr>
            <w:r w:rsidRPr="005668D9">
              <w:rPr>
                <w:lang w:val="fr-BE"/>
              </w:rPr>
              <w:t>Aantal betrokken personen</w:t>
            </w:r>
          </w:p>
        </w:tc>
        <w:sdt>
          <w:sdtPr>
            <w:rPr>
              <w:lang w:val="nl-BE"/>
            </w:rPr>
            <w:id w:val="-91708414"/>
            <w:placeholder>
              <w:docPart w:val="373CA3B8070C4377BC4FD89673E76BF8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1174D2E9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61A511F6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07B9C3" w14:textId="77777777" w:rsidR="00BC34FA" w:rsidRPr="003E1935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6E3BD7" w14:textId="77777777" w:rsidR="00BC34FA" w:rsidRDefault="00BC34FA" w:rsidP="00BC34FA">
            <w:pPr>
              <w:rPr>
                <w:lang w:val="fr-BE"/>
              </w:rPr>
            </w:pPr>
            <w:r w:rsidRPr="00F50891">
              <w:rPr>
                <w:lang w:val="fr-BE"/>
              </w:rPr>
              <w:t>O</w:t>
            </w:r>
            <w:r>
              <w:rPr>
                <w:lang w:val="fr-BE"/>
              </w:rPr>
              <w:t>ù</w:t>
            </w:r>
            <w:r w:rsidRPr="00F50891">
              <w:rPr>
                <w:lang w:val="fr-BE"/>
              </w:rPr>
              <w:t xml:space="preserve"> se trouvent ces p</w:t>
            </w:r>
            <w:r>
              <w:rPr>
                <w:lang w:val="fr-BE"/>
              </w:rPr>
              <w:t>ersonnes ?</w:t>
            </w:r>
          </w:p>
          <w:p w14:paraId="5DFA8451" w14:textId="77777777" w:rsidR="00BC34FA" w:rsidRPr="00AA0C12" w:rsidRDefault="00BC34FA" w:rsidP="00BC34FA">
            <w:pPr>
              <w:rPr>
                <w:lang w:val="nl-NL"/>
              </w:rPr>
            </w:pPr>
            <w:r w:rsidRPr="00AA0C12">
              <w:rPr>
                <w:lang w:val="nl-NL"/>
              </w:rPr>
              <w:t xml:space="preserve">Waar bevinden zich deze personen?  </w:t>
            </w:r>
          </w:p>
        </w:tc>
        <w:sdt>
          <w:sdtPr>
            <w:rPr>
              <w:lang w:val="nl-BE"/>
            </w:rPr>
            <w:id w:val="-608051360"/>
            <w:placeholder>
              <w:docPart w:val="B88B1E06ABA143ABAF19AF755B494F3F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B2EFC4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574A8389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AEE99B" w14:textId="77777777" w:rsidR="00BC34FA" w:rsidRPr="003E1935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448D9E" w14:textId="69679238" w:rsidR="00BC34FA" w:rsidRDefault="00BC34FA" w:rsidP="00BC34FA">
            <w:pPr>
              <w:rPr>
                <w:lang w:val="fr-BE"/>
              </w:rPr>
            </w:pPr>
            <w:r>
              <w:rPr>
                <w:rFonts w:eastAsia="Times New Roman" w:cs="Calibri"/>
                <w:lang w:val="fr-BE"/>
              </w:rPr>
              <w:t>Comment ces personnes peuvent -être contacté</w:t>
            </w:r>
            <w:r w:rsidR="006B3A9B">
              <w:rPr>
                <w:rFonts w:eastAsia="Times New Roman" w:cs="Calibri"/>
                <w:lang w:val="fr-BE"/>
              </w:rPr>
              <w:t>e</w:t>
            </w:r>
            <w:r>
              <w:rPr>
                <w:rFonts w:eastAsia="Times New Roman" w:cs="Calibri"/>
                <w:lang w:val="fr-BE"/>
              </w:rPr>
              <w:t>s</w:t>
            </w:r>
            <w:r>
              <w:rPr>
                <w:lang w:val="fr-BE"/>
              </w:rPr>
              <w:t>?</w:t>
            </w:r>
          </w:p>
          <w:p w14:paraId="01F9A39E" w14:textId="77777777" w:rsidR="00BC34FA" w:rsidRPr="00B53418" w:rsidDel="00A0358E" w:rsidRDefault="00BC34FA" w:rsidP="00BC34FA">
            <w:pPr>
              <w:rPr>
                <w:lang w:val="nl-NL"/>
              </w:rPr>
            </w:pPr>
            <w:r w:rsidRPr="00B53418">
              <w:rPr>
                <w:lang w:val="nl-NL"/>
              </w:rPr>
              <w:t>Op welke manier kunnen d</w:t>
            </w:r>
            <w:r>
              <w:rPr>
                <w:lang w:val="nl-NL"/>
              </w:rPr>
              <w:t xml:space="preserve">eze personen gecontacteerd worden? </w:t>
            </w:r>
          </w:p>
        </w:tc>
        <w:sdt>
          <w:sdtPr>
            <w:rPr>
              <w:lang w:val="nl-BE"/>
            </w:rPr>
            <w:id w:val="1089271762"/>
            <w:placeholder>
              <w:docPart w:val="A5C6456946F04EBAA6ECF3138E0A225C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106A73C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10A6D174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A50E56" w14:textId="77777777" w:rsidR="00BC34FA" w:rsidRPr="003E1935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ACF068" w14:textId="77777777" w:rsidR="002B13C2" w:rsidRDefault="00BC34FA" w:rsidP="00BC34FA">
            <w:pPr>
              <w:rPr>
                <w:rFonts w:eastAsia="Times New Roman" w:cs="Calibri"/>
                <w:lang w:val="fr-BE"/>
              </w:rPr>
            </w:pPr>
            <w:r w:rsidRPr="002B13C2">
              <w:rPr>
                <w:rFonts w:eastAsia="Times New Roman" w:cs="Calibri"/>
                <w:lang w:val="fr-BE"/>
              </w:rPr>
              <w:t>Parmi les personnes exposé</w:t>
            </w:r>
            <w:r w:rsidR="002B13C2" w:rsidRPr="002B13C2">
              <w:rPr>
                <w:rFonts w:eastAsia="Times New Roman" w:cs="Calibri"/>
                <w:lang w:val="fr-BE"/>
              </w:rPr>
              <w:t>es</w:t>
            </w:r>
            <w:r w:rsidRPr="002B13C2">
              <w:rPr>
                <w:rFonts w:eastAsia="Times New Roman" w:cs="Calibri"/>
                <w:lang w:val="fr-BE"/>
              </w:rPr>
              <w:t xml:space="preserve">, y-a-t-il des personnes avec </w:t>
            </w:r>
            <w:r w:rsidR="002B13C2" w:rsidRPr="002B13C2">
              <w:rPr>
                <w:rFonts w:eastAsia="Times New Roman" w:cs="Calibri"/>
                <w:lang w:val="fr-BE"/>
              </w:rPr>
              <w:t xml:space="preserve">un </w:t>
            </w:r>
            <w:r w:rsidRPr="002B13C2">
              <w:rPr>
                <w:rFonts w:eastAsia="Times New Roman" w:cs="Calibri"/>
                <w:lang w:val="fr-BE"/>
              </w:rPr>
              <w:t>statut vaccinal incomplet?</w:t>
            </w:r>
            <w:r w:rsidR="002B13C2" w:rsidRPr="002B13C2">
              <w:rPr>
                <w:rFonts w:eastAsia="Times New Roman" w:cs="Calibri"/>
                <w:lang w:val="fr-BE"/>
              </w:rPr>
              <w:t xml:space="preserve"> </w:t>
            </w:r>
          </w:p>
          <w:p w14:paraId="3723E4D7" w14:textId="078BD667" w:rsidR="00BC34FA" w:rsidRPr="002B13C2" w:rsidRDefault="00BC34FA" w:rsidP="00BC34FA">
            <w:pPr>
              <w:rPr>
                <w:rFonts w:eastAsia="Times New Roman" w:cs="Calibri"/>
                <w:lang w:val="nl-NL"/>
              </w:rPr>
            </w:pPr>
            <w:r w:rsidRPr="002B13C2">
              <w:rPr>
                <w:rFonts w:eastAsia="Times New Roman" w:cs="Calibri"/>
                <w:lang w:val="nl-NL"/>
              </w:rPr>
              <w:t>Zijn er tussen de blootgestelde personen mensen met een onvolledige vaccinatiestatus?</w:t>
            </w:r>
          </w:p>
        </w:tc>
        <w:sdt>
          <w:sdtPr>
            <w:rPr>
              <w:lang w:val="nl-BE"/>
            </w:rPr>
            <w:id w:val="-466123619"/>
            <w:placeholder>
              <w:docPart w:val="3215FE08F2504D01AE6358C35F58B6E1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0EDFA6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6048BEA4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BE0337" w14:textId="77777777" w:rsidR="00BC34FA" w:rsidRPr="003E1935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8E380A" w14:textId="5864D10A" w:rsidR="00BC34FA" w:rsidRDefault="00BC34FA" w:rsidP="00BC34FA">
            <w:pPr>
              <w:rPr>
                <w:rFonts w:eastAsia="Times New Roman" w:cs="Calibri"/>
                <w:lang w:val="fr-BE"/>
              </w:rPr>
            </w:pPr>
            <w:r>
              <w:rPr>
                <w:rFonts w:eastAsia="Times New Roman" w:cs="Calibri"/>
                <w:lang w:val="fr-BE"/>
              </w:rPr>
              <w:t>Parmi les personnes exposé</w:t>
            </w:r>
            <w:r w:rsidR="002B13C2">
              <w:rPr>
                <w:rFonts w:eastAsia="Times New Roman" w:cs="Calibri"/>
                <w:lang w:val="fr-BE"/>
              </w:rPr>
              <w:t>es</w:t>
            </w:r>
            <w:r>
              <w:rPr>
                <w:rFonts w:eastAsia="Times New Roman" w:cs="Calibri"/>
                <w:lang w:val="fr-BE"/>
              </w:rPr>
              <w:t>, y-a-t-il des personnes avec un équipement de protection incomplet ?</w:t>
            </w:r>
          </w:p>
          <w:p w14:paraId="6908900D" w14:textId="77777777" w:rsidR="00BC34FA" w:rsidRPr="00B53418" w:rsidRDefault="00BC34FA" w:rsidP="00BC34FA">
            <w:pPr>
              <w:rPr>
                <w:lang w:val="nl-NL"/>
              </w:rPr>
            </w:pPr>
            <w:r w:rsidRPr="00B53418">
              <w:rPr>
                <w:rFonts w:eastAsia="Times New Roman" w:cs="Calibri"/>
                <w:lang w:val="nl-NL"/>
              </w:rPr>
              <w:t>Zijn er tussen de b</w:t>
            </w:r>
            <w:r>
              <w:rPr>
                <w:rFonts w:eastAsia="Times New Roman" w:cs="Calibri"/>
                <w:lang w:val="nl-NL"/>
              </w:rPr>
              <w:t xml:space="preserve">lootgestelde personen mensen met onvolledige bescherming? </w:t>
            </w:r>
          </w:p>
        </w:tc>
        <w:sdt>
          <w:sdtPr>
            <w:rPr>
              <w:lang w:val="nl-BE"/>
            </w:rPr>
            <w:id w:val="208924808"/>
            <w:placeholder>
              <w:docPart w:val="67F82278B95F45999014359A053AC8A5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088B3A50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7E9BCFA0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C68087" w14:textId="77777777" w:rsidR="00BC34FA" w:rsidRPr="003E1935" w:rsidDel="00A0358E" w:rsidRDefault="00BC34FA" w:rsidP="00BC34FA"/>
        </w:tc>
        <w:tc>
          <w:tcPr>
            <w:tcW w:w="296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3DAAEA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Quelles procédures ont été suivies ? </w:t>
            </w:r>
          </w:p>
          <w:p w14:paraId="33D28DC1" w14:textId="77777777" w:rsidR="00BC34FA" w:rsidRPr="0016224B" w:rsidRDefault="00BC34FA" w:rsidP="00BC34FA">
            <w:pPr>
              <w:rPr>
                <w:lang w:val="nl-BE"/>
              </w:rPr>
            </w:pPr>
            <w:r w:rsidRPr="0016224B">
              <w:rPr>
                <w:lang w:val="nl-BE"/>
              </w:rPr>
              <w:t xml:space="preserve">Welke waren de opgevolgde procedures ? </w:t>
            </w:r>
          </w:p>
        </w:tc>
        <w:sdt>
          <w:sdtPr>
            <w:rPr>
              <w:lang w:val="nl-BE"/>
            </w:rPr>
            <w:id w:val="-823503121"/>
            <w:placeholder>
              <w:docPart w:val="FF2BB56DC5B446E7B53561724D2CF63E"/>
            </w:placeholder>
            <w:showingPlcHdr/>
          </w:sdtPr>
          <w:sdtEndPr/>
          <w:sdtContent>
            <w:tc>
              <w:tcPr>
                <w:tcW w:w="5249" w:type="dxa"/>
                <w:gridSpan w:val="18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F94E82D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3030BC1F" w14:textId="77777777" w:rsidTr="003D52B8">
        <w:trPr>
          <w:trHeight w:val="248"/>
        </w:trPr>
        <w:tc>
          <w:tcPr>
            <w:tcW w:w="2679" w:type="dxa"/>
            <w:tcBorders>
              <w:top w:val="single" w:sz="12" w:space="0" w:color="BFBFBF" w:themeColor="background1" w:themeShade="BF"/>
              <w:left w:val="nil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791FB1" w14:textId="77777777" w:rsidR="00BC34FA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Fuite en dehors de l’installation ?</w:t>
            </w:r>
          </w:p>
          <w:p w14:paraId="53C198CC" w14:textId="77777777" w:rsidR="00BC34FA" w:rsidRPr="00A1418B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 xml:space="preserve">Lek buiten de instelling ? </w:t>
            </w:r>
          </w:p>
        </w:tc>
        <w:tc>
          <w:tcPr>
            <w:tcW w:w="1011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0FBF99" w14:textId="77777777" w:rsidR="00BC34FA" w:rsidRDefault="00BC34FA" w:rsidP="00BC34FA">
            <w:r>
              <w:t>Confirmé</w:t>
            </w:r>
          </w:p>
          <w:p w14:paraId="0836233B" w14:textId="77777777" w:rsidR="00BC34FA" w:rsidRPr="003770B6" w:rsidRDefault="00BC34FA" w:rsidP="00BC34FA">
            <w:r>
              <w:t>bevestigd</w:t>
            </w:r>
          </w:p>
        </w:tc>
        <w:sdt>
          <w:sdtPr>
            <w:id w:val="870959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F24F53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4" w:type="dxa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D9E22B" w14:textId="77777777" w:rsidR="00BC34FA" w:rsidRDefault="00BC34FA" w:rsidP="00BC34FA">
            <w:r>
              <w:t>Probable</w:t>
            </w:r>
          </w:p>
          <w:p w14:paraId="1AC65C3F" w14:textId="77777777" w:rsidR="00BC34FA" w:rsidRPr="003770B6" w:rsidRDefault="00BC34FA" w:rsidP="00BC34FA">
            <w:r>
              <w:t>waarschijnlijk</w:t>
            </w:r>
          </w:p>
        </w:tc>
        <w:sdt>
          <w:sdtPr>
            <w:id w:val="-1371378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9" w:type="dxa"/>
                <w:gridSpan w:val="2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6CDA172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1" w:type="dxa"/>
            <w:gridSpan w:val="3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B773F8" w14:textId="77777777" w:rsidR="00BC34FA" w:rsidRDefault="00BC34FA" w:rsidP="00BC34FA">
            <w:r>
              <w:t>Possible</w:t>
            </w:r>
          </w:p>
          <w:p w14:paraId="6DE8DDF6" w14:textId="77777777" w:rsidR="00BC34FA" w:rsidRPr="003770B6" w:rsidRDefault="00BC34FA" w:rsidP="00BC34FA">
            <w:r>
              <w:t>mogelijk</w:t>
            </w:r>
          </w:p>
        </w:tc>
        <w:sdt>
          <w:sdtPr>
            <w:id w:val="-1185434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5" w:type="dxa"/>
                <w:gridSpan w:val="3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199823A6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45" w:type="dxa"/>
            <w:gridSpan w:val="5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7C9C65C0" w14:textId="77777777" w:rsidR="00BC34FA" w:rsidRDefault="00BC34FA" w:rsidP="00BC34FA">
            <w:r>
              <w:t>Exclue</w:t>
            </w:r>
          </w:p>
          <w:p w14:paraId="16F87DC6" w14:textId="77777777" w:rsidR="00BC34FA" w:rsidRPr="003770B6" w:rsidRDefault="00BC34FA" w:rsidP="00BC34FA">
            <w:r>
              <w:t>uitgesloten</w:t>
            </w:r>
          </w:p>
        </w:tc>
        <w:sdt>
          <w:sdtPr>
            <w:id w:val="1335411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55FDD4B1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89" w:type="dxa"/>
            <w:gridSpan w:val="4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05D57A3F" w14:textId="77777777" w:rsidR="00BC34FA" w:rsidRDefault="00BC34FA" w:rsidP="00BC34FA">
            <w:r>
              <w:t>Pas Claire</w:t>
            </w:r>
          </w:p>
          <w:p w14:paraId="69BF8499" w14:textId="77777777" w:rsidR="00BC34FA" w:rsidRPr="003770B6" w:rsidRDefault="00BC34FA" w:rsidP="00BC34FA">
            <w:r>
              <w:t>onduidelijk</w:t>
            </w:r>
          </w:p>
        </w:tc>
        <w:sdt>
          <w:sdtPr>
            <w:id w:val="-2012751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734EC6E2" w14:textId="77777777" w:rsidR="00BC34FA" w:rsidRPr="003770B6" w:rsidRDefault="00BC34FA" w:rsidP="00BC34F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34FA" w:rsidRPr="003E1935" w14:paraId="1EEE99D1" w14:textId="77777777" w:rsidTr="003D52B8">
        <w:trPr>
          <w:trHeight w:val="248"/>
        </w:trPr>
        <w:tc>
          <w:tcPr>
            <w:tcW w:w="2679" w:type="dxa"/>
            <w:vMerge w:val="restart"/>
            <w:tcBorders>
              <w:top w:val="single" w:sz="2" w:space="0" w:color="D9D9D9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ADBA04" w14:textId="77777777" w:rsidR="00BC34FA" w:rsidRDefault="00BC34FA" w:rsidP="00BC34FA">
            <w:pPr>
              <w:pStyle w:val="Kop1"/>
              <w:rPr>
                <w:lang w:val="fr-BE"/>
              </w:rPr>
            </w:pPr>
            <w:r>
              <w:rPr>
                <w:lang w:val="fr-BE"/>
              </w:rPr>
              <w:t>En cas de fuite en dehors de l’établissement</w:t>
            </w:r>
            <w:r w:rsidRPr="00F50891">
              <w:rPr>
                <w:lang w:val="fr-BE"/>
              </w:rPr>
              <w:t xml:space="preserve"> confirmé</w:t>
            </w:r>
            <w:r>
              <w:rPr>
                <w:lang w:val="fr-BE"/>
              </w:rPr>
              <w:t>e</w:t>
            </w:r>
            <w:r w:rsidRPr="00F50891">
              <w:rPr>
                <w:lang w:val="fr-BE"/>
              </w:rPr>
              <w:t>/ probable ou possible:</w:t>
            </w:r>
          </w:p>
          <w:p w14:paraId="1BC6139B" w14:textId="77777777" w:rsidR="00BC34FA" w:rsidRPr="0016224B" w:rsidRDefault="00BC34FA" w:rsidP="00BC34FA">
            <w:pPr>
              <w:rPr>
                <w:lang w:val="fr-BE"/>
              </w:rPr>
            </w:pPr>
          </w:p>
          <w:p w14:paraId="18EAE738" w14:textId="3F3F4B69" w:rsidR="00BC34FA" w:rsidRPr="003E1935" w:rsidRDefault="00BC34FA" w:rsidP="00BC34FA">
            <w:pPr>
              <w:pStyle w:val="Kop1"/>
              <w:rPr>
                <w:lang w:val="nl-NL"/>
              </w:rPr>
            </w:pPr>
            <w:r w:rsidRPr="003E1935">
              <w:rPr>
                <w:lang w:val="nl-NL"/>
              </w:rPr>
              <w:t>Indien</w:t>
            </w:r>
            <w:r w:rsidR="00D1453C">
              <w:rPr>
                <w:lang w:val="nl-NL"/>
              </w:rPr>
              <w:t xml:space="preserve"> het</w:t>
            </w:r>
            <w:r w:rsidRPr="003E1935">
              <w:rPr>
                <w:lang w:val="nl-NL"/>
              </w:rPr>
              <w:t xml:space="preserve"> lek buiten de instelling</w:t>
            </w:r>
            <w:r w:rsidR="00D1453C">
              <w:rPr>
                <w:lang w:val="nl-NL"/>
              </w:rPr>
              <w:t xml:space="preserve"> is</w:t>
            </w:r>
            <w:r w:rsidRPr="003E1935">
              <w:rPr>
                <w:lang w:val="nl-NL"/>
              </w:rPr>
              <w:t xml:space="preserve"> bevestigd/ waarschijnlijk of mogelijk: </w:t>
            </w:r>
          </w:p>
          <w:p w14:paraId="06B514E2" w14:textId="77777777" w:rsidR="00BC34FA" w:rsidRPr="004F4FC6" w:rsidRDefault="00BC34FA" w:rsidP="00BC34FA">
            <w:pPr>
              <w:rPr>
                <w:lang w:val="nl-NL"/>
              </w:rPr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EEC4CA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>Endroit concerné (égouts/ autres bâtiments/ …)</w:t>
            </w:r>
          </w:p>
          <w:p w14:paraId="42007D68" w14:textId="77777777" w:rsidR="00BC34FA" w:rsidRPr="004F4FC6" w:rsidRDefault="00BC34FA" w:rsidP="00BC34FA">
            <w:pPr>
              <w:rPr>
                <w:lang w:val="nl-NL"/>
              </w:rPr>
            </w:pPr>
            <w:r w:rsidRPr="004F4FC6">
              <w:rPr>
                <w:lang w:val="nl-NL"/>
              </w:rPr>
              <w:t>Betrokken locatie (riool/ andere ge</w:t>
            </w:r>
            <w:r>
              <w:rPr>
                <w:lang w:val="nl-NL"/>
              </w:rPr>
              <w:t>bouwen/…)</w:t>
            </w:r>
          </w:p>
        </w:tc>
        <w:sdt>
          <w:sdtPr>
            <w:rPr>
              <w:lang w:val="nl-BE"/>
            </w:rPr>
            <w:id w:val="-918862958"/>
            <w:placeholder>
              <w:docPart w:val="A519781A61F64E119DAF2441E435DBCD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7D7DAB8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24C8641A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8F99A7" w14:textId="77777777" w:rsidR="00BC34FA" w:rsidRPr="003E1935" w:rsidRDefault="00BC34FA" w:rsidP="00BC34FA"/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067463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Première évaluation du risque environnemental : </w:t>
            </w:r>
          </w:p>
          <w:p w14:paraId="04ABAFD8" w14:textId="77F4B3A4" w:rsidR="00BC34FA" w:rsidRPr="0016224B" w:rsidDel="00A0358E" w:rsidRDefault="00BC34FA" w:rsidP="00BC34FA">
            <w:pPr>
              <w:rPr>
                <w:lang w:val="nl-BE"/>
              </w:rPr>
            </w:pPr>
            <w:r w:rsidRPr="0016224B">
              <w:rPr>
                <w:lang w:val="nl-BE"/>
              </w:rPr>
              <w:t xml:space="preserve">Eerste evaluatie van de milieu </w:t>
            </w:r>
            <w:r>
              <w:rPr>
                <w:lang w:val="nl-BE"/>
              </w:rPr>
              <w:t>risi</w:t>
            </w:r>
            <w:r w:rsidR="00D1453C">
              <w:rPr>
                <w:lang w:val="nl-BE"/>
              </w:rPr>
              <w:t>c</w:t>
            </w:r>
            <w:r>
              <w:rPr>
                <w:lang w:val="nl-BE"/>
              </w:rPr>
              <w:t xml:space="preserve">o : </w:t>
            </w:r>
          </w:p>
        </w:tc>
        <w:sdt>
          <w:sdtPr>
            <w:rPr>
              <w:lang w:val="nl-BE"/>
            </w:rPr>
            <w:id w:val="200525515"/>
            <w:placeholder>
              <w:docPart w:val="013B6E18821A465AB54ACCC512D913A2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9859595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4F4FC6" w14:paraId="6A00E436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B4ED4C" w14:textId="77777777" w:rsidR="00BC34FA" w:rsidRPr="003E1935" w:rsidRDefault="00BC34FA" w:rsidP="00BC34FA"/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004AC2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Autres informations disponible : </w:t>
            </w:r>
          </w:p>
          <w:p w14:paraId="6440DF9F" w14:textId="2662D351" w:rsidR="00BC34FA" w:rsidRPr="00F50891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>Andere beschikbare informatie :</w:t>
            </w:r>
            <w:r w:rsidDel="00A0358E">
              <w:rPr>
                <w:lang w:val="fr-BE"/>
              </w:rPr>
              <w:t xml:space="preserve"> </w:t>
            </w:r>
          </w:p>
        </w:tc>
        <w:sdt>
          <w:sdtPr>
            <w:rPr>
              <w:lang w:val="nl-BE"/>
            </w:rPr>
            <w:id w:val="1422753881"/>
            <w:placeholder>
              <w:docPart w:val="6B5B2732C2BE421A8BB50517DAAD4E65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7CFCD3A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2DDD38AA" w14:textId="77777777" w:rsidTr="003D52B8">
        <w:trPr>
          <w:trHeight w:val="248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3FEA06" w14:textId="77777777" w:rsidR="00BC34FA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Premières mesures prises</w:t>
            </w:r>
          </w:p>
          <w:p w14:paraId="1201AC11" w14:textId="77777777" w:rsidR="00BC34FA" w:rsidRPr="003D52B8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Eerste genomen maatregelen</w:t>
            </w:r>
          </w:p>
        </w:tc>
        <w:tc>
          <w:tcPr>
            <w:tcW w:w="3305" w:type="dxa"/>
            <w:gridSpan w:val="6"/>
            <w:tcBorders>
              <w:top w:val="single" w:sz="12" w:space="0" w:color="BFBFBF" w:themeColor="background1" w:themeShade="BF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32D161" w14:textId="14D226B2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>Quelles p</w:t>
            </w:r>
            <w:r w:rsidRPr="00000BC2">
              <w:rPr>
                <w:lang w:val="fr-BE"/>
              </w:rPr>
              <w:t xml:space="preserve">remières mesures </w:t>
            </w:r>
            <w:r w:rsidR="006B3A9B">
              <w:rPr>
                <w:lang w:val="fr-BE"/>
              </w:rPr>
              <w:t xml:space="preserve">ont été </w:t>
            </w:r>
            <w:r w:rsidRPr="00000BC2">
              <w:rPr>
                <w:lang w:val="fr-BE"/>
              </w:rPr>
              <w:t>prises</w:t>
            </w:r>
            <w:r>
              <w:rPr>
                <w:lang w:val="fr-BE"/>
              </w:rPr>
              <w:t xml:space="preserve"> et quand</w:t>
            </w:r>
            <w:r w:rsidRPr="00000BC2">
              <w:rPr>
                <w:lang w:val="fr-BE"/>
              </w:rPr>
              <w:t>?</w:t>
            </w:r>
          </w:p>
          <w:p w14:paraId="699761D5" w14:textId="77777777" w:rsidR="00BC34FA" w:rsidRPr="0016224B" w:rsidRDefault="00BC34FA" w:rsidP="00BC34FA">
            <w:pPr>
              <w:rPr>
                <w:lang w:val="nl-NL"/>
              </w:rPr>
            </w:pPr>
            <w:r w:rsidRPr="004F4FC6">
              <w:rPr>
                <w:lang w:val="nl-NL"/>
              </w:rPr>
              <w:t>Welke eerste maatregelen zijn gen</w:t>
            </w:r>
            <w:r>
              <w:rPr>
                <w:lang w:val="nl-NL"/>
              </w:rPr>
              <w:t>omen en wanneer?</w:t>
            </w:r>
          </w:p>
        </w:tc>
        <w:sdt>
          <w:sdtPr>
            <w:rPr>
              <w:lang w:val="nl-BE"/>
            </w:rPr>
            <w:id w:val="1428698578"/>
            <w:placeholder>
              <w:docPart w:val="54BD866E528A493D847E2F5A2B481301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12" w:space="0" w:color="BFBFBF" w:themeColor="background1" w:themeShade="BF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F912249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7DD4B08E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D3AC33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81DD38" w14:textId="2731A6F2" w:rsidR="00BC34FA" w:rsidRDefault="00BC34FA" w:rsidP="00BC34FA">
            <w:pPr>
              <w:rPr>
                <w:lang w:val="fr-BE"/>
              </w:rPr>
            </w:pPr>
            <w:r w:rsidRPr="00460B93">
              <w:rPr>
                <w:lang w:val="fr-BE"/>
              </w:rPr>
              <w:t xml:space="preserve">Qui </w:t>
            </w:r>
            <w:r w:rsidR="006B3A9B">
              <w:rPr>
                <w:lang w:val="fr-BE"/>
              </w:rPr>
              <w:t>a été</w:t>
            </w:r>
            <w:r w:rsidR="006B3A9B" w:rsidRPr="00460B93">
              <w:rPr>
                <w:lang w:val="fr-BE"/>
              </w:rPr>
              <w:t xml:space="preserve"> </w:t>
            </w:r>
            <w:r w:rsidRPr="00460B93">
              <w:rPr>
                <w:lang w:val="fr-BE"/>
              </w:rPr>
              <w:t xml:space="preserve">informé de </w:t>
            </w:r>
            <w:r>
              <w:rPr>
                <w:lang w:val="fr-BE"/>
              </w:rPr>
              <w:t xml:space="preserve">l’incident et quand? </w:t>
            </w:r>
          </w:p>
          <w:p w14:paraId="22108C21" w14:textId="77777777" w:rsidR="00BC34FA" w:rsidRPr="0016224B" w:rsidRDefault="00BC34FA" w:rsidP="00BC34FA">
            <w:pPr>
              <w:rPr>
                <w:lang w:val="nl-NL"/>
              </w:rPr>
            </w:pPr>
            <w:r w:rsidRPr="004F4FC6">
              <w:rPr>
                <w:lang w:val="nl-NL"/>
              </w:rPr>
              <w:t>Wie is er al g</w:t>
            </w:r>
            <w:r>
              <w:rPr>
                <w:lang w:val="nl-NL"/>
              </w:rPr>
              <w:t>eïnformeerd en wanneer?</w:t>
            </w:r>
          </w:p>
        </w:tc>
        <w:sdt>
          <w:sdtPr>
            <w:rPr>
              <w:lang w:val="nl-BE"/>
            </w:rPr>
            <w:id w:val="1660266609"/>
            <w:placeholder>
              <w:docPart w:val="EDD398ADE324497081E9025ADF9DCDC6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FDC9F35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16224B" w14:paraId="36D53EB0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8644F9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10FB5F" w14:textId="02D867AB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Est-ce que les services de secours </w:t>
            </w:r>
            <w:r w:rsidR="006B3A9B">
              <w:rPr>
                <w:lang w:val="fr-BE"/>
              </w:rPr>
              <w:t xml:space="preserve">ont été </w:t>
            </w:r>
            <w:r>
              <w:rPr>
                <w:lang w:val="fr-BE"/>
              </w:rPr>
              <w:t>prévenus ?</w:t>
            </w:r>
          </w:p>
          <w:p w14:paraId="7388291A" w14:textId="430DBBC0" w:rsidR="00BC34FA" w:rsidRPr="00D449BD" w:rsidRDefault="000E260B" w:rsidP="00BC34FA">
            <w:pPr>
              <w:rPr>
                <w:lang w:val="nl-NL"/>
              </w:rPr>
            </w:pPr>
            <w:r>
              <w:rPr>
                <w:lang w:val="nl-NL"/>
              </w:rPr>
              <w:t xml:space="preserve">Zijn </w:t>
            </w:r>
            <w:r w:rsidR="00BC34FA" w:rsidRPr="004F4FC6">
              <w:rPr>
                <w:lang w:val="nl-NL"/>
              </w:rPr>
              <w:t>de hulpdienst</w:t>
            </w:r>
            <w:r>
              <w:rPr>
                <w:lang w:val="nl-NL"/>
              </w:rPr>
              <w:t>en</w:t>
            </w:r>
            <w:r w:rsidR="00BC34FA" w:rsidRPr="004F4FC6">
              <w:rPr>
                <w:lang w:val="nl-NL"/>
              </w:rPr>
              <w:t xml:space="preserve"> i</w:t>
            </w:r>
            <w:r w:rsidR="00BC34FA">
              <w:rPr>
                <w:lang w:val="nl-NL"/>
              </w:rPr>
              <w:t>ngelicht?</w:t>
            </w:r>
          </w:p>
        </w:tc>
        <w:tc>
          <w:tcPr>
            <w:tcW w:w="1140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DB01F" w14:textId="77777777" w:rsidR="00BC34FA" w:rsidRDefault="00BC34FA" w:rsidP="00BC34FA">
            <w:r>
              <w:t>Oui</w:t>
            </w:r>
          </w:p>
          <w:p w14:paraId="417A81D5" w14:textId="77777777" w:rsidR="00BC34FA" w:rsidRPr="0016224B" w:rsidRDefault="00BC34FA" w:rsidP="00BC34FA">
            <w:pPr>
              <w:rPr>
                <w:lang w:val="fr-BE"/>
              </w:rPr>
            </w:pPr>
            <w:r>
              <w:t>ja</w:t>
            </w:r>
          </w:p>
        </w:tc>
        <w:sdt>
          <w:sdtPr>
            <w:id w:val="-963953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1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13D3A9CA" w14:textId="77777777" w:rsidR="00BC34FA" w:rsidRPr="0016224B" w:rsidRDefault="00BC34FA" w:rsidP="00BC34FA">
                <w:pPr>
                  <w:rPr>
                    <w:lang w:val="fr-BE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41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</w:tcPr>
          <w:p w14:paraId="3A2562F4" w14:textId="77777777" w:rsidR="00BC34FA" w:rsidRDefault="00BC34FA" w:rsidP="00BC34FA">
            <w:r>
              <w:t>Non</w:t>
            </w:r>
          </w:p>
          <w:p w14:paraId="475209CD" w14:textId="77777777" w:rsidR="00BC34FA" w:rsidRPr="00B53418" w:rsidRDefault="00BC34FA" w:rsidP="00BC34FA">
            <w:pPr>
              <w:rPr>
                <w:lang w:val="fr-BE"/>
              </w:rPr>
            </w:pPr>
            <w:r>
              <w:t>neen</w:t>
            </w:r>
          </w:p>
        </w:tc>
        <w:sdt>
          <w:sdtPr>
            <w:id w:val="-1070190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4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 w:themeFill="background1"/>
              </w:tcPr>
              <w:p w14:paraId="314ECB2D" w14:textId="77777777" w:rsidR="00BC34FA" w:rsidRPr="0016224B" w:rsidRDefault="00BC34FA" w:rsidP="00BC34FA">
                <w:pPr>
                  <w:rPr>
                    <w:lang w:val="fr-BE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C34FA" w:rsidRPr="003E1935" w14:paraId="1652427E" w14:textId="77777777" w:rsidTr="003D52B8">
        <w:trPr>
          <w:trHeight w:val="28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D2A866" w14:textId="77777777" w:rsidR="00BC34FA" w:rsidRPr="004F4FC6" w:rsidRDefault="00BC34FA" w:rsidP="00BC34FA">
            <w:pPr>
              <w:rPr>
                <w:lang w:val="fr-BE"/>
              </w:rPr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932F52" w14:textId="77777777" w:rsidR="00BC34FA" w:rsidRDefault="00BC34FA" w:rsidP="00BC34FA">
            <w:pPr>
              <w:pStyle w:val="Kop1"/>
              <w:rPr>
                <w:lang w:val="fr-BE"/>
              </w:rPr>
            </w:pPr>
            <w:r>
              <w:rPr>
                <w:lang w:val="fr-BE"/>
              </w:rPr>
              <w:t>Si oui</w:t>
            </w:r>
          </w:p>
          <w:p w14:paraId="7A8AFD3B" w14:textId="77777777" w:rsidR="00BC34FA" w:rsidRDefault="00BC34FA" w:rsidP="00BC34FA">
            <w:pPr>
              <w:rPr>
                <w:lang w:val="fr-BE"/>
              </w:rPr>
            </w:pPr>
            <w:r>
              <w:rPr>
                <w:lang w:val="fr-BE"/>
              </w:rPr>
              <w:t xml:space="preserve">Les services de secours ont-ils été informés de la situation particulière ? </w:t>
            </w:r>
          </w:p>
          <w:p w14:paraId="4121B339" w14:textId="77777777" w:rsidR="00BC34FA" w:rsidRPr="003E1935" w:rsidRDefault="00BC34FA" w:rsidP="00BC34FA">
            <w:pPr>
              <w:pStyle w:val="Kop1"/>
              <w:rPr>
                <w:lang w:val="nl-NL"/>
              </w:rPr>
            </w:pPr>
            <w:r w:rsidRPr="003E1935">
              <w:rPr>
                <w:lang w:val="nl-NL"/>
              </w:rPr>
              <w:t>Indien ja</w:t>
            </w:r>
          </w:p>
          <w:p w14:paraId="44E57609" w14:textId="5068C535" w:rsidR="00BC34FA" w:rsidRPr="004F4FC6" w:rsidRDefault="000E260B" w:rsidP="00BC34FA">
            <w:pPr>
              <w:rPr>
                <w:lang w:val="nl-NL"/>
              </w:rPr>
            </w:pPr>
            <w:r>
              <w:rPr>
                <w:lang w:val="nl-NL"/>
              </w:rPr>
              <w:t xml:space="preserve">Zijn </w:t>
            </w:r>
            <w:r w:rsidR="00BC34FA" w:rsidRPr="004F4FC6">
              <w:rPr>
                <w:lang w:val="nl-NL"/>
              </w:rPr>
              <w:t>de hulpdienst</w:t>
            </w:r>
            <w:r>
              <w:rPr>
                <w:lang w:val="nl-NL"/>
              </w:rPr>
              <w:t>en</w:t>
            </w:r>
            <w:r w:rsidR="00BC34FA" w:rsidRPr="004F4FC6">
              <w:rPr>
                <w:lang w:val="nl-NL"/>
              </w:rPr>
              <w:t xml:space="preserve"> ingelicht o</w:t>
            </w:r>
            <w:r w:rsidR="00BC34FA">
              <w:rPr>
                <w:lang w:val="nl-NL"/>
              </w:rPr>
              <w:t>ver de specificiteit van de situatie?</w:t>
            </w:r>
          </w:p>
        </w:tc>
        <w:sdt>
          <w:sdtPr>
            <w:rPr>
              <w:lang w:val="nl-BE"/>
            </w:rPr>
            <w:id w:val="-1884937486"/>
            <w:placeholder>
              <w:docPart w:val="8FD57A1E8BC6454EBD37B18DD9F3F05B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1EE196D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460B93" w14:paraId="02D78360" w14:textId="77777777" w:rsidTr="003D52B8">
        <w:trPr>
          <w:trHeight w:val="303"/>
        </w:trPr>
        <w:tc>
          <w:tcPr>
            <w:tcW w:w="2679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CD91B8" w14:textId="77777777" w:rsidR="00BC34FA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C</w:t>
            </w:r>
            <w:r w:rsidRPr="00000BC2">
              <w:rPr>
                <w:lang w:val="fr-BE"/>
              </w:rPr>
              <w:t>ontact pour questions supplémentaires</w:t>
            </w:r>
          </w:p>
          <w:p w14:paraId="255C37A8" w14:textId="77777777" w:rsidR="00BC34FA" w:rsidRPr="004F4FC6" w:rsidRDefault="00BC34FA" w:rsidP="00BC34FA">
            <w:pPr>
              <w:pStyle w:val="Citaat"/>
              <w:rPr>
                <w:lang w:val="fr-BE"/>
              </w:rPr>
            </w:pPr>
            <w:r>
              <w:rPr>
                <w:lang w:val="fr-BE"/>
              </w:rPr>
              <w:t>Contact voor bijkomende vragen</w:t>
            </w:r>
          </w:p>
        </w:tc>
        <w:tc>
          <w:tcPr>
            <w:tcW w:w="3305" w:type="dxa"/>
            <w:gridSpan w:val="6"/>
            <w:tcBorders>
              <w:top w:val="single" w:sz="12" w:space="0" w:color="BFBFBF" w:themeColor="background1" w:themeShade="BF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CFEC97" w14:textId="77777777" w:rsidR="00BC34FA" w:rsidRDefault="00BC34FA" w:rsidP="00BC34FA">
            <w:r>
              <w:t>Nom</w:t>
            </w:r>
          </w:p>
          <w:p w14:paraId="0CB43E6A" w14:textId="77777777" w:rsidR="00BC34FA" w:rsidRDefault="00BC34FA" w:rsidP="00BC34FA">
            <w:pPr>
              <w:rPr>
                <w:lang w:val="fr-BE"/>
              </w:rPr>
            </w:pPr>
            <w:r>
              <w:t>Naam</w:t>
            </w:r>
          </w:p>
        </w:tc>
        <w:sdt>
          <w:sdtPr>
            <w:rPr>
              <w:lang w:val="nl-BE"/>
            </w:rPr>
            <w:id w:val="1649006953"/>
            <w:placeholder>
              <w:docPart w:val="B08905DDEAAE47198CE959A3DF3E5219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12" w:space="0" w:color="BFBFBF" w:themeColor="background1" w:themeShade="BF"/>
                  <w:left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9CB2F03" w14:textId="77777777" w:rsidR="00BC34FA" w:rsidRPr="003E1935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4E592798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D7A1F7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6D3B08" w14:textId="77777777" w:rsidR="00BC34FA" w:rsidRDefault="00BC34FA" w:rsidP="00BC34FA">
            <w:r>
              <w:t>Position</w:t>
            </w:r>
          </w:p>
          <w:p w14:paraId="787E5228" w14:textId="77777777" w:rsidR="00BC34FA" w:rsidRDefault="00BC34FA" w:rsidP="00BC34FA">
            <w:r>
              <w:t>Positie</w:t>
            </w:r>
          </w:p>
        </w:tc>
        <w:sdt>
          <w:sdtPr>
            <w:rPr>
              <w:lang w:val="nl-BE"/>
            </w:rPr>
            <w:id w:val="1426769203"/>
            <w:placeholder>
              <w:docPart w:val="9066DFCABA7046268D1B09F4E8E42C5C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122C7D6" w14:textId="77777777" w:rsidR="00BC34FA" w:rsidRPr="003770B6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770B6" w14:paraId="486AA3BC" w14:textId="77777777" w:rsidTr="003D52B8">
        <w:trPr>
          <w:trHeight w:val="248"/>
        </w:trPr>
        <w:tc>
          <w:tcPr>
            <w:tcW w:w="2679" w:type="dxa"/>
            <w:vMerge/>
            <w:tcBorders>
              <w:left w:val="nil"/>
              <w:bottom w:val="single" w:sz="2" w:space="0" w:color="D9D9D9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50DDAA" w14:textId="77777777" w:rsidR="00BC34FA" w:rsidRPr="003E1935" w:rsidRDefault="00BC34FA" w:rsidP="00BC34FA">
            <w:pPr>
              <w:pStyle w:val="Citaat"/>
            </w:pPr>
          </w:p>
        </w:tc>
        <w:tc>
          <w:tcPr>
            <w:tcW w:w="33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4AEBB" w14:textId="77777777" w:rsidR="00BC34FA" w:rsidRDefault="00BC34FA" w:rsidP="00BC34FA">
            <w:r>
              <w:t>Téléphone</w:t>
            </w:r>
          </w:p>
          <w:p w14:paraId="75C00BF4" w14:textId="77777777" w:rsidR="00BC34FA" w:rsidRDefault="00BC34FA" w:rsidP="00BC34FA">
            <w:r>
              <w:t xml:space="preserve">Telefoon </w:t>
            </w:r>
          </w:p>
        </w:tc>
        <w:sdt>
          <w:sdtPr>
            <w:rPr>
              <w:lang w:val="nl-BE"/>
            </w:rPr>
            <w:id w:val="-975678788"/>
            <w:placeholder>
              <w:docPart w:val="1334DFE3DB304D57AAAAA4F9DB24CE2E"/>
            </w:placeholder>
            <w:showingPlcHdr/>
          </w:sdtPr>
          <w:sdtEndPr/>
          <w:sdtContent>
            <w:tc>
              <w:tcPr>
                <w:tcW w:w="4906" w:type="dxa"/>
                <w:gridSpan w:val="1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3978F8B" w14:textId="77777777" w:rsidR="00BC34FA" w:rsidRPr="003770B6" w:rsidRDefault="00BC34FA" w:rsidP="00BC34FA">
                <w:r w:rsidRPr="003E1935">
                  <w:rPr>
                    <w:rStyle w:val="Tekstvantijdelijkeaanduiding"/>
                    <w:rFonts w:ascii="Arial" w:hAnsi="Arial"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C34FA" w:rsidRPr="003E1935" w14:paraId="60268BB7" w14:textId="77777777" w:rsidTr="003D52B8">
        <w:trPr>
          <w:trHeight w:val="245"/>
        </w:trPr>
        <w:tc>
          <w:tcPr>
            <w:tcW w:w="10890" w:type="dxa"/>
            <w:gridSpan w:val="23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B998C4" w14:textId="3C4ECED1" w:rsidR="00BC34FA" w:rsidRPr="002B13C2" w:rsidRDefault="00BC34FA" w:rsidP="00BC34FA">
            <w:pPr>
              <w:pStyle w:val="Citaat"/>
            </w:pPr>
          </w:p>
        </w:tc>
      </w:tr>
    </w:tbl>
    <w:p w14:paraId="41CAD6B4" w14:textId="77777777" w:rsidR="003603AA" w:rsidRPr="002B13C2" w:rsidRDefault="003603AA" w:rsidP="00976C6F"/>
    <w:sectPr w:rsidR="003603AA" w:rsidRPr="002B13C2" w:rsidSect="00BC34FA">
      <w:headerReference w:type="default" r:id="rId13"/>
      <w:footerReference w:type="even" r:id="rId14"/>
      <w:headerReference w:type="first" r:id="rId15"/>
      <w:pgSz w:w="12240" w:h="15840" w:code="1"/>
      <w:pgMar w:top="360" w:right="475" w:bottom="720" w:left="720" w:header="36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1A028" w14:textId="77777777" w:rsidR="00CB3003" w:rsidRDefault="00CB3003" w:rsidP="001A0130">
      <w:r>
        <w:separator/>
      </w:r>
    </w:p>
  </w:endnote>
  <w:endnote w:type="continuationSeparator" w:id="0">
    <w:p w14:paraId="2A664327" w14:textId="77777777" w:rsidR="00CB3003" w:rsidRDefault="00CB300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618ED" w14:textId="77777777" w:rsidR="00CC4955" w:rsidRPr="00CC4955" w:rsidRDefault="00CC4955" w:rsidP="00CC4955">
    <w:pPr>
      <w:pStyle w:val="Citaat"/>
      <w:rPr>
        <w:rFonts w:asciiTheme="minorHAnsi" w:eastAsiaTheme="minorHAnsi" w:hAnsiTheme="minorHAnsi" w:cstheme="minorBidi"/>
        <w:i w:val="0"/>
        <w:iCs w:val="0"/>
        <w:kern w:val="0"/>
        <w:sz w:val="16"/>
        <w:lang w:val="fr-BE"/>
      </w:rPr>
    </w:pPr>
    <w:r w:rsidRPr="00CC4955">
      <w:rPr>
        <w:rFonts w:asciiTheme="minorHAnsi" w:eastAsiaTheme="minorHAnsi" w:hAnsiTheme="minorHAnsi" w:cstheme="minorBidi"/>
        <w:i w:val="0"/>
        <w:iCs w:val="0"/>
        <w:kern w:val="0"/>
        <w:sz w:val="16"/>
        <w:lang w:val="fr-BE"/>
      </w:rPr>
      <w:t>Public Health Emergencies, Service Public Fédéral Santé Publique, Sécurité de la Chaîne alimentaire et Environnement, Place Victor Horta 40, 1060 Bruxelles</w:t>
    </w:r>
  </w:p>
  <w:p w14:paraId="11971318" w14:textId="77777777" w:rsidR="00CC4955" w:rsidRPr="00CC4955" w:rsidRDefault="00CC4955">
    <w:pPr>
      <w:pStyle w:val="Voettekst"/>
      <w:rPr>
        <w:lang w:val="fr-B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DDBB6" w14:textId="77777777" w:rsidR="00CB3003" w:rsidRDefault="00CB3003" w:rsidP="001A0130">
      <w:r>
        <w:separator/>
      </w:r>
    </w:p>
  </w:footnote>
  <w:footnote w:type="continuationSeparator" w:id="0">
    <w:p w14:paraId="5B0F5C29" w14:textId="77777777" w:rsidR="00CB3003" w:rsidRDefault="00CB300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547B9" w14:textId="7350058A" w:rsidR="001A0130" w:rsidRDefault="008D204B" w:rsidP="00CC4955">
    <w:pPr>
      <w:pStyle w:val="Koptekst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56741E3" wp14:editId="5FF1651C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2CF5B8FD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HWitg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" fillcolor="#f2f2f2 [3052]" stroked="f" strokeweight="1pt">
              <w10:wrap anchorx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1769A" w14:textId="5A1EC61E" w:rsidR="00BC34FA" w:rsidRDefault="00BC34FA" w:rsidP="00BC34FA">
    <w:pPr>
      <w:pStyle w:val="Koptekst"/>
      <w:jc w:val="center"/>
    </w:pPr>
    <w:r w:rsidRPr="00BC34FA"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9E8A7CF" wp14:editId="7A23B8DE">
              <wp:simplePos x="0" y="0"/>
              <wp:positionH relativeFrom="margin">
                <wp:align>left</wp:align>
              </wp:positionH>
              <wp:positionV relativeFrom="paragraph">
                <wp:posOffset>352425</wp:posOffset>
              </wp:positionV>
              <wp:extent cx="7143750" cy="1894205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43750" cy="1894205"/>
                        <a:chOff x="-15240" y="866775"/>
                        <a:chExt cx="7144276" cy="1894445"/>
                      </a:xfrm>
                    </wpg:grpSpPr>
                    <wps:wsp>
                      <wps:cNvPr id="8" name="Rectangle: Single Corner Snipped 8"/>
                      <wps:cNvSpPr/>
                      <wps:spPr>
                        <a:xfrm>
                          <a:off x="-7591" y="1499348"/>
                          <a:ext cx="7136627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9" name="Group 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-15240" y="866775"/>
                          <a:ext cx="7134750" cy="1886816"/>
                          <a:chOff x="-15240" y="695325"/>
                          <a:chExt cx="7134750" cy="1886816"/>
                        </a:xfrm>
                      </wpg:grpSpPr>
                      <pic:pic xmlns:pic="http://schemas.openxmlformats.org/drawingml/2006/picture">
                        <pic:nvPicPr>
                          <pic:cNvPr id="10" name="Picture 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 cstate="screen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240" y="1327898"/>
                            <a:ext cx="7134750" cy="125424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11" name="Freeform: Shape 11"/>
                        <wps:cNvSpPr/>
                        <wps:spPr>
                          <a:xfrm>
                            <a:off x="676275" y="695325"/>
                            <a:ext cx="28575" cy="123825"/>
                          </a:xfrm>
                          <a:custGeom>
                            <a:avLst/>
                            <a:gdLst>
                              <a:gd name="connsiteX0" fmla="*/ 16669 w 28575"/>
                              <a:gd name="connsiteY0" fmla="*/ 121444 h 123825"/>
                              <a:gd name="connsiteX1" fmla="*/ 7144 w 28575"/>
                              <a:gd name="connsiteY1" fmla="*/ 111919 h 123825"/>
                              <a:gd name="connsiteX2" fmla="*/ 7144 w 28575"/>
                              <a:gd name="connsiteY2" fmla="*/ 16669 h 123825"/>
                              <a:gd name="connsiteX3" fmla="*/ 16669 w 28575"/>
                              <a:gd name="connsiteY3" fmla="*/ 7144 h 123825"/>
                              <a:gd name="connsiteX4" fmla="*/ 26194 w 28575"/>
                              <a:gd name="connsiteY4" fmla="*/ 16669 h 123825"/>
                              <a:gd name="connsiteX5" fmla="*/ 26194 w 28575"/>
                              <a:gd name="connsiteY5" fmla="*/ 111919 h 123825"/>
                              <a:gd name="connsiteX6" fmla="*/ 16669 w 28575"/>
                              <a:gd name="connsiteY6" fmla="*/ 121444 h 1238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8575" h="123825">
                                <a:moveTo>
                                  <a:pt x="16669" y="121444"/>
                                </a:moveTo>
                                <a:cubicBezTo>
                                  <a:pt x="11411" y="121444"/>
                                  <a:pt x="7144" y="117177"/>
                                  <a:pt x="7144" y="111919"/>
                                </a:cubicBezTo>
                                <a:lnTo>
                                  <a:pt x="7144" y="16669"/>
                                </a:lnTo>
                                <a:cubicBezTo>
                                  <a:pt x="7144" y="11411"/>
                                  <a:pt x="11411" y="7144"/>
                                  <a:pt x="16669" y="7144"/>
                                </a:cubicBezTo>
                                <a:cubicBezTo>
                                  <a:pt x="21927" y="7144"/>
                                  <a:pt x="26194" y="11411"/>
                                  <a:pt x="26194" y="16669"/>
                                </a:cubicBezTo>
                                <a:lnTo>
                                  <a:pt x="26194" y="111919"/>
                                </a:lnTo>
                                <a:cubicBezTo>
                                  <a:pt x="26194" y="117177"/>
                                  <a:pt x="21927" y="121444"/>
                                  <a:pt x="16669" y="1214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5CD739" id="Group 7" o:spid="_x0000_s1026" style="position:absolute;margin-left:0;margin-top:27.75pt;width:562.5pt;height:149.15pt;z-index:251665408;mso-position-horizontal:left;mso-position-horizontal-relative:margin;mso-width-relative:margin;mso-height-relative:margin" coordorigin="-152,8667" coordsize="71442,189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">
              <v:shape id="Rectangle: Single Corner Snipped 8" o:spid="_x0000_s1027" style="position:absolute;left:-75;top:14993;width:71365;height:12619;visibility:visible;mso-wrap-style:square;v-text-anchor:middle" coordsize="7136627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" path="m,l6740058,r396569,396569l7136627,1261872,,1261872,,xe" fillcolor="#9eb060 [1951]" stroked="f" strokeweight="1pt">
                <v:path arrowok="t" o:connecttype="custom" o:connectlocs="0,0;6740058,0;7136627,396569;7136627,1261872;0,1261872;0,0" o:connectangles="0,0,0,0,0,0"/>
              </v:shape>
              <v:group id="Group 9" o:spid="_x0000_s1028" style="position:absolute;left:-152;top:8667;width:71347;height:18868" coordorigin="-152,6953" coordsize="71347,18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9" type="#_x0000_t75" style="position:absolute;left:-152;top:13278;width:71347;height:12543;visibility:visible;mso-wrap-style:square" coordsize="7134750,1254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" path="m,l6735963,r398787,398787l7134750,1254243,,1254243,,xe">
                  <v:imagedata r:id="rId2" o:title="" grayscale="t"/>
                  <v:formulas/>
                  <v:path o:extrusionok="t" o:connecttype="custom" o:connectlocs="0,0;6735963,0;7134750,398787;7134750,1254243;0,1254243;0,0" o:connectangles="0,0,0,0,0,0"/>
                </v:shape>
                <v:shape id="Freeform: Shape 11" o:spid="_x0000_s1030" style="position:absolute;left:6762;top:6953;width:286;height:1238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" path="m16669,121444v-5258,,-9525,-4267,-9525,-9525l7144,16669v,-5258,4267,-9525,9525,-9525c21927,7144,26194,11411,26194,16669r,95250c26194,117177,21927,121444,16669,121444xe" fillcolor="white [3212]" stroked="f">
                  <v:stroke joinstyle="miter"/>
                  <v:path arrowok="t" o:connecttype="custom" o:connectlocs="16669,121444;7144,111919;7144,16669;16669,7144;26194,16669;26194,111919;16669,121444" o:connectangles="0,0,0,0,0,0,0"/>
                </v:shape>
              </v:group>
              <w10:wrap anchorx="margin"/>
            </v:group>
          </w:pict>
        </mc:Fallback>
      </mc:AlternateContent>
    </w:r>
    <w:r w:rsidRPr="00BC34FA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A3698D6" wp14:editId="394AC0F0">
              <wp:simplePos x="0" y="0"/>
              <wp:positionH relativeFrom="margin">
                <wp:align>left</wp:align>
              </wp:positionH>
              <wp:positionV relativeFrom="paragraph">
                <wp:posOffset>984918</wp:posOffset>
              </wp:positionV>
              <wp:extent cx="7086600" cy="7609172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86600" cy="7609172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42CE70E" id="Rectangle 6" o:spid="_x0000_s1026" style="position:absolute;margin-left:0;margin-top:77.55pt;width:558pt;height:599.1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" fillcolor="#f2f2f2 [3052]" stroked="f" strokeweight="1pt">
              <w10:wrap anchorx="margin"/>
            </v:rect>
          </w:pict>
        </mc:Fallback>
      </mc:AlternateContent>
    </w:r>
    <w:r>
      <w:rPr>
        <w:noProof/>
      </w:rPr>
      <w:drawing>
        <wp:inline distT="0" distB="0" distL="0" distR="0" wp14:anchorId="5D27B8C3" wp14:editId="38BA4D4C">
          <wp:extent cx="4122420" cy="87630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42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66CA9"/>
    <w:multiLevelType w:val="hybridMultilevel"/>
    <w:tmpl w:val="D39A5064"/>
    <w:lvl w:ilvl="0" w:tplc="60E490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EE0A56"/>
    <w:multiLevelType w:val="hybridMultilevel"/>
    <w:tmpl w:val="BC86D6C0"/>
    <w:lvl w:ilvl="0" w:tplc="7598A800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2A3D4D"/>
    <w:multiLevelType w:val="hybridMultilevel"/>
    <w:tmpl w:val="464EA3DA"/>
    <w:lvl w:ilvl="0" w:tplc="73EC8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5229B5"/>
    <w:rsid w:val="000317C3"/>
    <w:rsid w:val="0006314B"/>
    <w:rsid w:val="00071C9B"/>
    <w:rsid w:val="000B0BAC"/>
    <w:rsid w:val="000B2F36"/>
    <w:rsid w:val="000B7D73"/>
    <w:rsid w:val="000D1483"/>
    <w:rsid w:val="000E260B"/>
    <w:rsid w:val="0016224B"/>
    <w:rsid w:val="001757AF"/>
    <w:rsid w:val="00177C6C"/>
    <w:rsid w:val="00182417"/>
    <w:rsid w:val="001A0130"/>
    <w:rsid w:val="001A0EEB"/>
    <w:rsid w:val="001B58D8"/>
    <w:rsid w:val="001E383D"/>
    <w:rsid w:val="001E70F5"/>
    <w:rsid w:val="001F3C8A"/>
    <w:rsid w:val="00226EE9"/>
    <w:rsid w:val="00233B37"/>
    <w:rsid w:val="00254CD0"/>
    <w:rsid w:val="00267116"/>
    <w:rsid w:val="002B13C2"/>
    <w:rsid w:val="00303D02"/>
    <w:rsid w:val="00352B82"/>
    <w:rsid w:val="003603AA"/>
    <w:rsid w:val="003770B6"/>
    <w:rsid w:val="0039410F"/>
    <w:rsid w:val="003A112A"/>
    <w:rsid w:val="003A6179"/>
    <w:rsid w:val="003C4AE8"/>
    <w:rsid w:val="003C6F35"/>
    <w:rsid w:val="003D52B8"/>
    <w:rsid w:val="003D644E"/>
    <w:rsid w:val="003E1935"/>
    <w:rsid w:val="00402433"/>
    <w:rsid w:val="00460B93"/>
    <w:rsid w:val="004C0757"/>
    <w:rsid w:val="004D42A7"/>
    <w:rsid w:val="004F0D7A"/>
    <w:rsid w:val="004F1826"/>
    <w:rsid w:val="004F4FC6"/>
    <w:rsid w:val="0052117D"/>
    <w:rsid w:val="005229B5"/>
    <w:rsid w:val="005626E1"/>
    <w:rsid w:val="005668D9"/>
    <w:rsid w:val="005810A1"/>
    <w:rsid w:val="005A20B8"/>
    <w:rsid w:val="005B0D52"/>
    <w:rsid w:val="005E6FA8"/>
    <w:rsid w:val="005F2735"/>
    <w:rsid w:val="005F776D"/>
    <w:rsid w:val="006602D2"/>
    <w:rsid w:val="006662D2"/>
    <w:rsid w:val="0067541C"/>
    <w:rsid w:val="00685C67"/>
    <w:rsid w:val="00694B20"/>
    <w:rsid w:val="006957AF"/>
    <w:rsid w:val="006B3A9B"/>
    <w:rsid w:val="006E1680"/>
    <w:rsid w:val="0074671C"/>
    <w:rsid w:val="007718C6"/>
    <w:rsid w:val="00793B99"/>
    <w:rsid w:val="007972D4"/>
    <w:rsid w:val="007B73A6"/>
    <w:rsid w:val="007D0F3F"/>
    <w:rsid w:val="007D442C"/>
    <w:rsid w:val="007D7535"/>
    <w:rsid w:val="008045C5"/>
    <w:rsid w:val="00825362"/>
    <w:rsid w:val="00826045"/>
    <w:rsid w:val="00835F7E"/>
    <w:rsid w:val="00866BB6"/>
    <w:rsid w:val="00881E27"/>
    <w:rsid w:val="008D204B"/>
    <w:rsid w:val="008E2753"/>
    <w:rsid w:val="0093029C"/>
    <w:rsid w:val="00934886"/>
    <w:rsid w:val="00943146"/>
    <w:rsid w:val="00976C6F"/>
    <w:rsid w:val="00982F8B"/>
    <w:rsid w:val="00985B11"/>
    <w:rsid w:val="009A7DCF"/>
    <w:rsid w:val="009B4835"/>
    <w:rsid w:val="009E218D"/>
    <w:rsid w:val="009E70CA"/>
    <w:rsid w:val="00A0358E"/>
    <w:rsid w:val="00A03619"/>
    <w:rsid w:val="00A1418B"/>
    <w:rsid w:val="00A34954"/>
    <w:rsid w:val="00A43E30"/>
    <w:rsid w:val="00A43E32"/>
    <w:rsid w:val="00A5525F"/>
    <w:rsid w:val="00AA0C12"/>
    <w:rsid w:val="00AF7571"/>
    <w:rsid w:val="00B00637"/>
    <w:rsid w:val="00B24AB5"/>
    <w:rsid w:val="00B4276C"/>
    <w:rsid w:val="00B53418"/>
    <w:rsid w:val="00B6413A"/>
    <w:rsid w:val="00BC34FA"/>
    <w:rsid w:val="00BD2198"/>
    <w:rsid w:val="00BE3065"/>
    <w:rsid w:val="00C1342C"/>
    <w:rsid w:val="00C510FB"/>
    <w:rsid w:val="00C67EE1"/>
    <w:rsid w:val="00C741D1"/>
    <w:rsid w:val="00CA003A"/>
    <w:rsid w:val="00CB3003"/>
    <w:rsid w:val="00CC4955"/>
    <w:rsid w:val="00CD5B0D"/>
    <w:rsid w:val="00CD752B"/>
    <w:rsid w:val="00D0459F"/>
    <w:rsid w:val="00D1453C"/>
    <w:rsid w:val="00D23801"/>
    <w:rsid w:val="00D24661"/>
    <w:rsid w:val="00D26345"/>
    <w:rsid w:val="00D277E4"/>
    <w:rsid w:val="00D449BD"/>
    <w:rsid w:val="00D502F1"/>
    <w:rsid w:val="00D70741"/>
    <w:rsid w:val="00D76D76"/>
    <w:rsid w:val="00DB1C06"/>
    <w:rsid w:val="00DC6723"/>
    <w:rsid w:val="00DE564B"/>
    <w:rsid w:val="00E01166"/>
    <w:rsid w:val="00E22CB6"/>
    <w:rsid w:val="00E413DD"/>
    <w:rsid w:val="00E45420"/>
    <w:rsid w:val="00E64B0E"/>
    <w:rsid w:val="00ED7BA0"/>
    <w:rsid w:val="00F44389"/>
    <w:rsid w:val="00F50891"/>
    <w:rsid w:val="00F9502C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23A10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</w:latentStyles>
  <w:style w:type="paragraph" w:default="1" w:styleId="Standaard">
    <w:name w:val="Normal"/>
    <w:qFormat/>
    <w:rsid w:val="00BE3065"/>
  </w:style>
  <w:style w:type="paragraph" w:styleId="Kop1">
    <w:name w:val="heading 1"/>
    <w:basedOn w:val="Standaard"/>
    <w:next w:val="Standaard"/>
    <w:link w:val="Kop1Char"/>
    <w:uiPriority w:val="9"/>
    <w:qFormat/>
    <w:locked/>
    <w:rsid w:val="00D76D76"/>
    <w:pPr>
      <w:outlineLvl w:val="0"/>
    </w:pPr>
    <w:rPr>
      <w:noProof/>
      <w:color w:val="444D26" w:themeColor="text2"/>
      <w:sz w:val="18"/>
      <w:szCs w:val="3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qFormat/>
    <w:locked/>
    <w:rsid w:val="00943146"/>
    <w:rPr>
      <w:i/>
      <w:color w:val="BFBFBF" w:themeColor="background1" w:themeShade="BF"/>
      <w:sz w:val="14"/>
    </w:rPr>
  </w:style>
  <w:style w:type="character" w:customStyle="1" w:styleId="KoptekstChar">
    <w:name w:val="Koptekst Char"/>
    <w:basedOn w:val="Standaardalinea-lettertype"/>
    <w:link w:val="Koptekst"/>
    <w:uiPriority w:val="99"/>
    <w:rsid w:val="00943146"/>
    <w:rPr>
      <w:i/>
      <w:color w:val="BFBFBF" w:themeColor="background1" w:themeShade="BF"/>
      <w:sz w:val="14"/>
    </w:rPr>
  </w:style>
  <w:style w:type="paragraph" w:styleId="Voettekst">
    <w:name w:val="footer"/>
    <w:basedOn w:val="Standaard"/>
    <w:link w:val="VoettekstChar"/>
    <w:uiPriority w:val="99"/>
    <w:semiHidden/>
    <w:locked/>
    <w:rsid w:val="009B4835"/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BE3065"/>
  </w:style>
  <w:style w:type="paragraph" w:styleId="Normaalweb">
    <w:name w:val="Normal (Web)"/>
    <w:basedOn w:val="Standaard"/>
    <w:uiPriority w:val="99"/>
    <w:semiHidden/>
    <w:unhideWhenUsed/>
    <w:lock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locked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at">
    <w:name w:val="Quote"/>
    <w:basedOn w:val="Standaard"/>
    <w:next w:val="Standaard"/>
    <w:link w:val="CitaatChar"/>
    <w:uiPriority w:val="29"/>
    <w:qFormat/>
    <w:locked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CitaatChar">
    <w:name w:val="Citaat Char"/>
    <w:basedOn w:val="Standaardalinea-lettertype"/>
    <w:link w:val="Citaat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D76D76"/>
    <w:rPr>
      <w:noProof/>
      <w:color w:val="444D26" w:themeColor="text2"/>
      <w:sz w:val="18"/>
      <w:szCs w:val="30"/>
    </w:rPr>
  </w:style>
  <w:style w:type="paragraph" w:styleId="Titel">
    <w:name w:val="Title"/>
    <w:basedOn w:val="Standaard"/>
    <w:next w:val="Standaard"/>
    <w:link w:val="TitelChar"/>
    <w:uiPriority w:val="10"/>
    <w:qFormat/>
    <w:locked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Ondertitel">
    <w:name w:val="Subtitle"/>
    <w:basedOn w:val="Standaard"/>
    <w:next w:val="Standaard"/>
    <w:link w:val="OndertitelChar"/>
    <w:qFormat/>
    <w:locked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OndertitelChar">
    <w:name w:val="Ondertitel Char"/>
    <w:basedOn w:val="Standaardalinea-lettertype"/>
    <w:link w:val="Ondertitel"/>
    <w:rsid w:val="00BE3065"/>
    <w:rPr>
      <w:rFonts w:eastAsiaTheme="minorEastAsia"/>
      <w:color w:val="FFFFFF" w:themeColor="background1"/>
    </w:rPr>
  </w:style>
  <w:style w:type="character" w:styleId="Tekstvantijdelijkeaanduiding">
    <w:name w:val="Placeholder Text"/>
    <w:basedOn w:val="Standaardalinea-lettertype"/>
    <w:uiPriority w:val="99"/>
    <w:semiHidden/>
    <w:locked/>
    <w:rsid w:val="00ED7BA0"/>
    <w:rPr>
      <w:color w:val="808080"/>
    </w:rPr>
  </w:style>
  <w:style w:type="paragraph" w:styleId="Ballontekst">
    <w:name w:val="Balloon Text"/>
    <w:basedOn w:val="Standaard"/>
    <w:link w:val="BallontekstChar"/>
    <w:uiPriority w:val="99"/>
    <w:semiHidden/>
    <w:unhideWhenUsed/>
    <w:locked/>
    <w:rsid w:val="006E1680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E1680"/>
    <w:rPr>
      <w:rFonts w:ascii="Segoe UI" w:hAnsi="Segoe UI" w:cs="Segoe UI"/>
      <w:sz w:val="18"/>
      <w:szCs w:val="18"/>
    </w:rPr>
  </w:style>
  <w:style w:type="paragraph" w:customStyle="1" w:styleId="DNV-FieldInput">
    <w:name w:val="DNV-FieldInput"/>
    <w:locked/>
    <w:rsid w:val="00A1418B"/>
    <w:rPr>
      <w:rFonts w:ascii="Times New Roman" w:eastAsia="Times New Roman" w:hAnsi="Times New Roman" w:cs="Times New Roman"/>
      <w:noProof/>
      <w:sz w:val="20"/>
      <w:szCs w:val="20"/>
      <w:lang w:val="en-GB"/>
    </w:rPr>
  </w:style>
  <w:style w:type="character" w:styleId="Hyperlink">
    <w:name w:val="Hyperlink"/>
    <w:basedOn w:val="Standaardalinea-lettertype"/>
    <w:uiPriority w:val="99"/>
    <w:unhideWhenUsed/>
    <w:locked/>
    <w:rsid w:val="00CC4955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locked/>
    <w:rsid w:val="00CC49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he@health.belgium.be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he@health.belgium.b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1F71D1CD1345A486AC350DBC4D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753E7-D974-47F3-9CD5-CEBC02E5B7FD}"/>
      </w:docPartPr>
      <w:docPartBody>
        <w:p w:rsidR="00D653EE" w:rsidRDefault="00E05785" w:rsidP="00E05785">
          <w:pPr>
            <w:pStyle w:val="3D1F71D1CD1345A486AC350DBC4D0EA7"/>
          </w:pPr>
          <w:r w:rsidRPr="00D21351">
            <w:rPr>
              <w:rStyle w:val="Tekstvantijdelijkeaanduiding"/>
            </w:rPr>
            <w:t>Click or tap to enter a date.</w:t>
          </w:r>
        </w:p>
      </w:docPartBody>
    </w:docPart>
    <w:docPart>
      <w:docPartPr>
        <w:name w:val="CDE238748410401FB9195832037B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8D486-4326-4D84-B618-86A59EE9D39E}"/>
      </w:docPartPr>
      <w:docPartBody>
        <w:p w:rsidR="00D653EE" w:rsidRDefault="00E05785" w:rsidP="00E05785">
          <w:pPr>
            <w:pStyle w:val="CDE238748410401FB9195832037B9C50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8301B535FF6A484BA4AD47B288622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0B0B-3226-4AA3-BFE7-41254498865C}"/>
      </w:docPartPr>
      <w:docPartBody>
        <w:p w:rsidR="00D653EE" w:rsidRDefault="00E05785" w:rsidP="00E05785">
          <w:pPr>
            <w:pStyle w:val="8301B535FF6A484BA4AD47B28862222E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F8EC68E13C9D4484956CBF87AD5D8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62FCE-338D-445E-8165-44F0C689A1D1}"/>
      </w:docPartPr>
      <w:docPartBody>
        <w:p w:rsidR="00D653EE" w:rsidRDefault="00E05785" w:rsidP="00E05785">
          <w:pPr>
            <w:pStyle w:val="F8EC68E13C9D4484956CBF87AD5D820A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E16E3E7977E440E5BBFF2056F9CE8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F40CA-32BA-4CD7-938F-3BC1E9216885}"/>
      </w:docPartPr>
      <w:docPartBody>
        <w:p w:rsidR="00D653EE" w:rsidRDefault="00E05785" w:rsidP="00E05785">
          <w:pPr>
            <w:pStyle w:val="E16E3E7977E440E5BBFF2056F9CE8AE1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9D0D0E63B3594170A1165188754A8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324B-97C8-4746-BCB1-89A8CD4C6D02}"/>
      </w:docPartPr>
      <w:docPartBody>
        <w:p w:rsidR="00D653EE" w:rsidRDefault="00E05785" w:rsidP="00E05785">
          <w:pPr>
            <w:pStyle w:val="9D0D0E63B3594170A1165188754A88E1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AC8C89532038417EB46FD15EDE789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CE99A-302A-4739-9E99-5F4D6DFDEF3C}"/>
      </w:docPartPr>
      <w:docPartBody>
        <w:p w:rsidR="00D653EE" w:rsidRDefault="00E05785" w:rsidP="00E05785">
          <w:pPr>
            <w:pStyle w:val="AC8C89532038417EB46FD15EDE789FC3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C68BD1E7C8BE47A79E52E2E551CF3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D6476-3AA6-433E-8106-36E5BC130FE7}"/>
      </w:docPartPr>
      <w:docPartBody>
        <w:p w:rsidR="00D653EE" w:rsidRDefault="00E05785" w:rsidP="00E05785">
          <w:pPr>
            <w:pStyle w:val="C68BD1E7C8BE47A79E52E2E551CF3FAE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EBDCDB49F44B49439DC52E61ABBA7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69634-94CB-4B7C-8235-ADABCE606F54}"/>
      </w:docPartPr>
      <w:docPartBody>
        <w:p w:rsidR="00D653EE" w:rsidRDefault="00E05785" w:rsidP="00E05785">
          <w:pPr>
            <w:pStyle w:val="EBDCDB49F44B49439DC52E61ABBA74B9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D1AB10BB28C84510B4DFB88422829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F24FB-454C-4B51-A452-550227DB4126}"/>
      </w:docPartPr>
      <w:docPartBody>
        <w:p w:rsidR="00D653EE" w:rsidRDefault="00E05785" w:rsidP="00E05785">
          <w:pPr>
            <w:pStyle w:val="D1AB10BB28C84510B4DFB884228296CE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F5FD58C06ACF4BCE821CBDF5E61CB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24CC2-97A5-4BC2-9AF4-D7930DF25C98}"/>
      </w:docPartPr>
      <w:docPartBody>
        <w:p w:rsidR="00D653EE" w:rsidRDefault="00E05785" w:rsidP="00E05785">
          <w:pPr>
            <w:pStyle w:val="F5FD58C06ACF4BCE821CBDF5E61CB1C0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D9FD1397547743F49638EEFEF36CA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80EAF-C0C0-4936-96F0-16EE59544C4A}"/>
      </w:docPartPr>
      <w:docPartBody>
        <w:p w:rsidR="00D653EE" w:rsidRDefault="00E05785" w:rsidP="00E05785">
          <w:pPr>
            <w:pStyle w:val="D9FD1397547743F49638EEFEF36CA5C9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373CA3B8070C4377BC4FD89673E76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34D53-88DE-4FF2-B05D-5AB7CAB5E906}"/>
      </w:docPartPr>
      <w:docPartBody>
        <w:p w:rsidR="00D653EE" w:rsidRDefault="00E05785" w:rsidP="00E05785">
          <w:pPr>
            <w:pStyle w:val="373CA3B8070C4377BC4FD89673E76BF8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B88B1E06ABA143ABAF19AF755B494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2A72B-3C7E-4106-9473-A8623AAD7E24}"/>
      </w:docPartPr>
      <w:docPartBody>
        <w:p w:rsidR="00D653EE" w:rsidRDefault="00E05785" w:rsidP="00E05785">
          <w:pPr>
            <w:pStyle w:val="B88B1E06ABA143ABAF19AF755B494F3F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A5C6456946F04EBAA6ECF3138E0A2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FA0F3-1004-44C9-B124-376E8F45F171}"/>
      </w:docPartPr>
      <w:docPartBody>
        <w:p w:rsidR="00D653EE" w:rsidRDefault="00E05785" w:rsidP="00E05785">
          <w:pPr>
            <w:pStyle w:val="A5C6456946F04EBAA6ECF3138E0A225C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3215FE08F2504D01AE6358C35F58B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6183E-11C8-4CA8-AB2F-F42024D81CC4}"/>
      </w:docPartPr>
      <w:docPartBody>
        <w:p w:rsidR="00D653EE" w:rsidRDefault="00E05785" w:rsidP="00E05785">
          <w:pPr>
            <w:pStyle w:val="3215FE08F2504D01AE6358C35F58B6E1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67F82278B95F45999014359A053AC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0B0FE-DA51-4046-92F3-FDCE8D32B6E1}"/>
      </w:docPartPr>
      <w:docPartBody>
        <w:p w:rsidR="00D653EE" w:rsidRDefault="00E05785" w:rsidP="00E05785">
          <w:pPr>
            <w:pStyle w:val="67F82278B95F45999014359A053AC8A5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FF2BB56DC5B446E7B53561724D2CF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3DB3D-99C7-494C-88C4-9358880AB587}"/>
      </w:docPartPr>
      <w:docPartBody>
        <w:p w:rsidR="00D653EE" w:rsidRDefault="00E05785" w:rsidP="00E05785">
          <w:pPr>
            <w:pStyle w:val="FF2BB56DC5B446E7B53561724D2CF63E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A519781A61F64E119DAF2441E435D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89641-06D4-46F0-9891-4E9A7C88CBD5}"/>
      </w:docPartPr>
      <w:docPartBody>
        <w:p w:rsidR="00D653EE" w:rsidRDefault="00E05785" w:rsidP="00E05785">
          <w:pPr>
            <w:pStyle w:val="A519781A61F64E119DAF2441E435DBCD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013B6E18821A465AB54ACCC512D91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D1319-1668-4678-BF36-497624319D12}"/>
      </w:docPartPr>
      <w:docPartBody>
        <w:p w:rsidR="00D653EE" w:rsidRDefault="00E05785" w:rsidP="00E05785">
          <w:pPr>
            <w:pStyle w:val="013B6E18821A465AB54ACCC512D913A2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6B5B2732C2BE421A8BB50517DAAD4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A4D0C-94C2-4EE3-908C-E0AFAFFDBBBF}"/>
      </w:docPartPr>
      <w:docPartBody>
        <w:p w:rsidR="00D653EE" w:rsidRDefault="00E05785" w:rsidP="00E05785">
          <w:pPr>
            <w:pStyle w:val="6B5B2732C2BE421A8BB50517DAAD4E65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54BD866E528A493D847E2F5A2B481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B1451-C6D2-4BAC-BBCA-06C87871B6EC}"/>
      </w:docPartPr>
      <w:docPartBody>
        <w:p w:rsidR="00D653EE" w:rsidRDefault="00E05785" w:rsidP="00E05785">
          <w:pPr>
            <w:pStyle w:val="54BD866E528A493D847E2F5A2B481301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EDD398ADE324497081E9025ADF9DC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B8E1B-593E-4CAB-9062-76ECA7495C8F}"/>
      </w:docPartPr>
      <w:docPartBody>
        <w:p w:rsidR="00D653EE" w:rsidRDefault="00E05785" w:rsidP="00E05785">
          <w:pPr>
            <w:pStyle w:val="EDD398ADE324497081E9025ADF9DCDC6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8FD57A1E8BC6454EBD37B18DD9F3F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8063C-2DCD-4B0D-AFE4-BD6A44B5F9D4}"/>
      </w:docPartPr>
      <w:docPartBody>
        <w:p w:rsidR="00D653EE" w:rsidRDefault="00E05785" w:rsidP="00E05785">
          <w:pPr>
            <w:pStyle w:val="8FD57A1E8BC6454EBD37B18DD9F3F05B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B08905DDEAAE47198CE959A3DF3E5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D9F4D-1A91-4FDA-B22E-3474AEC374AF}"/>
      </w:docPartPr>
      <w:docPartBody>
        <w:p w:rsidR="00D653EE" w:rsidRDefault="00E05785" w:rsidP="00E05785">
          <w:pPr>
            <w:pStyle w:val="B08905DDEAAE47198CE959A3DF3E5219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9066DFCABA7046268D1B09F4E8E42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2C5B-BCE8-4210-9C5C-776193710111}"/>
      </w:docPartPr>
      <w:docPartBody>
        <w:p w:rsidR="00D653EE" w:rsidRDefault="00E05785" w:rsidP="00E05785">
          <w:pPr>
            <w:pStyle w:val="9066DFCABA7046268D1B09F4E8E42C5C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1334DFE3DB304D57AAAAA4F9DB24C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1AB9F-8FC2-4114-98F6-C439DF653A4E}"/>
      </w:docPartPr>
      <w:docPartBody>
        <w:p w:rsidR="00D653EE" w:rsidRDefault="00E05785" w:rsidP="00E05785">
          <w:pPr>
            <w:pStyle w:val="1334DFE3DB304D57AAAAA4F9DB24CE2E"/>
          </w:pPr>
          <w:r w:rsidRPr="00D21351">
            <w:rPr>
              <w:rStyle w:val="Tekstvantijdelijkeaanduiding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00EE"/>
    <w:rsid w:val="001400EE"/>
    <w:rsid w:val="002A7E54"/>
    <w:rsid w:val="0030072F"/>
    <w:rsid w:val="0033538E"/>
    <w:rsid w:val="00381CB4"/>
    <w:rsid w:val="00D653EE"/>
    <w:rsid w:val="00E05785"/>
    <w:rsid w:val="00F7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13727E2AB5BE4F0B90172C5101C5708C">
    <w:name w:val="13727E2AB5BE4F0B90172C5101C5708C"/>
  </w:style>
  <w:style w:type="paragraph" w:customStyle="1" w:styleId="4CE26FC6DD12413A91B1401C50F403A7">
    <w:name w:val="4CE26FC6DD12413A91B1401C50F403A7"/>
  </w:style>
  <w:style w:type="paragraph" w:customStyle="1" w:styleId="9196852EE45244A4BFA6684066AD3E8E">
    <w:name w:val="9196852EE45244A4BFA6684066AD3E8E"/>
  </w:style>
  <w:style w:type="paragraph" w:customStyle="1" w:styleId="57261FF0E34B4C74BA05908DAB2C3AF9">
    <w:name w:val="57261FF0E34B4C74BA05908DAB2C3AF9"/>
  </w:style>
  <w:style w:type="paragraph" w:customStyle="1" w:styleId="DA8E572834044A589B994F3677B46109">
    <w:name w:val="DA8E572834044A589B994F3677B46109"/>
  </w:style>
  <w:style w:type="paragraph" w:customStyle="1" w:styleId="E95AEB4EB7DC4DBE981E696B76760086">
    <w:name w:val="E95AEB4EB7DC4DBE981E696B76760086"/>
  </w:style>
  <w:style w:type="paragraph" w:customStyle="1" w:styleId="C9B06E09F9D04FB090867CBCC77EEF29">
    <w:name w:val="C9B06E09F9D04FB090867CBCC77EEF29"/>
  </w:style>
  <w:style w:type="paragraph" w:customStyle="1" w:styleId="195A63B872BB44878E7CCD75F499D462">
    <w:name w:val="195A63B872BB44878E7CCD75F499D462"/>
  </w:style>
  <w:style w:type="paragraph" w:customStyle="1" w:styleId="8DD6F2704B2D40718A783C42CFB75685">
    <w:name w:val="8DD6F2704B2D40718A783C42CFB75685"/>
  </w:style>
  <w:style w:type="paragraph" w:customStyle="1" w:styleId="5FC1DCDF251D41D09F916FE4BD419F9E">
    <w:name w:val="5FC1DCDF251D41D09F916FE4BD419F9E"/>
  </w:style>
  <w:style w:type="paragraph" w:customStyle="1" w:styleId="EF8544732D5B47EDAA82384F193C5C79">
    <w:name w:val="EF8544732D5B47EDAA82384F193C5C79"/>
  </w:style>
  <w:style w:type="paragraph" w:customStyle="1" w:styleId="1EC094BA5E2D429D91B5BBF34DBF61D3">
    <w:name w:val="1EC094BA5E2D429D91B5BBF34DBF61D3"/>
  </w:style>
  <w:style w:type="character" w:styleId="Tekstvantijdelijkeaanduiding">
    <w:name w:val="Placeholder Text"/>
    <w:basedOn w:val="Standaardalinea-lettertype"/>
    <w:uiPriority w:val="99"/>
    <w:semiHidden/>
    <w:rsid w:val="00E05785"/>
    <w:rPr>
      <w:color w:val="808080"/>
    </w:rPr>
  </w:style>
  <w:style w:type="paragraph" w:customStyle="1" w:styleId="D3ABA1FAA7504E9CB1923D36C92D9B37">
    <w:name w:val="D3ABA1FAA7504E9CB1923D36C92D9B37"/>
  </w:style>
  <w:style w:type="paragraph" w:customStyle="1" w:styleId="CEC3A5633C4041448F8D30ECAB3CAF10">
    <w:name w:val="CEC3A5633C4041448F8D30ECAB3CAF10"/>
  </w:style>
  <w:style w:type="paragraph" w:customStyle="1" w:styleId="8BE7389111634881B0794880DE11B2C3">
    <w:name w:val="8BE7389111634881B0794880DE11B2C3"/>
  </w:style>
  <w:style w:type="paragraph" w:customStyle="1" w:styleId="33A3B833822E4BEEA4993582454F2410">
    <w:name w:val="33A3B833822E4BEEA4993582454F2410"/>
  </w:style>
  <w:style w:type="paragraph" w:customStyle="1" w:styleId="A632D15B64C247FDA8A5FE036CB42AE4">
    <w:name w:val="A632D15B64C247FDA8A5FE036CB42AE4"/>
  </w:style>
  <w:style w:type="paragraph" w:customStyle="1" w:styleId="BB6C7C1C536D428AA7ECF0074706CF92">
    <w:name w:val="BB6C7C1C536D428AA7ECF0074706CF92"/>
  </w:style>
  <w:style w:type="paragraph" w:customStyle="1" w:styleId="5824D2DA1D824F3A8C51BF99C080A7C3">
    <w:name w:val="5824D2DA1D824F3A8C51BF99C080A7C3"/>
  </w:style>
  <w:style w:type="paragraph" w:customStyle="1" w:styleId="C45DE5BF504C43EDAAD3B7759069DA7C">
    <w:name w:val="C45DE5BF504C43EDAAD3B7759069DA7C"/>
  </w:style>
  <w:style w:type="paragraph" w:customStyle="1" w:styleId="100FB14E73144111A82A80183EA8D4FB">
    <w:name w:val="100FB14E73144111A82A80183EA8D4FB"/>
  </w:style>
  <w:style w:type="paragraph" w:customStyle="1" w:styleId="C694E02627AD4FD69FED3B526158EFBA">
    <w:name w:val="C694E02627AD4FD69FED3B526158EFBA"/>
  </w:style>
  <w:style w:type="paragraph" w:customStyle="1" w:styleId="9068BCBDFDC043D08B995C16D001DD2E">
    <w:name w:val="9068BCBDFDC043D08B995C16D001DD2E"/>
  </w:style>
  <w:style w:type="paragraph" w:customStyle="1" w:styleId="2974EB1FE09D444FBD4351AADFA0E7F0">
    <w:name w:val="2974EB1FE09D444FBD4351AADFA0E7F0"/>
  </w:style>
  <w:style w:type="paragraph" w:customStyle="1" w:styleId="435E3E9C1E454CE280EF181A45D81D44">
    <w:name w:val="435E3E9C1E454CE280EF181A45D81D44"/>
  </w:style>
  <w:style w:type="paragraph" w:customStyle="1" w:styleId="51F778C10EBB46BB9F8D11781430F1CC">
    <w:name w:val="51F778C10EBB46BB9F8D11781430F1CC"/>
  </w:style>
  <w:style w:type="paragraph" w:customStyle="1" w:styleId="6998A846D88B4EC1B83A543114695F3E">
    <w:name w:val="6998A846D88B4EC1B83A543114695F3E"/>
  </w:style>
  <w:style w:type="paragraph" w:customStyle="1" w:styleId="F5121E2B3CA64251B8AFFA18672D3C96">
    <w:name w:val="F5121E2B3CA64251B8AFFA18672D3C96"/>
  </w:style>
  <w:style w:type="paragraph" w:customStyle="1" w:styleId="685CF8D085084C54A6887A9EC9A365A0">
    <w:name w:val="685CF8D085084C54A6887A9EC9A365A0"/>
  </w:style>
  <w:style w:type="paragraph" w:customStyle="1" w:styleId="7B545DBE09B34A32820AD9812B98C4C5">
    <w:name w:val="7B545DBE09B34A32820AD9812B98C4C5"/>
  </w:style>
  <w:style w:type="paragraph" w:customStyle="1" w:styleId="0883455075CA4EBCAA3B3457AB189C81">
    <w:name w:val="0883455075CA4EBCAA3B3457AB189C81"/>
  </w:style>
  <w:style w:type="paragraph" w:customStyle="1" w:styleId="8B3F3D69D8684F55950CE9126B02429D">
    <w:name w:val="8B3F3D69D8684F55950CE9126B02429D"/>
  </w:style>
  <w:style w:type="paragraph" w:customStyle="1" w:styleId="902CED36825E41268CFB453FE80C3502">
    <w:name w:val="902CED36825E41268CFB453FE80C3502"/>
  </w:style>
  <w:style w:type="paragraph" w:customStyle="1" w:styleId="7A17BC334E3743F8BB4B8EE553DF2158">
    <w:name w:val="7A17BC334E3743F8BB4B8EE553DF2158"/>
  </w:style>
  <w:style w:type="paragraph" w:customStyle="1" w:styleId="7B49B218BFF7420685712C3E3580DFD1">
    <w:name w:val="7B49B218BFF7420685712C3E3580DFD1"/>
  </w:style>
  <w:style w:type="paragraph" w:customStyle="1" w:styleId="6B8FA28B15814CEA93DF513D6E9FB43D">
    <w:name w:val="6B8FA28B15814CEA93DF513D6E9FB43D"/>
  </w:style>
  <w:style w:type="paragraph" w:customStyle="1" w:styleId="D9B1C5149D16463C83E65AAB5877FA90">
    <w:name w:val="D9B1C5149D16463C83E65AAB5877FA90"/>
  </w:style>
  <w:style w:type="paragraph" w:customStyle="1" w:styleId="366828E292DE49B48502E1A9A4041B81">
    <w:name w:val="366828E292DE49B48502E1A9A4041B81"/>
  </w:style>
  <w:style w:type="paragraph" w:customStyle="1" w:styleId="20AD1BC98D504571811D4EF038BAD79E">
    <w:name w:val="20AD1BC98D504571811D4EF038BAD79E"/>
  </w:style>
  <w:style w:type="paragraph" w:customStyle="1" w:styleId="B9328C8CDB8845238785C43A5B493B64">
    <w:name w:val="B9328C8CDB8845238785C43A5B493B64"/>
  </w:style>
  <w:style w:type="paragraph" w:customStyle="1" w:styleId="A06FD847F1C34591A4F1E6DFA197F005">
    <w:name w:val="A06FD847F1C34591A4F1E6DFA197F005"/>
  </w:style>
  <w:style w:type="paragraph" w:customStyle="1" w:styleId="538750592B53415BBE2855FA7112BAA4">
    <w:name w:val="538750592B53415BBE2855FA7112BAA4"/>
  </w:style>
  <w:style w:type="paragraph" w:customStyle="1" w:styleId="EFE31B713A6A49679D355282A503A193">
    <w:name w:val="EFE31B713A6A49679D355282A503A193"/>
  </w:style>
  <w:style w:type="paragraph" w:customStyle="1" w:styleId="64EF50974EE94369B8EBB21B2EF96506">
    <w:name w:val="64EF50974EE94369B8EBB21B2EF96506"/>
  </w:style>
  <w:style w:type="paragraph" w:customStyle="1" w:styleId="F71E3521260B4AAFA69D513FD98474BF">
    <w:name w:val="F71E3521260B4AAFA69D513FD98474BF"/>
  </w:style>
  <w:style w:type="paragraph" w:customStyle="1" w:styleId="5ED29EC0DCB14B7482E652A6B75B3E56">
    <w:name w:val="5ED29EC0DCB14B7482E652A6B75B3E56"/>
  </w:style>
  <w:style w:type="paragraph" w:customStyle="1" w:styleId="BB23E806FE1146FEA3FD09ABCDDF8747">
    <w:name w:val="BB23E806FE1146FEA3FD09ABCDDF8747"/>
  </w:style>
  <w:style w:type="paragraph" w:customStyle="1" w:styleId="80AE1E7EE6304F3D998059106837FCC0">
    <w:name w:val="80AE1E7EE6304F3D998059106837FCC0"/>
  </w:style>
  <w:style w:type="paragraph" w:customStyle="1" w:styleId="81EC68BA4CCA46749E57E8467747DF20">
    <w:name w:val="81EC68BA4CCA46749E57E8467747DF20"/>
  </w:style>
  <w:style w:type="paragraph" w:customStyle="1" w:styleId="1A1331B7F9DD43E08DD5F84F5C5D4779">
    <w:name w:val="1A1331B7F9DD43E08DD5F84F5C5D4779"/>
  </w:style>
  <w:style w:type="paragraph" w:customStyle="1" w:styleId="A96F861CA1CC4E6D90D09640602F58AC">
    <w:name w:val="A96F861CA1CC4E6D90D09640602F58AC"/>
  </w:style>
  <w:style w:type="paragraph" w:customStyle="1" w:styleId="DCA3E1158ACC4F3C9649A4DA61DB0067">
    <w:name w:val="DCA3E1158ACC4F3C9649A4DA61DB0067"/>
  </w:style>
  <w:style w:type="paragraph" w:styleId="Citaat">
    <w:name w:val="Quote"/>
    <w:basedOn w:val="Standaard"/>
    <w:next w:val="Standaard"/>
    <w:link w:val="CitaatChar"/>
    <w:uiPriority w:val="29"/>
    <w:qFormat/>
    <w:rsid w:val="001400EE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CitaatChar">
    <w:name w:val="Citaat Char"/>
    <w:basedOn w:val="Standaardalinea-lettertype"/>
    <w:link w:val="Citaat"/>
    <w:uiPriority w:val="29"/>
    <w:rsid w:val="001400EE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0F411A2237648E6A64DB141CFCE4E16">
    <w:name w:val="D0F411A2237648E6A64DB141CFCE4E16"/>
  </w:style>
  <w:style w:type="paragraph" w:customStyle="1" w:styleId="941A3EA5BB374EEE97280F6FE8E4B115">
    <w:name w:val="941A3EA5BB374EEE97280F6FE8E4B115"/>
    <w:rsid w:val="001400EE"/>
  </w:style>
  <w:style w:type="paragraph" w:customStyle="1" w:styleId="FEAA7EA6C40449CAB33588CE116EEB5D">
    <w:name w:val="FEAA7EA6C40449CAB33588CE116EEB5D"/>
    <w:rsid w:val="001400EE"/>
  </w:style>
  <w:style w:type="paragraph" w:customStyle="1" w:styleId="339D49F18F634B74A81B652CE6F3A45F">
    <w:name w:val="339D49F18F634B74A81B652CE6F3A45F"/>
    <w:rsid w:val="001400EE"/>
  </w:style>
  <w:style w:type="paragraph" w:customStyle="1" w:styleId="B947A8C79E294A28A12A49ED0071EF06">
    <w:name w:val="B947A8C79E294A28A12A49ED0071EF06"/>
    <w:rsid w:val="001400EE"/>
  </w:style>
  <w:style w:type="paragraph" w:customStyle="1" w:styleId="AC4FC9B95ABC4DB8B0784EFD59AA633F">
    <w:name w:val="AC4FC9B95ABC4DB8B0784EFD59AA633F"/>
    <w:rsid w:val="001400EE"/>
  </w:style>
  <w:style w:type="paragraph" w:customStyle="1" w:styleId="A923382E507A43B3A0FB8E6D61CFA6B7">
    <w:name w:val="A923382E507A43B3A0FB8E6D61CFA6B7"/>
    <w:rsid w:val="001400EE"/>
  </w:style>
  <w:style w:type="paragraph" w:customStyle="1" w:styleId="9290335E1C334BDC8B9EDAD97267AC32">
    <w:name w:val="9290335E1C334BDC8B9EDAD97267AC32"/>
    <w:rsid w:val="001400EE"/>
  </w:style>
  <w:style w:type="paragraph" w:customStyle="1" w:styleId="75BA80A80A6A4339894D606A63EEA3CB">
    <w:name w:val="75BA80A80A6A4339894D606A63EEA3CB"/>
    <w:rsid w:val="001400EE"/>
  </w:style>
  <w:style w:type="paragraph" w:customStyle="1" w:styleId="2A3CDC824EBD404BB7199DF6DB2383FF">
    <w:name w:val="2A3CDC824EBD404BB7199DF6DB2383FF"/>
    <w:rsid w:val="001400EE"/>
  </w:style>
  <w:style w:type="paragraph" w:customStyle="1" w:styleId="6B7CC85B18374BFE805989412B979BA2">
    <w:name w:val="6B7CC85B18374BFE805989412B979BA2"/>
    <w:rsid w:val="001400EE"/>
  </w:style>
  <w:style w:type="paragraph" w:customStyle="1" w:styleId="57FBD5C0AC42413D96D7247162D49CEA">
    <w:name w:val="57FBD5C0AC42413D96D7247162D49CEA"/>
    <w:rsid w:val="001400EE"/>
  </w:style>
  <w:style w:type="paragraph" w:customStyle="1" w:styleId="D82DFAE47D4047229BA5637895A98829">
    <w:name w:val="D82DFAE47D4047229BA5637895A98829"/>
    <w:rsid w:val="001400EE"/>
  </w:style>
  <w:style w:type="paragraph" w:customStyle="1" w:styleId="FB28F30EFEF34585948486D3F3052EC9">
    <w:name w:val="FB28F30EFEF34585948486D3F3052EC9"/>
    <w:rsid w:val="001400EE"/>
  </w:style>
  <w:style w:type="paragraph" w:customStyle="1" w:styleId="B4AA68A71A234901BBA4D6BEA2BF7CF0">
    <w:name w:val="B4AA68A71A234901BBA4D6BEA2BF7CF0"/>
    <w:rsid w:val="001400EE"/>
  </w:style>
  <w:style w:type="paragraph" w:customStyle="1" w:styleId="00C7E9F940AF469893FF687D8FBACE10">
    <w:name w:val="00C7E9F940AF469893FF687D8FBACE10"/>
    <w:rsid w:val="001400EE"/>
  </w:style>
  <w:style w:type="paragraph" w:customStyle="1" w:styleId="7EA70AF60E484288BB550DA4FECF5D3E">
    <w:name w:val="7EA70AF60E484288BB550DA4FECF5D3E"/>
    <w:rsid w:val="001400EE"/>
  </w:style>
  <w:style w:type="paragraph" w:customStyle="1" w:styleId="DF8373C78E5B4747B53BB8A06C72842D">
    <w:name w:val="DF8373C78E5B4747B53BB8A06C72842D"/>
    <w:rsid w:val="001400EE"/>
  </w:style>
  <w:style w:type="paragraph" w:customStyle="1" w:styleId="3C9C2287DE27480497C7B945499C9BE8">
    <w:name w:val="3C9C2287DE27480497C7B945499C9BE8"/>
    <w:rsid w:val="001400EE"/>
  </w:style>
  <w:style w:type="paragraph" w:customStyle="1" w:styleId="6F148FB1587B4E358523ED3D6DE4CA0C">
    <w:name w:val="6F148FB1587B4E358523ED3D6DE4CA0C"/>
    <w:rsid w:val="001400EE"/>
  </w:style>
  <w:style w:type="paragraph" w:customStyle="1" w:styleId="B9CA28EDDFF442949828F2CFF983D9D7">
    <w:name w:val="B9CA28EDDFF442949828F2CFF983D9D7"/>
    <w:rsid w:val="001400EE"/>
  </w:style>
  <w:style w:type="paragraph" w:customStyle="1" w:styleId="ED7CCB4ADAA24D74B82192C41B6039F9">
    <w:name w:val="ED7CCB4ADAA24D74B82192C41B6039F9"/>
    <w:rsid w:val="001400EE"/>
  </w:style>
  <w:style w:type="paragraph" w:customStyle="1" w:styleId="34E71977A62B482EADC999CEDEA7F1E1">
    <w:name w:val="34E71977A62B482EADC999CEDEA7F1E1"/>
    <w:rsid w:val="001400EE"/>
  </w:style>
  <w:style w:type="paragraph" w:customStyle="1" w:styleId="0BC68D9891F04CD4AA1C885D0B46FB73">
    <w:name w:val="0BC68D9891F04CD4AA1C885D0B46FB73"/>
    <w:rsid w:val="001400EE"/>
  </w:style>
  <w:style w:type="paragraph" w:customStyle="1" w:styleId="90A5C696B11643CB9DE0564D7AFCD06F">
    <w:name w:val="90A5C696B11643CB9DE0564D7AFCD06F"/>
    <w:rsid w:val="001400EE"/>
  </w:style>
  <w:style w:type="paragraph" w:customStyle="1" w:styleId="49962D39E93B49ABB0C300F1B341E625">
    <w:name w:val="49962D39E93B49ABB0C300F1B341E625"/>
    <w:rsid w:val="001400EE"/>
  </w:style>
  <w:style w:type="paragraph" w:customStyle="1" w:styleId="5C7CCEA01104429B9DFB1C3B1EC3992D">
    <w:name w:val="5C7CCEA01104429B9DFB1C3B1EC3992D"/>
    <w:rsid w:val="001400EE"/>
  </w:style>
  <w:style w:type="paragraph" w:customStyle="1" w:styleId="126F09437A604974B9D82DA45AE69A9B">
    <w:name w:val="126F09437A604974B9D82DA45AE69A9B"/>
    <w:rsid w:val="001400EE"/>
  </w:style>
  <w:style w:type="paragraph" w:customStyle="1" w:styleId="AE2F517EA4844BBEB4D3C0B0712939A5">
    <w:name w:val="AE2F517EA4844BBEB4D3C0B0712939A5"/>
    <w:rsid w:val="001400EE"/>
  </w:style>
  <w:style w:type="paragraph" w:customStyle="1" w:styleId="2F81C02D752446279BF8E4B9CA2ABD5B">
    <w:name w:val="2F81C02D752446279BF8E4B9CA2ABD5B"/>
    <w:rsid w:val="001400EE"/>
  </w:style>
  <w:style w:type="paragraph" w:customStyle="1" w:styleId="2E39C26FB3C14B09B2C2A05DACB2095B">
    <w:name w:val="2E39C26FB3C14B09B2C2A05DACB2095B"/>
    <w:rsid w:val="001400EE"/>
  </w:style>
  <w:style w:type="paragraph" w:customStyle="1" w:styleId="445B766341F64BEEA0DB10D327966E20">
    <w:name w:val="445B766341F64BEEA0DB10D327966E20"/>
    <w:rsid w:val="001400EE"/>
  </w:style>
  <w:style w:type="paragraph" w:customStyle="1" w:styleId="9CFDEF63D0494F3F8CA7A9BAE9FA5BCC">
    <w:name w:val="9CFDEF63D0494F3F8CA7A9BAE9FA5BCC"/>
    <w:rsid w:val="001400EE"/>
  </w:style>
  <w:style w:type="paragraph" w:customStyle="1" w:styleId="4FEC0AF898674C5D9B1D0653FDF0B518">
    <w:name w:val="4FEC0AF898674C5D9B1D0653FDF0B518"/>
    <w:rsid w:val="001400EE"/>
  </w:style>
  <w:style w:type="paragraph" w:customStyle="1" w:styleId="00BC30C105304185B92FEEB0E2B1D05F">
    <w:name w:val="00BC30C105304185B92FEEB0E2B1D05F"/>
    <w:rsid w:val="001400EE"/>
  </w:style>
  <w:style w:type="paragraph" w:customStyle="1" w:styleId="3EF34078B01A49BB976734238AE9D4AA">
    <w:name w:val="3EF34078B01A49BB976734238AE9D4AA"/>
    <w:rsid w:val="001400EE"/>
  </w:style>
  <w:style w:type="paragraph" w:customStyle="1" w:styleId="5C587637CC654ED481AE9A678F8901CC">
    <w:name w:val="5C587637CC654ED481AE9A678F8901CC"/>
    <w:rsid w:val="001400EE"/>
  </w:style>
  <w:style w:type="paragraph" w:customStyle="1" w:styleId="C8701FFAF4C94344BE518B073C863420">
    <w:name w:val="C8701FFAF4C94344BE518B073C863420"/>
    <w:rsid w:val="001400EE"/>
  </w:style>
  <w:style w:type="paragraph" w:customStyle="1" w:styleId="22FA6B68D11C42179AFAB3190A575AF3">
    <w:name w:val="22FA6B68D11C42179AFAB3190A575AF3"/>
    <w:rsid w:val="001400EE"/>
  </w:style>
  <w:style w:type="paragraph" w:customStyle="1" w:styleId="EFEB843571BE471C980E4B92708462B4">
    <w:name w:val="EFEB843571BE471C980E4B92708462B4"/>
    <w:rsid w:val="001400EE"/>
  </w:style>
  <w:style w:type="paragraph" w:customStyle="1" w:styleId="CFB77B6D938844F990DC05E6155C645A">
    <w:name w:val="CFB77B6D938844F990DC05E6155C645A"/>
    <w:rsid w:val="001400EE"/>
  </w:style>
  <w:style w:type="paragraph" w:customStyle="1" w:styleId="50E4AA6F211546C298592AC33E27FCA7">
    <w:name w:val="50E4AA6F211546C298592AC33E27FCA7"/>
    <w:rsid w:val="001400EE"/>
  </w:style>
  <w:style w:type="paragraph" w:customStyle="1" w:styleId="2C41131ABFD041B8BC06554511ADAB0B">
    <w:name w:val="2C41131ABFD041B8BC06554511ADAB0B"/>
    <w:rsid w:val="001400EE"/>
  </w:style>
  <w:style w:type="paragraph" w:customStyle="1" w:styleId="E70721023F7246F2AA1AD8C9B18A51DA">
    <w:name w:val="E70721023F7246F2AA1AD8C9B18A51DA"/>
    <w:rsid w:val="001400EE"/>
  </w:style>
  <w:style w:type="paragraph" w:customStyle="1" w:styleId="93D06E4CC7CF45E392A0F8658F1375AB">
    <w:name w:val="93D06E4CC7CF45E392A0F8658F1375AB"/>
    <w:rsid w:val="001400EE"/>
  </w:style>
  <w:style w:type="paragraph" w:customStyle="1" w:styleId="651CD2D1813545E8A29EB3B8A44BAB73">
    <w:name w:val="651CD2D1813545E8A29EB3B8A44BAB73"/>
    <w:rsid w:val="001400EE"/>
  </w:style>
  <w:style w:type="paragraph" w:customStyle="1" w:styleId="E60DD7305E2742F4BD1FBC30E72F4587">
    <w:name w:val="E60DD7305E2742F4BD1FBC30E72F4587"/>
    <w:rsid w:val="001400EE"/>
  </w:style>
  <w:style w:type="paragraph" w:customStyle="1" w:styleId="2EAB1A0B45BB4EEDB1FFE38D7E7B483C">
    <w:name w:val="2EAB1A0B45BB4EEDB1FFE38D7E7B483C"/>
    <w:rsid w:val="001400EE"/>
  </w:style>
  <w:style w:type="paragraph" w:customStyle="1" w:styleId="EA40671725854149B9B5B565F4970983">
    <w:name w:val="EA40671725854149B9B5B565F4970983"/>
    <w:rsid w:val="001400EE"/>
  </w:style>
  <w:style w:type="paragraph" w:customStyle="1" w:styleId="445D96ADEFC74A738954A002C086F48E">
    <w:name w:val="445D96ADEFC74A738954A002C086F48E"/>
    <w:rsid w:val="001400EE"/>
  </w:style>
  <w:style w:type="paragraph" w:customStyle="1" w:styleId="07E579E226B64112A883E6D14A77D2EB">
    <w:name w:val="07E579E226B64112A883E6D14A77D2EB"/>
    <w:rsid w:val="001400EE"/>
  </w:style>
  <w:style w:type="paragraph" w:customStyle="1" w:styleId="51F283BB34374CE18FEFD2920DFEDFC9">
    <w:name w:val="51F283BB34374CE18FEFD2920DFEDFC9"/>
    <w:rsid w:val="001400EE"/>
  </w:style>
  <w:style w:type="paragraph" w:customStyle="1" w:styleId="326DC3AF4CD0487F9C14815F191ADF60">
    <w:name w:val="326DC3AF4CD0487F9C14815F191ADF60"/>
    <w:rsid w:val="001400EE"/>
  </w:style>
  <w:style w:type="paragraph" w:customStyle="1" w:styleId="633A49B9774E4D229EA49C5E7CA80865">
    <w:name w:val="633A49B9774E4D229EA49C5E7CA80865"/>
    <w:rsid w:val="001400EE"/>
  </w:style>
  <w:style w:type="paragraph" w:customStyle="1" w:styleId="3A536E0C01AC4570B0549377FA679C0F">
    <w:name w:val="3A536E0C01AC4570B0549377FA679C0F"/>
    <w:rsid w:val="001400EE"/>
  </w:style>
  <w:style w:type="paragraph" w:customStyle="1" w:styleId="F1739CF57F4849C6A7C2149AC1E13266">
    <w:name w:val="F1739CF57F4849C6A7C2149AC1E13266"/>
    <w:rsid w:val="001400EE"/>
  </w:style>
  <w:style w:type="paragraph" w:customStyle="1" w:styleId="96FAD307174F43CC8531E6B728B83897">
    <w:name w:val="96FAD307174F43CC8531E6B728B83897"/>
    <w:rsid w:val="001400EE"/>
  </w:style>
  <w:style w:type="paragraph" w:customStyle="1" w:styleId="4C6098D673FD473C807A3E8964924771">
    <w:name w:val="4C6098D673FD473C807A3E8964924771"/>
    <w:rsid w:val="001400EE"/>
  </w:style>
  <w:style w:type="paragraph" w:customStyle="1" w:styleId="D6272FA73DD64F1694AE824A1EB4011E">
    <w:name w:val="D6272FA73DD64F1694AE824A1EB4011E"/>
    <w:rsid w:val="001400EE"/>
  </w:style>
  <w:style w:type="paragraph" w:customStyle="1" w:styleId="80ACCF35E0C442D8B6ED4FE4C3530EE5">
    <w:name w:val="80ACCF35E0C442D8B6ED4FE4C3530EE5"/>
    <w:rsid w:val="001400EE"/>
  </w:style>
  <w:style w:type="paragraph" w:customStyle="1" w:styleId="9CC7D257B8EC4653981C46D894B11E7C">
    <w:name w:val="9CC7D257B8EC4653981C46D894B11E7C"/>
    <w:rsid w:val="001400EE"/>
  </w:style>
  <w:style w:type="paragraph" w:customStyle="1" w:styleId="87C07CD1BE3B42E4B49B4341ACE0BC0E">
    <w:name w:val="87C07CD1BE3B42E4B49B4341ACE0BC0E"/>
    <w:rsid w:val="001400EE"/>
  </w:style>
  <w:style w:type="paragraph" w:customStyle="1" w:styleId="6CA15BC60C5E4B27880FFA30FEDA009D">
    <w:name w:val="6CA15BC60C5E4B27880FFA30FEDA009D"/>
    <w:rsid w:val="001400EE"/>
  </w:style>
  <w:style w:type="paragraph" w:customStyle="1" w:styleId="C8C2E3805009405088FCD0EC86A4BA09">
    <w:name w:val="C8C2E3805009405088FCD0EC86A4BA09"/>
    <w:rsid w:val="001400EE"/>
  </w:style>
  <w:style w:type="paragraph" w:customStyle="1" w:styleId="C155E0C47C8946A79D2F41FA25D0ECF3">
    <w:name w:val="C155E0C47C8946A79D2F41FA25D0ECF3"/>
    <w:rsid w:val="001400EE"/>
  </w:style>
  <w:style w:type="paragraph" w:customStyle="1" w:styleId="C07B418A89724EC98339A8A80E79BFF9">
    <w:name w:val="C07B418A89724EC98339A8A80E79BFF9"/>
    <w:rsid w:val="001400EE"/>
  </w:style>
  <w:style w:type="paragraph" w:customStyle="1" w:styleId="64F27FBDA6954B53A30D52332FC6A7E6">
    <w:name w:val="64F27FBDA6954B53A30D52332FC6A7E6"/>
    <w:rsid w:val="001400EE"/>
  </w:style>
  <w:style w:type="paragraph" w:customStyle="1" w:styleId="4A63CAC1A9C849F186C3F3D22D1BEA9C">
    <w:name w:val="4A63CAC1A9C849F186C3F3D22D1BEA9C"/>
    <w:rsid w:val="001400EE"/>
  </w:style>
  <w:style w:type="paragraph" w:customStyle="1" w:styleId="0932B8416B144FB990CDCF6CC8DA3718">
    <w:name w:val="0932B8416B144FB990CDCF6CC8DA3718"/>
    <w:rsid w:val="001400EE"/>
  </w:style>
  <w:style w:type="paragraph" w:customStyle="1" w:styleId="137928545FCC444A9482FEF8EAEAF186">
    <w:name w:val="137928545FCC444A9482FEF8EAEAF186"/>
    <w:rsid w:val="001400EE"/>
  </w:style>
  <w:style w:type="paragraph" w:customStyle="1" w:styleId="4154EA7094CB4F7C9A95F5B549450250">
    <w:name w:val="4154EA7094CB4F7C9A95F5B549450250"/>
    <w:rsid w:val="001400EE"/>
  </w:style>
  <w:style w:type="paragraph" w:customStyle="1" w:styleId="7290B72F99ED457EA75B0812772757B1">
    <w:name w:val="7290B72F99ED457EA75B0812772757B1"/>
    <w:rsid w:val="001400EE"/>
  </w:style>
  <w:style w:type="paragraph" w:customStyle="1" w:styleId="83119BC8E3DD4464ABA635FC96D4F2D5">
    <w:name w:val="83119BC8E3DD4464ABA635FC96D4F2D5"/>
    <w:rsid w:val="001400EE"/>
  </w:style>
  <w:style w:type="paragraph" w:customStyle="1" w:styleId="90197D7547E043699B4F8BF37B01E708">
    <w:name w:val="90197D7547E043699B4F8BF37B01E708"/>
    <w:rsid w:val="001400EE"/>
  </w:style>
  <w:style w:type="paragraph" w:customStyle="1" w:styleId="98FE268AAB7747C89928F72A333936B4">
    <w:name w:val="98FE268AAB7747C89928F72A333936B4"/>
    <w:rsid w:val="001400EE"/>
  </w:style>
  <w:style w:type="paragraph" w:customStyle="1" w:styleId="7238648815B74574BEA1B48468C3F425">
    <w:name w:val="7238648815B74574BEA1B48468C3F425"/>
    <w:rsid w:val="001400EE"/>
  </w:style>
  <w:style w:type="paragraph" w:customStyle="1" w:styleId="9E4998FD83D747FCB6CF2D10511D89AD">
    <w:name w:val="9E4998FD83D747FCB6CF2D10511D89AD"/>
    <w:rsid w:val="001400EE"/>
  </w:style>
  <w:style w:type="paragraph" w:customStyle="1" w:styleId="71CE30064EC846489B08984523C1317C">
    <w:name w:val="71CE30064EC846489B08984523C1317C"/>
    <w:rsid w:val="001400EE"/>
  </w:style>
  <w:style w:type="paragraph" w:customStyle="1" w:styleId="AA95E58FFA4449BC885C09240ED29F54">
    <w:name w:val="AA95E58FFA4449BC885C09240ED29F54"/>
    <w:rsid w:val="001400EE"/>
  </w:style>
  <w:style w:type="paragraph" w:customStyle="1" w:styleId="7A2666560E914FB2ACBE03ACF528103D">
    <w:name w:val="7A2666560E914FB2ACBE03ACF528103D"/>
    <w:rsid w:val="001400EE"/>
  </w:style>
  <w:style w:type="paragraph" w:customStyle="1" w:styleId="74E8E94F24A0496083131F4BD4920BB4">
    <w:name w:val="74E8E94F24A0496083131F4BD4920BB4"/>
    <w:rsid w:val="001400EE"/>
  </w:style>
  <w:style w:type="paragraph" w:customStyle="1" w:styleId="1DDCD3FE9D23423CBABA75E084A030E9">
    <w:name w:val="1DDCD3FE9D23423CBABA75E084A030E9"/>
    <w:rsid w:val="001400EE"/>
  </w:style>
  <w:style w:type="paragraph" w:customStyle="1" w:styleId="F03C5380CA1546E08F8B71584DEC2B49">
    <w:name w:val="F03C5380CA1546E08F8B71584DEC2B49"/>
    <w:rsid w:val="001400EE"/>
  </w:style>
  <w:style w:type="paragraph" w:customStyle="1" w:styleId="34276846D9E6492B80DFF60C4B16991C">
    <w:name w:val="34276846D9E6492B80DFF60C4B16991C"/>
    <w:rsid w:val="001400EE"/>
  </w:style>
  <w:style w:type="paragraph" w:customStyle="1" w:styleId="52BEAF1B547C4BEF851D63BC1349A724">
    <w:name w:val="52BEAF1B547C4BEF851D63BC1349A724"/>
    <w:rsid w:val="001400EE"/>
  </w:style>
  <w:style w:type="paragraph" w:customStyle="1" w:styleId="11E2ABD4856D4E60A388F81F0033577F">
    <w:name w:val="11E2ABD4856D4E60A388F81F0033577F"/>
    <w:rsid w:val="001400EE"/>
  </w:style>
  <w:style w:type="paragraph" w:customStyle="1" w:styleId="382E75EDCBE940A79C914D1629260903">
    <w:name w:val="382E75EDCBE940A79C914D1629260903"/>
    <w:rsid w:val="001400EE"/>
  </w:style>
  <w:style w:type="paragraph" w:customStyle="1" w:styleId="44015A202F0D4F108896478865353EF1">
    <w:name w:val="44015A202F0D4F108896478865353EF1"/>
    <w:rsid w:val="001400EE"/>
  </w:style>
  <w:style w:type="paragraph" w:customStyle="1" w:styleId="A9907BF003F84B2C89233798E13F40BA">
    <w:name w:val="A9907BF003F84B2C89233798E13F40BA"/>
    <w:rsid w:val="001400EE"/>
  </w:style>
  <w:style w:type="paragraph" w:customStyle="1" w:styleId="F36D481F6DC448AA9A572D9EC0DCACE1">
    <w:name w:val="F36D481F6DC448AA9A572D9EC0DCACE1"/>
    <w:rsid w:val="001400EE"/>
  </w:style>
  <w:style w:type="paragraph" w:customStyle="1" w:styleId="78A18F129C1A4AF08A906553C09422EF">
    <w:name w:val="78A18F129C1A4AF08A906553C09422EF"/>
    <w:rsid w:val="001400EE"/>
  </w:style>
  <w:style w:type="paragraph" w:customStyle="1" w:styleId="0C90F3B529C94588BDB60074C8CCA06B">
    <w:name w:val="0C90F3B529C94588BDB60074C8CCA06B"/>
    <w:rsid w:val="001400EE"/>
  </w:style>
  <w:style w:type="paragraph" w:customStyle="1" w:styleId="B717FD4B50A246BA827CDBC21EA0F3A2">
    <w:name w:val="B717FD4B50A246BA827CDBC21EA0F3A2"/>
    <w:rsid w:val="001400EE"/>
  </w:style>
  <w:style w:type="paragraph" w:customStyle="1" w:styleId="6FD9BCD6BCE64178B6C196C531EF96B3">
    <w:name w:val="6FD9BCD6BCE64178B6C196C531EF96B3"/>
    <w:rsid w:val="001400EE"/>
  </w:style>
  <w:style w:type="paragraph" w:customStyle="1" w:styleId="D0DF4E445E0A473BAFED0931A0CA84F9">
    <w:name w:val="D0DF4E445E0A473BAFED0931A0CA84F9"/>
    <w:rsid w:val="001400EE"/>
  </w:style>
  <w:style w:type="paragraph" w:customStyle="1" w:styleId="C50791808A9C40B48617A732B760D4E0">
    <w:name w:val="C50791808A9C40B48617A732B760D4E0"/>
    <w:rsid w:val="001400EE"/>
  </w:style>
  <w:style w:type="paragraph" w:customStyle="1" w:styleId="B7A075B69A95480C8398ECA5232C687C">
    <w:name w:val="B7A075B69A95480C8398ECA5232C687C"/>
    <w:rsid w:val="001400EE"/>
  </w:style>
  <w:style w:type="paragraph" w:customStyle="1" w:styleId="4B8C612C2C7344E3A0EE9909154A8797">
    <w:name w:val="4B8C612C2C7344E3A0EE9909154A8797"/>
    <w:rsid w:val="001400EE"/>
  </w:style>
  <w:style w:type="paragraph" w:customStyle="1" w:styleId="D6FEC68D0952479BA83AEF6D6AD2A05C">
    <w:name w:val="D6FEC68D0952479BA83AEF6D6AD2A05C"/>
    <w:rsid w:val="001400EE"/>
  </w:style>
  <w:style w:type="paragraph" w:customStyle="1" w:styleId="B7A8C1CB5BCA43CFBCA89EF768701374">
    <w:name w:val="B7A8C1CB5BCA43CFBCA89EF768701374"/>
    <w:rsid w:val="001400EE"/>
  </w:style>
  <w:style w:type="paragraph" w:customStyle="1" w:styleId="C148BC10EC4C46E3B803A9CAFECE47FA">
    <w:name w:val="C148BC10EC4C46E3B803A9CAFECE47FA"/>
    <w:rsid w:val="001400EE"/>
  </w:style>
  <w:style w:type="paragraph" w:customStyle="1" w:styleId="7E99E7D139044F5CA6B1C5FFA817FBCB">
    <w:name w:val="7E99E7D139044F5CA6B1C5FFA817FBCB"/>
    <w:rsid w:val="001400EE"/>
  </w:style>
  <w:style w:type="paragraph" w:customStyle="1" w:styleId="3FE7617CA07B4024B5612B3ABC14ED08">
    <w:name w:val="3FE7617CA07B4024B5612B3ABC14ED08"/>
    <w:rsid w:val="001400EE"/>
  </w:style>
  <w:style w:type="paragraph" w:customStyle="1" w:styleId="493492B55BBA45D7BFC1846DDA111036">
    <w:name w:val="493492B55BBA45D7BFC1846DDA111036"/>
    <w:rsid w:val="001400EE"/>
  </w:style>
  <w:style w:type="paragraph" w:customStyle="1" w:styleId="08722394B69847CCA086B51A22102725">
    <w:name w:val="08722394B69847CCA086B51A22102725"/>
    <w:rsid w:val="001400EE"/>
  </w:style>
  <w:style w:type="paragraph" w:customStyle="1" w:styleId="C8C4B257433A4BF18CD92FFC239BACD3">
    <w:name w:val="C8C4B257433A4BF18CD92FFC239BACD3"/>
    <w:rsid w:val="001400EE"/>
  </w:style>
  <w:style w:type="paragraph" w:customStyle="1" w:styleId="6EEAC45FB3E2438B9587CBA6BB0EA457">
    <w:name w:val="6EEAC45FB3E2438B9587CBA6BB0EA457"/>
    <w:rsid w:val="001400EE"/>
  </w:style>
  <w:style w:type="paragraph" w:customStyle="1" w:styleId="630F81D0391B49CB97588E5613E3B0A1">
    <w:name w:val="630F81D0391B49CB97588E5613E3B0A1"/>
    <w:rsid w:val="001400EE"/>
  </w:style>
  <w:style w:type="paragraph" w:customStyle="1" w:styleId="5ABD0FCF4A8447AE99925DC41943F1E9">
    <w:name w:val="5ABD0FCF4A8447AE99925DC41943F1E9"/>
    <w:rsid w:val="001400EE"/>
  </w:style>
  <w:style w:type="paragraph" w:customStyle="1" w:styleId="1A1021DC960C423A88C0E0F8D5F0BE4F">
    <w:name w:val="1A1021DC960C423A88C0E0F8D5F0BE4F"/>
    <w:rsid w:val="001400EE"/>
  </w:style>
  <w:style w:type="paragraph" w:customStyle="1" w:styleId="D2C922AB872447BB962F3A1E1E57AFC1">
    <w:name w:val="D2C922AB872447BB962F3A1E1E57AFC1"/>
    <w:rsid w:val="001400EE"/>
  </w:style>
  <w:style w:type="paragraph" w:customStyle="1" w:styleId="734B84D814F2473F8638453DC569F46D">
    <w:name w:val="734B84D814F2473F8638453DC569F46D"/>
    <w:rsid w:val="001400EE"/>
  </w:style>
  <w:style w:type="paragraph" w:customStyle="1" w:styleId="49013CC3097047D39F05422E07DB82FD">
    <w:name w:val="49013CC3097047D39F05422E07DB82FD"/>
    <w:rsid w:val="001400EE"/>
  </w:style>
  <w:style w:type="paragraph" w:customStyle="1" w:styleId="C3BD7818317E42EB962982388C856661">
    <w:name w:val="C3BD7818317E42EB962982388C856661"/>
    <w:rsid w:val="001400EE"/>
  </w:style>
  <w:style w:type="paragraph" w:customStyle="1" w:styleId="63FF5B28E83E4A34AB1519EC99DC54B7">
    <w:name w:val="63FF5B28E83E4A34AB1519EC99DC54B7"/>
    <w:rsid w:val="001400EE"/>
  </w:style>
  <w:style w:type="paragraph" w:customStyle="1" w:styleId="456270200529456A9069398ED04036A6">
    <w:name w:val="456270200529456A9069398ED04036A6"/>
    <w:rsid w:val="001400EE"/>
  </w:style>
  <w:style w:type="paragraph" w:customStyle="1" w:styleId="71295FA0E24E4302AC552542FD5A560D">
    <w:name w:val="71295FA0E24E4302AC552542FD5A560D"/>
    <w:rsid w:val="00F74CD7"/>
  </w:style>
  <w:style w:type="paragraph" w:customStyle="1" w:styleId="0166BBE73AFD4A4895609923C0E086BE">
    <w:name w:val="0166BBE73AFD4A4895609923C0E086BE"/>
    <w:rsid w:val="0033538E"/>
    <w:pPr>
      <w:spacing w:after="0" w:line="240" w:lineRule="auto"/>
    </w:pPr>
    <w:rPr>
      <w:sz w:val="24"/>
      <w:szCs w:val="24"/>
      <w:lang w:val="fr-BE" w:eastAsia="fr-FR"/>
    </w:rPr>
  </w:style>
  <w:style w:type="paragraph" w:customStyle="1" w:styleId="BDB54B1BAEF4F14FB02CDB745F2C3781">
    <w:name w:val="BDB54B1BAEF4F14FB02CDB745F2C3781"/>
    <w:rsid w:val="0033538E"/>
    <w:pPr>
      <w:spacing w:after="0" w:line="240" w:lineRule="auto"/>
    </w:pPr>
    <w:rPr>
      <w:sz w:val="24"/>
      <w:szCs w:val="24"/>
      <w:lang w:val="fr-BE" w:eastAsia="fr-FR"/>
    </w:rPr>
  </w:style>
  <w:style w:type="paragraph" w:customStyle="1" w:styleId="89D1532E7DF0BA4DB92C1AD67219157E">
    <w:name w:val="89D1532E7DF0BA4DB92C1AD67219157E"/>
    <w:rsid w:val="0033538E"/>
    <w:pPr>
      <w:spacing w:after="0" w:line="240" w:lineRule="auto"/>
    </w:pPr>
    <w:rPr>
      <w:sz w:val="24"/>
      <w:szCs w:val="24"/>
      <w:lang w:val="fr-BE" w:eastAsia="fr-FR"/>
    </w:rPr>
  </w:style>
  <w:style w:type="paragraph" w:customStyle="1" w:styleId="BFF1B3F94717A24291D863EA0600193B">
    <w:name w:val="BFF1B3F94717A24291D863EA0600193B"/>
    <w:rsid w:val="0033538E"/>
    <w:pPr>
      <w:spacing w:after="0" w:line="240" w:lineRule="auto"/>
    </w:pPr>
    <w:rPr>
      <w:sz w:val="24"/>
      <w:szCs w:val="24"/>
      <w:lang w:val="fr-BE" w:eastAsia="fr-FR"/>
    </w:rPr>
  </w:style>
  <w:style w:type="paragraph" w:customStyle="1" w:styleId="026612B497094024BE9B9FD08E4B43CA">
    <w:name w:val="026612B497094024BE9B9FD08E4B43CA"/>
    <w:rsid w:val="00E05785"/>
  </w:style>
  <w:style w:type="paragraph" w:customStyle="1" w:styleId="50F4657B0E6C4DD3A8593D1E77EF7C2A">
    <w:name w:val="50F4657B0E6C4DD3A8593D1E77EF7C2A"/>
    <w:rsid w:val="00E05785"/>
  </w:style>
  <w:style w:type="paragraph" w:customStyle="1" w:styleId="05625A99051D46EEB1D986CCBE194715">
    <w:name w:val="05625A99051D46EEB1D986CCBE194715"/>
    <w:rsid w:val="00E05785"/>
  </w:style>
  <w:style w:type="paragraph" w:customStyle="1" w:styleId="DF1F06EBBBE849E0B4D871E4AC4240A1">
    <w:name w:val="DF1F06EBBBE849E0B4D871E4AC4240A1"/>
    <w:rsid w:val="00E05785"/>
  </w:style>
  <w:style w:type="paragraph" w:customStyle="1" w:styleId="B2BC8939246040A1B7095B6742DF32C4">
    <w:name w:val="B2BC8939246040A1B7095B6742DF32C4"/>
    <w:rsid w:val="00E05785"/>
  </w:style>
  <w:style w:type="paragraph" w:customStyle="1" w:styleId="E380A6AAF4D14E009ADC90F8A6DAD4E2">
    <w:name w:val="E380A6AAF4D14E009ADC90F8A6DAD4E2"/>
    <w:rsid w:val="00E05785"/>
  </w:style>
  <w:style w:type="paragraph" w:customStyle="1" w:styleId="9143F3CDAC1A4B12BEA7187E9047CC65">
    <w:name w:val="9143F3CDAC1A4B12BEA7187E9047CC65"/>
    <w:rsid w:val="00E05785"/>
  </w:style>
  <w:style w:type="paragraph" w:customStyle="1" w:styleId="49DCD46562604504B27CDD7356E85E50">
    <w:name w:val="49DCD46562604504B27CDD7356E85E50"/>
    <w:rsid w:val="00E05785"/>
  </w:style>
  <w:style w:type="paragraph" w:customStyle="1" w:styleId="DE3F35D881FE45ED913FED394F240BA8">
    <w:name w:val="DE3F35D881FE45ED913FED394F240BA8"/>
    <w:rsid w:val="00E05785"/>
  </w:style>
  <w:style w:type="paragraph" w:customStyle="1" w:styleId="C381D86817EC428C86223CD41D0FC868">
    <w:name w:val="C381D86817EC428C86223CD41D0FC868"/>
    <w:rsid w:val="00E05785"/>
  </w:style>
  <w:style w:type="paragraph" w:customStyle="1" w:styleId="D4C36E0FBBE4453398D4BF83D8382F3E">
    <w:name w:val="D4C36E0FBBE4453398D4BF83D8382F3E"/>
    <w:rsid w:val="00E05785"/>
  </w:style>
  <w:style w:type="paragraph" w:customStyle="1" w:styleId="D210621993E743E9B1A230DFA50E2E30">
    <w:name w:val="D210621993E743E9B1A230DFA50E2E30"/>
    <w:rsid w:val="00E05785"/>
  </w:style>
  <w:style w:type="paragraph" w:customStyle="1" w:styleId="34286468BAA24CA9A85ED6E061FB04D6">
    <w:name w:val="34286468BAA24CA9A85ED6E061FB04D6"/>
    <w:rsid w:val="00E05785"/>
  </w:style>
  <w:style w:type="paragraph" w:customStyle="1" w:styleId="7504B99B7F9E4D5C911B306133761859">
    <w:name w:val="7504B99B7F9E4D5C911B306133761859"/>
    <w:rsid w:val="00E05785"/>
  </w:style>
  <w:style w:type="paragraph" w:customStyle="1" w:styleId="579EFCC0ABD54820807C302C382BF583">
    <w:name w:val="579EFCC0ABD54820807C302C382BF583"/>
    <w:rsid w:val="00E05785"/>
  </w:style>
  <w:style w:type="paragraph" w:customStyle="1" w:styleId="B14411CFB56C4017A91C0FB20BC97E27">
    <w:name w:val="B14411CFB56C4017A91C0FB20BC97E27"/>
    <w:rsid w:val="00E05785"/>
  </w:style>
  <w:style w:type="paragraph" w:customStyle="1" w:styleId="F5F0A5F6287B4478B0696D988E6B8893">
    <w:name w:val="F5F0A5F6287B4478B0696D988E6B8893"/>
    <w:rsid w:val="00E05785"/>
  </w:style>
  <w:style w:type="paragraph" w:customStyle="1" w:styleId="A0A05BBCC8334781A6CC7BCB848F2185">
    <w:name w:val="A0A05BBCC8334781A6CC7BCB848F2185"/>
    <w:rsid w:val="00E05785"/>
  </w:style>
  <w:style w:type="paragraph" w:customStyle="1" w:styleId="713A945E932E43E4829382C6C0873A93">
    <w:name w:val="713A945E932E43E4829382C6C0873A93"/>
    <w:rsid w:val="00E05785"/>
  </w:style>
  <w:style w:type="paragraph" w:customStyle="1" w:styleId="5546CB7D7F74438192C74C9BBE47D042">
    <w:name w:val="5546CB7D7F74438192C74C9BBE47D042"/>
    <w:rsid w:val="00E05785"/>
  </w:style>
  <w:style w:type="paragraph" w:customStyle="1" w:styleId="0CCD40305C7E4F3B93C154251CBE4910">
    <w:name w:val="0CCD40305C7E4F3B93C154251CBE4910"/>
    <w:rsid w:val="00E05785"/>
  </w:style>
  <w:style w:type="paragraph" w:customStyle="1" w:styleId="D4CEBCC8A0704EFFA5A846EBC09D744C">
    <w:name w:val="D4CEBCC8A0704EFFA5A846EBC09D744C"/>
    <w:rsid w:val="00E05785"/>
  </w:style>
  <w:style w:type="paragraph" w:customStyle="1" w:styleId="0FCF06088829486EACB9C38AA8AE0F91">
    <w:name w:val="0FCF06088829486EACB9C38AA8AE0F91"/>
    <w:rsid w:val="00E05785"/>
  </w:style>
  <w:style w:type="paragraph" w:customStyle="1" w:styleId="DC468B11269A48A08194A6FB15145C94">
    <w:name w:val="DC468B11269A48A08194A6FB15145C94"/>
    <w:rsid w:val="00E05785"/>
  </w:style>
  <w:style w:type="paragraph" w:customStyle="1" w:styleId="170B329EB8FA45C2952877621CB881F3">
    <w:name w:val="170B329EB8FA45C2952877621CB881F3"/>
    <w:rsid w:val="00E05785"/>
  </w:style>
  <w:style w:type="paragraph" w:customStyle="1" w:styleId="7DF71DFBF2464245B573353B6ACFE48D">
    <w:name w:val="7DF71DFBF2464245B573353B6ACFE48D"/>
    <w:rsid w:val="00E05785"/>
  </w:style>
  <w:style w:type="paragraph" w:customStyle="1" w:styleId="09BB80F2AC0D47ED833CB47AEDCDDF0A">
    <w:name w:val="09BB80F2AC0D47ED833CB47AEDCDDF0A"/>
    <w:rsid w:val="00E05785"/>
  </w:style>
  <w:style w:type="paragraph" w:customStyle="1" w:styleId="9DFAA0D1668045108560EA0065DD3891">
    <w:name w:val="9DFAA0D1668045108560EA0065DD3891"/>
    <w:rsid w:val="00E05785"/>
  </w:style>
  <w:style w:type="paragraph" w:customStyle="1" w:styleId="B8457CD701D94BA1889DE5201947A2A9">
    <w:name w:val="B8457CD701D94BA1889DE5201947A2A9"/>
    <w:rsid w:val="00E05785"/>
  </w:style>
  <w:style w:type="paragraph" w:customStyle="1" w:styleId="BF251686001A475C96065A8D243BEBEB">
    <w:name w:val="BF251686001A475C96065A8D243BEBEB"/>
    <w:rsid w:val="00E05785"/>
  </w:style>
  <w:style w:type="paragraph" w:customStyle="1" w:styleId="E5C7099C66A940B6ABA5FD249EA33086">
    <w:name w:val="E5C7099C66A940B6ABA5FD249EA33086"/>
    <w:rsid w:val="00E05785"/>
  </w:style>
  <w:style w:type="paragraph" w:customStyle="1" w:styleId="BBE051FBACE549AF9B51DF6567F1F99A">
    <w:name w:val="BBE051FBACE549AF9B51DF6567F1F99A"/>
    <w:rsid w:val="00E05785"/>
  </w:style>
  <w:style w:type="paragraph" w:customStyle="1" w:styleId="2A21A675ADF84D7EAB7914F45C5F4CDE">
    <w:name w:val="2A21A675ADF84D7EAB7914F45C5F4CDE"/>
    <w:rsid w:val="00E05785"/>
  </w:style>
  <w:style w:type="paragraph" w:customStyle="1" w:styleId="D79170B3FCF74BC3A9199390699049B8">
    <w:name w:val="D79170B3FCF74BC3A9199390699049B8"/>
    <w:rsid w:val="00E05785"/>
  </w:style>
  <w:style w:type="paragraph" w:customStyle="1" w:styleId="1DEC3C962CC544E590FF92FFBAE2463F">
    <w:name w:val="1DEC3C962CC544E590FF92FFBAE2463F"/>
    <w:rsid w:val="00E05785"/>
  </w:style>
  <w:style w:type="paragraph" w:customStyle="1" w:styleId="E1BBAF0102F0419BBD6AB37749854B8F">
    <w:name w:val="E1BBAF0102F0419BBD6AB37749854B8F"/>
    <w:rsid w:val="00E05785"/>
  </w:style>
  <w:style w:type="paragraph" w:customStyle="1" w:styleId="2773E8CFEAA84647B963BE55A4B863CA">
    <w:name w:val="2773E8CFEAA84647B963BE55A4B863CA"/>
    <w:rsid w:val="00E05785"/>
  </w:style>
  <w:style w:type="paragraph" w:customStyle="1" w:styleId="3E4D00E715AD424CA214309BCBFFA877">
    <w:name w:val="3E4D00E715AD424CA214309BCBFFA877"/>
    <w:rsid w:val="00E05785"/>
  </w:style>
  <w:style w:type="paragraph" w:customStyle="1" w:styleId="3CB133008D354E2D96E9BC3A0146DC0E">
    <w:name w:val="3CB133008D354E2D96E9BC3A0146DC0E"/>
    <w:rsid w:val="00E05785"/>
  </w:style>
  <w:style w:type="paragraph" w:customStyle="1" w:styleId="1FBE58ABBB9D4C6F80D6D05795E422A6">
    <w:name w:val="1FBE58ABBB9D4C6F80D6D05795E422A6"/>
    <w:rsid w:val="00E05785"/>
  </w:style>
  <w:style w:type="paragraph" w:customStyle="1" w:styleId="E4A1E4B527A34A5DB3E7DB3F67549295">
    <w:name w:val="E4A1E4B527A34A5DB3E7DB3F67549295"/>
    <w:rsid w:val="00E05785"/>
  </w:style>
  <w:style w:type="paragraph" w:customStyle="1" w:styleId="A44F406CBAD74C1F9D453C2ECFE7E92E">
    <w:name w:val="A44F406CBAD74C1F9D453C2ECFE7E92E"/>
    <w:rsid w:val="00E05785"/>
  </w:style>
  <w:style w:type="paragraph" w:customStyle="1" w:styleId="6EEF7EF57B394B9E8EB37287B3369E19">
    <w:name w:val="6EEF7EF57B394B9E8EB37287B3369E19"/>
    <w:rsid w:val="00E05785"/>
  </w:style>
  <w:style w:type="paragraph" w:customStyle="1" w:styleId="760E695C7F124129A2AA3D350AEEC2AB">
    <w:name w:val="760E695C7F124129A2AA3D350AEEC2AB"/>
    <w:rsid w:val="00E05785"/>
  </w:style>
  <w:style w:type="paragraph" w:customStyle="1" w:styleId="FCE2DCDF121C4DA3992C8EA4CE71D792">
    <w:name w:val="FCE2DCDF121C4DA3992C8EA4CE71D792"/>
    <w:rsid w:val="00E05785"/>
  </w:style>
  <w:style w:type="paragraph" w:customStyle="1" w:styleId="3650AC0D5CB34B3A8B3A918303F487C7">
    <w:name w:val="3650AC0D5CB34B3A8B3A918303F487C7"/>
    <w:rsid w:val="00E05785"/>
  </w:style>
  <w:style w:type="paragraph" w:customStyle="1" w:styleId="9FB6A2F73E9841309FB2996781CA7AB9">
    <w:name w:val="9FB6A2F73E9841309FB2996781CA7AB9"/>
    <w:rsid w:val="00E05785"/>
  </w:style>
  <w:style w:type="paragraph" w:customStyle="1" w:styleId="A7A55A5EA8AC4DEE97A4326AC94571CC">
    <w:name w:val="A7A55A5EA8AC4DEE97A4326AC94571CC"/>
    <w:rsid w:val="00E05785"/>
  </w:style>
  <w:style w:type="paragraph" w:customStyle="1" w:styleId="A71A4847D3E845868B16ECA3CB39A3F0">
    <w:name w:val="A71A4847D3E845868B16ECA3CB39A3F0"/>
    <w:rsid w:val="00E05785"/>
  </w:style>
  <w:style w:type="paragraph" w:customStyle="1" w:styleId="02DA6C67D78E4F1A8D9835A1D1AEFD18">
    <w:name w:val="02DA6C67D78E4F1A8D9835A1D1AEFD18"/>
    <w:rsid w:val="00E05785"/>
  </w:style>
  <w:style w:type="paragraph" w:customStyle="1" w:styleId="8B2E41C911FC48919FCF4ED902F0FAD4">
    <w:name w:val="8B2E41C911FC48919FCF4ED902F0FAD4"/>
    <w:rsid w:val="00E05785"/>
  </w:style>
  <w:style w:type="paragraph" w:customStyle="1" w:styleId="9D1BFBAAF33B4076A16C44B795CA2AEC">
    <w:name w:val="9D1BFBAAF33B4076A16C44B795CA2AEC"/>
    <w:rsid w:val="00E05785"/>
  </w:style>
  <w:style w:type="paragraph" w:customStyle="1" w:styleId="6D3F9F2B7A2E44D597C2F46D6C174A93">
    <w:name w:val="6D3F9F2B7A2E44D597C2F46D6C174A93"/>
    <w:rsid w:val="00E05785"/>
  </w:style>
  <w:style w:type="paragraph" w:customStyle="1" w:styleId="627AC99D6852446DA2DE068F7C9C8B48">
    <w:name w:val="627AC99D6852446DA2DE068F7C9C8B48"/>
    <w:rsid w:val="00E05785"/>
  </w:style>
  <w:style w:type="paragraph" w:customStyle="1" w:styleId="181C9560E74F4C3DAA462FF65C7DC280">
    <w:name w:val="181C9560E74F4C3DAA462FF65C7DC280"/>
    <w:rsid w:val="00E05785"/>
  </w:style>
  <w:style w:type="paragraph" w:customStyle="1" w:styleId="AB7807DEC5F847BCA7ED701225350FC4">
    <w:name w:val="AB7807DEC5F847BCA7ED701225350FC4"/>
    <w:rsid w:val="00E05785"/>
  </w:style>
  <w:style w:type="paragraph" w:customStyle="1" w:styleId="78DD74B0C1154A509C2F3B0F0713839A">
    <w:name w:val="78DD74B0C1154A509C2F3B0F0713839A"/>
    <w:rsid w:val="00E05785"/>
  </w:style>
  <w:style w:type="paragraph" w:customStyle="1" w:styleId="17D3C83691064E0AB52ABE35BF270604">
    <w:name w:val="17D3C83691064E0AB52ABE35BF270604"/>
    <w:rsid w:val="00E05785"/>
  </w:style>
  <w:style w:type="paragraph" w:customStyle="1" w:styleId="2248445EA1A94666BF515C2D7FEC926F">
    <w:name w:val="2248445EA1A94666BF515C2D7FEC926F"/>
    <w:rsid w:val="00E05785"/>
  </w:style>
  <w:style w:type="paragraph" w:customStyle="1" w:styleId="A79E8C65EB97490FA4CCABF42C025F21">
    <w:name w:val="A79E8C65EB97490FA4CCABF42C025F21"/>
    <w:rsid w:val="00E05785"/>
  </w:style>
  <w:style w:type="paragraph" w:customStyle="1" w:styleId="6E4E5EB095A44941AA969D816FEC2809">
    <w:name w:val="6E4E5EB095A44941AA969D816FEC2809"/>
    <w:rsid w:val="00E05785"/>
  </w:style>
  <w:style w:type="paragraph" w:customStyle="1" w:styleId="F37A0CCFBDD94B529662BA32F6C30668">
    <w:name w:val="F37A0CCFBDD94B529662BA32F6C30668"/>
    <w:rsid w:val="00E05785"/>
  </w:style>
  <w:style w:type="paragraph" w:customStyle="1" w:styleId="9525BE895F5548FBBBDD11972A73E2A8">
    <w:name w:val="9525BE895F5548FBBBDD11972A73E2A8"/>
    <w:rsid w:val="00E05785"/>
  </w:style>
  <w:style w:type="paragraph" w:customStyle="1" w:styleId="C886B02DBF6F45D591DADE0A1528A6D7">
    <w:name w:val="C886B02DBF6F45D591DADE0A1528A6D7"/>
    <w:rsid w:val="00E05785"/>
  </w:style>
  <w:style w:type="paragraph" w:customStyle="1" w:styleId="7C405111932442859749984F141E79CD">
    <w:name w:val="7C405111932442859749984F141E79CD"/>
    <w:rsid w:val="00E05785"/>
  </w:style>
  <w:style w:type="paragraph" w:customStyle="1" w:styleId="3D1F71D1CD1345A486AC350DBC4D0EA7">
    <w:name w:val="3D1F71D1CD1345A486AC350DBC4D0EA7"/>
    <w:rsid w:val="00E05785"/>
  </w:style>
  <w:style w:type="paragraph" w:customStyle="1" w:styleId="CDE238748410401FB9195832037B9C50">
    <w:name w:val="CDE238748410401FB9195832037B9C50"/>
    <w:rsid w:val="00E05785"/>
  </w:style>
  <w:style w:type="paragraph" w:customStyle="1" w:styleId="8301B535FF6A484BA4AD47B28862222E">
    <w:name w:val="8301B535FF6A484BA4AD47B28862222E"/>
    <w:rsid w:val="00E05785"/>
  </w:style>
  <w:style w:type="paragraph" w:customStyle="1" w:styleId="F8EC68E13C9D4484956CBF87AD5D820A">
    <w:name w:val="F8EC68E13C9D4484956CBF87AD5D820A"/>
    <w:rsid w:val="00E05785"/>
  </w:style>
  <w:style w:type="paragraph" w:customStyle="1" w:styleId="E16E3E7977E440E5BBFF2056F9CE8AE1">
    <w:name w:val="E16E3E7977E440E5BBFF2056F9CE8AE1"/>
    <w:rsid w:val="00E05785"/>
  </w:style>
  <w:style w:type="paragraph" w:customStyle="1" w:styleId="9D0D0E63B3594170A1165188754A88E1">
    <w:name w:val="9D0D0E63B3594170A1165188754A88E1"/>
    <w:rsid w:val="00E05785"/>
  </w:style>
  <w:style w:type="paragraph" w:customStyle="1" w:styleId="AC8C89532038417EB46FD15EDE789FC3">
    <w:name w:val="AC8C89532038417EB46FD15EDE789FC3"/>
    <w:rsid w:val="00E05785"/>
  </w:style>
  <w:style w:type="paragraph" w:customStyle="1" w:styleId="C68BD1E7C8BE47A79E52E2E551CF3FAE">
    <w:name w:val="C68BD1E7C8BE47A79E52E2E551CF3FAE"/>
    <w:rsid w:val="00E05785"/>
  </w:style>
  <w:style w:type="paragraph" w:customStyle="1" w:styleId="EBDCDB49F44B49439DC52E61ABBA74B9">
    <w:name w:val="EBDCDB49F44B49439DC52E61ABBA74B9"/>
    <w:rsid w:val="00E05785"/>
  </w:style>
  <w:style w:type="paragraph" w:customStyle="1" w:styleId="D1AB10BB28C84510B4DFB884228296CE">
    <w:name w:val="D1AB10BB28C84510B4DFB884228296CE"/>
    <w:rsid w:val="00E05785"/>
  </w:style>
  <w:style w:type="paragraph" w:customStyle="1" w:styleId="F5FD58C06ACF4BCE821CBDF5E61CB1C0">
    <w:name w:val="F5FD58C06ACF4BCE821CBDF5E61CB1C0"/>
    <w:rsid w:val="00E05785"/>
  </w:style>
  <w:style w:type="paragraph" w:customStyle="1" w:styleId="D9FD1397547743F49638EEFEF36CA5C9">
    <w:name w:val="D9FD1397547743F49638EEFEF36CA5C9"/>
    <w:rsid w:val="00E05785"/>
  </w:style>
  <w:style w:type="paragraph" w:customStyle="1" w:styleId="373CA3B8070C4377BC4FD89673E76BF8">
    <w:name w:val="373CA3B8070C4377BC4FD89673E76BF8"/>
    <w:rsid w:val="00E05785"/>
  </w:style>
  <w:style w:type="paragraph" w:customStyle="1" w:styleId="B88B1E06ABA143ABAF19AF755B494F3F">
    <w:name w:val="B88B1E06ABA143ABAF19AF755B494F3F"/>
    <w:rsid w:val="00E05785"/>
  </w:style>
  <w:style w:type="paragraph" w:customStyle="1" w:styleId="A5C6456946F04EBAA6ECF3138E0A225C">
    <w:name w:val="A5C6456946F04EBAA6ECF3138E0A225C"/>
    <w:rsid w:val="00E05785"/>
  </w:style>
  <w:style w:type="paragraph" w:customStyle="1" w:styleId="3215FE08F2504D01AE6358C35F58B6E1">
    <w:name w:val="3215FE08F2504D01AE6358C35F58B6E1"/>
    <w:rsid w:val="00E05785"/>
  </w:style>
  <w:style w:type="paragraph" w:customStyle="1" w:styleId="67F82278B95F45999014359A053AC8A5">
    <w:name w:val="67F82278B95F45999014359A053AC8A5"/>
    <w:rsid w:val="00E05785"/>
  </w:style>
  <w:style w:type="paragraph" w:customStyle="1" w:styleId="FF2BB56DC5B446E7B53561724D2CF63E">
    <w:name w:val="FF2BB56DC5B446E7B53561724D2CF63E"/>
    <w:rsid w:val="00E05785"/>
  </w:style>
  <w:style w:type="paragraph" w:customStyle="1" w:styleId="A519781A61F64E119DAF2441E435DBCD">
    <w:name w:val="A519781A61F64E119DAF2441E435DBCD"/>
    <w:rsid w:val="00E05785"/>
  </w:style>
  <w:style w:type="paragraph" w:customStyle="1" w:styleId="013B6E18821A465AB54ACCC512D913A2">
    <w:name w:val="013B6E18821A465AB54ACCC512D913A2"/>
    <w:rsid w:val="00E05785"/>
  </w:style>
  <w:style w:type="paragraph" w:customStyle="1" w:styleId="6B5B2732C2BE421A8BB50517DAAD4E65">
    <w:name w:val="6B5B2732C2BE421A8BB50517DAAD4E65"/>
    <w:rsid w:val="00E05785"/>
  </w:style>
  <w:style w:type="paragraph" w:customStyle="1" w:styleId="54BD866E528A493D847E2F5A2B481301">
    <w:name w:val="54BD866E528A493D847E2F5A2B481301"/>
    <w:rsid w:val="00E05785"/>
  </w:style>
  <w:style w:type="paragraph" w:customStyle="1" w:styleId="EDD398ADE324497081E9025ADF9DCDC6">
    <w:name w:val="EDD398ADE324497081E9025ADF9DCDC6"/>
    <w:rsid w:val="00E05785"/>
  </w:style>
  <w:style w:type="paragraph" w:customStyle="1" w:styleId="8FD57A1E8BC6454EBD37B18DD9F3F05B">
    <w:name w:val="8FD57A1E8BC6454EBD37B18DD9F3F05B"/>
    <w:rsid w:val="00E05785"/>
  </w:style>
  <w:style w:type="paragraph" w:customStyle="1" w:styleId="B08905DDEAAE47198CE959A3DF3E5219">
    <w:name w:val="B08905DDEAAE47198CE959A3DF3E5219"/>
    <w:rsid w:val="00E05785"/>
  </w:style>
  <w:style w:type="paragraph" w:customStyle="1" w:styleId="9066DFCABA7046268D1B09F4E8E42C5C">
    <w:name w:val="9066DFCABA7046268D1B09F4E8E42C5C"/>
    <w:rsid w:val="00E05785"/>
  </w:style>
  <w:style w:type="paragraph" w:customStyle="1" w:styleId="1334DFE3DB304D57AAAAA4F9DB24CE2E">
    <w:name w:val="1334DFE3DB304D57AAAAA4F9DB24CE2E"/>
    <w:rsid w:val="00E057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Business Theme to us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92096D8A07FF49B615187A48BD3320" ma:contentTypeVersion="11" ma:contentTypeDescription="Create a new document." ma:contentTypeScope="" ma:versionID="a63faea0a850c4a466beb6626403bf33">
  <xsd:schema xmlns:xsd="http://www.w3.org/2001/XMLSchema" xmlns:xs="http://www.w3.org/2001/XMLSchema" xmlns:p="http://schemas.microsoft.com/office/2006/metadata/properties" xmlns:ns3="cd283764-a25c-4e4b-bcd4-ea1f944f1da8" xmlns:ns4="cfd90724-6b2f-4eca-82af-8e089bb535d2" targetNamespace="http://schemas.microsoft.com/office/2006/metadata/properties" ma:root="true" ma:fieldsID="01d61f8d1a68bf7af0c568053c6cc4a4" ns3:_="" ns4:_="">
    <xsd:import namespace="cd283764-a25c-4e4b-bcd4-ea1f944f1da8"/>
    <xsd:import namespace="cfd90724-6b2f-4eca-82af-8e089bb535d2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83764-a25c-4e4b-bcd4-ea1f944f1da8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90724-6b2f-4eca-82af-8e089bb53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d283764-a25c-4e4b-bcd4-ea1f944f1da8"/>
    <ds:schemaRef ds:uri="http://purl.org/dc/elements/1.1/"/>
    <ds:schemaRef ds:uri="http://schemas.microsoft.com/office/2006/metadata/properties"/>
    <ds:schemaRef ds:uri="cfd90724-6b2f-4eca-82af-8e089bb535d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DA948-DD7C-47E2-B96F-33E88DCDE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283764-a25c-4e4b-bcd4-ea1f944f1da8"/>
    <ds:schemaRef ds:uri="cfd90724-6b2f-4eca-82af-8e089bb53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0CCF4C-14EF-4047-9EFD-861199ED2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3</Words>
  <Characters>4410</Characters>
  <Application>Microsoft Office Word</Application>
  <DocSecurity>4</DocSecurity>
  <Lines>36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7T10:52:00Z</dcterms:created>
  <dcterms:modified xsi:type="dcterms:W3CDTF">2019-12-17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92096D8A07FF49B615187A48BD3320</vt:lpwstr>
  </property>
</Properties>
</file>